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customXml/itemProps5.xml" ContentType="application/vnd.openxmlformats-officedocument.customXmlProperties+xml"/>
  <Override PartName="/customXml/itemProps6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438195B2" w14:textId="554344FA" w:rsidR="007F5459" w:rsidRPr="008B288E" w:rsidRDefault="007F5459" w:rsidP="004F1BF3">
      <w:pPr>
        <w:overflowPunct/>
        <w:autoSpaceDE/>
        <w:autoSpaceDN/>
        <w:adjustRightInd/>
        <w:spacing w:after="240"/>
        <w:jc w:val="center"/>
        <w:textAlignment w:val="auto"/>
        <w:rPr>
          <w:b/>
          <w:szCs w:val="24"/>
          <w:u w:val="single"/>
        </w:rPr>
      </w:pPr>
      <w:r w:rsidRPr="008B288E">
        <w:rPr>
          <w:b/>
          <w:szCs w:val="24"/>
          <w:u w:val="single"/>
        </w:rPr>
        <w:t xml:space="preserve">STATEMENT OF WORK NO. </w:t>
      </w:r>
      <w:r w:rsidR="000E2665" w:rsidRPr="000E2665">
        <w:rPr>
          <w:b/>
          <w:szCs w:val="24"/>
          <w:highlight w:val="yellow"/>
          <w:u w:val="single"/>
        </w:rPr>
        <w:t>n</w:t>
      </w:r>
    </w:p>
    <w:p w14:paraId="5D589884" w14:textId="4E45970E" w:rsidR="007F5459" w:rsidRPr="008B288E" w:rsidRDefault="007F5459" w:rsidP="007F5459">
      <w:pPr>
        <w:pStyle w:val="BodyText"/>
        <w:ind w:firstLine="720"/>
        <w:rPr>
          <w:sz w:val="24"/>
          <w:szCs w:val="24"/>
          <w:u w:val="single"/>
        </w:rPr>
      </w:pPr>
      <w:r w:rsidRPr="008B288E">
        <w:rPr>
          <w:sz w:val="24"/>
          <w:szCs w:val="24"/>
        </w:rPr>
        <w:t>This Statement of Work and its attached Schedules (“SOW”) No</w:t>
      </w:r>
      <w:r w:rsidRPr="00131BB4">
        <w:rPr>
          <w:sz w:val="24"/>
          <w:szCs w:val="24"/>
        </w:rPr>
        <w:t>.</w:t>
      </w:r>
      <w:r>
        <w:rPr>
          <w:sz w:val="24"/>
          <w:szCs w:val="24"/>
        </w:rPr>
        <w:t xml:space="preserve"> </w:t>
      </w:r>
      <w:r w:rsidR="000E2665" w:rsidRPr="000E2665">
        <w:rPr>
          <w:sz w:val="24"/>
          <w:szCs w:val="24"/>
          <w:highlight w:val="yellow"/>
        </w:rPr>
        <w:t>n</w:t>
      </w:r>
      <w:r w:rsidRPr="00131BB4">
        <w:rPr>
          <w:sz w:val="24"/>
          <w:szCs w:val="24"/>
        </w:rPr>
        <w:t xml:space="preserve"> </w:t>
      </w:r>
      <w:r w:rsidRPr="008B288E">
        <w:rPr>
          <w:sz w:val="24"/>
          <w:szCs w:val="24"/>
        </w:rPr>
        <w:t xml:space="preserve">define the scope of services to be performed and the products to be provided by </w:t>
      </w:r>
      <w:r w:rsidRPr="008F62BE">
        <w:rPr>
          <w:sz w:val="24"/>
          <w:szCs w:val="24"/>
        </w:rPr>
        <w:t>SJ Med</w:t>
      </w:r>
      <w:r>
        <w:rPr>
          <w:sz w:val="24"/>
          <w:szCs w:val="24"/>
        </w:rPr>
        <w:t>C</w:t>
      </w:r>
      <w:r w:rsidRPr="008F62BE">
        <w:rPr>
          <w:sz w:val="24"/>
          <w:szCs w:val="24"/>
        </w:rPr>
        <w:t>onnect, Inc. dba Thalamus</w:t>
      </w:r>
      <w:r w:rsidRPr="008B288E">
        <w:rPr>
          <w:sz w:val="24"/>
          <w:szCs w:val="24"/>
        </w:rPr>
        <w:t xml:space="preserve"> (“</w:t>
      </w:r>
      <w:r>
        <w:rPr>
          <w:sz w:val="24"/>
          <w:szCs w:val="24"/>
        </w:rPr>
        <w:t>Thalamus</w:t>
      </w:r>
      <w:r w:rsidRPr="008B288E">
        <w:rPr>
          <w:sz w:val="24"/>
          <w:szCs w:val="24"/>
        </w:rPr>
        <w:t xml:space="preserve">”). </w:t>
      </w:r>
      <w:r w:rsidR="00DD18A0">
        <w:rPr>
          <w:sz w:val="24"/>
          <w:szCs w:val="24"/>
        </w:rPr>
        <w:t xml:space="preserve"> </w:t>
      </w:r>
      <w:r w:rsidRPr="008B288E">
        <w:rPr>
          <w:sz w:val="24"/>
          <w:szCs w:val="24"/>
        </w:rPr>
        <w:t xml:space="preserve">This SOW is governed by and incorporated into the Master </w:t>
      </w:r>
      <w:r>
        <w:rPr>
          <w:sz w:val="24"/>
          <w:szCs w:val="24"/>
        </w:rPr>
        <w:t>Services</w:t>
      </w:r>
      <w:r w:rsidRPr="008B288E">
        <w:rPr>
          <w:sz w:val="24"/>
          <w:szCs w:val="24"/>
        </w:rPr>
        <w:t xml:space="preserve"> Agreement dated as of </w:t>
      </w:r>
      <w:r w:rsidR="002404CA">
        <w:rPr>
          <w:sz w:val="24"/>
          <w:szCs w:val="24"/>
          <w:u w:val="single"/>
        </w:rPr>
        <w:t>[</w:t>
      </w:r>
      <w:r w:rsidR="002404CA" w:rsidRPr="002404CA">
        <w:rPr>
          <w:sz w:val="24"/>
          <w:szCs w:val="24"/>
          <w:highlight w:val="yellow"/>
          <w:u w:val="single"/>
        </w:rPr>
        <w:t xml:space="preserve">INSERT EFFECTIVE </w:t>
      </w:r>
      <w:r w:rsidR="002404CA" w:rsidRPr="005523AD">
        <w:rPr>
          <w:sz w:val="24"/>
          <w:szCs w:val="24"/>
          <w:highlight w:val="yellow"/>
          <w:u w:val="single"/>
        </w:rPr>
        <w:t>DATE</w:t>
      </w:r>
      <w:r w:rsidR="005523AD" w:rsidRPr="005523AD">
        <w:rPr>
          <w:sz w:val="24"/>
          <w:szCs w:val="24"/>
          <w:highlight w:val="yellow"/>
          <w:u w:val="single"/>
        </w:rPr>
        <w:t xml:space="preserve"> OF MSA</w:t>
      </w:r>
      <w:r w:rsidR="002404CA">
        <w:rPr>
          <w:sz w:val="24"/>
          <w:szCs w:val="24"/>
          <w:u w:val="single"/>
        </w:rPr>
        <w:t>]</w:t>
      </w:r>
      <w:r w:rsidR="002404CA">
        <w:rPr>
          <w:sz w:val="24"/>
          <w:szCs w:val="24"/>
        </w:rPr>
        <w:t xml:space="preserve"> </w:t>
      </w:r>
      <w:r w:rsidRPr="008B288E">
        <w:rPr>
          <w:sz w:val="24"/>
          <w:szCs w:val="24"/>
        </w:rPr>
        <w:t>(the “Agreement”)</w:t>
      </w:r>
      <w:r>
        <w:rPr>
          <w:sz w:val="24"/>
          <w:szCs w:val="24"/>
        </w:rPr>
        <w:t xml:space="preserve"> </w:t>
      </w:r>
      <w:r w:rsidRPr="008B288E">
        <w:rPr>
          <w:sz w:val="24"/>
          <w:szCs w:val="24"/>
        </w:rPr>
        <w:t xml:space="preserve">between </w:t>
      </w:r>
      <w:r w:rsidRPr="00B162C1">
        <w:rPr>
          <w:rFonts w:eastAsia="Calibri"/>
          <w:color w:val="FF0000"/>
          <w:sz w:val="24"/>
          <w:szCs w:val="24"/>
          <w:highlight w:val="cyan"/>
        </w:rPr>
        <w:t>[Customer Name]</w:t>
      </w:r>
      <w:r w:rsidRPr="00B162C1">
        <w:rPr>
          <w:color w:val="FF0000"/>
          <w:sz w:val="24"/>
          <w:szCs w:val="24"/>
        </w:rPr>
        <w:t xml:space="preserve"> </w:t>
      </w:r>
      <w:r w:rsidRPr="00B162C1">
        <w:rPr>
          <w:color w:val="000000" w:themeColor="text1"/>
          <w:sz w:val="24"/>
          <w:szCs w:val="24"/>
        </w:rPr>
        <w:t>(“</w:t>
      </w:r>
      <w:r w:rsidRPr="008B288E">
        <w:rPr>
          <w:sz w:val="24"/>
          <w:szCs w:val="24"/>
        </w:rPr>
        <w:t xml:space="preserve">Client”) and </w:t>
      </w:r>
      <w:r>
        <w:rPr>
          <w:sz w:val="24"/>
          <w:szCs w:val="24"/>
        </w:rPr>
        <w:t>Thalamus</w:t>
      </w:r>
      <w:r w:rsidRPr="008B288E">
        <w:rPr>
          <w:sz w:val="24"/>
          <w:szCs w:val="24"/>
        </w:rPr>
        <w:t xml:space="preserve">. </w:t>
      </w:r>
      <w:r w:rsidR="00DD18A0">
        <w:rPr>
          <w:sz w:val="24"/>
          <w:szCs w:val="24"/>
        </w:rPr>
        <w:t xml:space="preserve"> </w:t>
      </w:r>
      <w:r w:rsidRPr="008B288E">
        <w:rPr>
          <w:sz w:val="24"/>
          <w:szCs w:val="24"/>
        </w:rPr>
        <w:t>In the event of any inconsistencies (not explicitly agreed to herein) between the terms and conditions of this SOW and those in the Agreement, the terms of the Agreement shall control.</w:t>
      </w:r>
      <w:r w:rsidRPr="00F22D01">
        <w:rPr>
          <w:sz w:val="24"/>
          <w:szCs w:val="24"/>
        </w:rPr>
        <w:t xml:space="preserve"> </w:t>
      </w:r>
      <w:r w:rsidR="00C23D2E" w:rsidRPr="00F22D01">
        <w:rPr>
          <w:sz w:val="24"/>
          <w:szCs w:val="24"/>
        </w:rPr>
        <w:t>Any capitalized terms not defined herein shall have the meaning ascribed to such terms in the Agreement.</w:t>
      </w:r>
    </w:p>
    <w:p w14:paraId="2ADFEB67" w14:textId="7EE7AAE4" w:rsidR="007F5459" w:rsidRDefault="007F5459" w:rsidP="007F5459">
      <w:pPr>
        <w:pStyle w:val="BodyText"/>
        <w:numPr>
          <w:ilvl w:val="0"/>
          <w:numId w:val="28"/>
        </w:numPr>
        <w:ind w:left="0" w:firstLine="360"/>
        <w:rPr>
          <w:sz w:val="24"/>
          <w:szCs w:val="24"/>
        </w:rPr>
      </w:pPr>
      <w:bookmarkStart w:id="0" w:name="_Hlk169774034"/>
      <w:r w:rsidRPr="008B288E">
        <w:rPr>
          <w:b/>
          <w:sz w:val="24"/>
          <w:szCs w:val="24"/>
        </w:rPr>
        <w:t xml:space="preserve">Term. </w:t>
      </w:r>
      <w:r w:rsidR="00DD18A0">
        <w:rPr>
          <w:b/>
          <w:sz w:val="24"/>
          <w:szCs w:val="24"/>
        </w:rPr>
        <w:t xml:space="preserve"> </w:t>
      </w:r>
      <w:r w:rsidRPr="008B288E">
        <w:rPr>
          <w:sz w:val="24"/>
          <w:szCs w:val="24"/>
        </w:rPr>
        <w:t xml:space="preserve">This SOW shall commence on </w:t>
      </w:r>
      <w:r w:rsidR="002404CA">
        <w:rPr>
          <w:sz w:val="24"/>
          <w:szCs w:val="24"/>
        </w:rPr>
        <w:t xml:space="preserve">the </w:t>
      </w:r>
      <w:r w:rsidR="006E54C7">
        <w:rPr>
          <w:sz w:val="24"/>
          <w:szCs w:val="24"/>
        </w:rPr>
        <w:t>date last signed below</w:t>
      </w:r>
      <w:r w:rsidRPr="008B288E">
        <w:rPr>
          <w:sz w:val="24"/>
          <w:szCs w:val="24"/>
        </w:rPr>
        <w:t xml:space="preserve">, and will remain in effect </w:t>
      </w:r>
      <w:r w:rsidR="00C23D2E" w:rsidRPr="001B5B24">
        <w:rPr>
          <w:sz w:val="24"/>
          <w:szCs w:val="24"/>
        </w:rPr>
        <w:t>through the entirety of the “Application Season” specified in Schedule A attached hereto</w:t>
      </w:r>
      <w:r w:rsidRPr="008B288E">
        <w:rPr>
          <w:sz w:val="24"/>
          <w:szCs w:val="24"/>
        </w:rPr>
        <w:t>.</w:t>
      </w:r>
      <w:r w:rsidR="005D2451">
        <w:rPr>
          <w:sz w:val="24"/>
          <w:szCs w:val="24"/>
        </w:rPr>
        <w:t xml:space="preserve">  </w:t>
      </w:r>
      <w:r w:rsidR="00473E56" w:rsidRPr="00473E56">
        <w:rPr>
          <w:sz w:val="24"/>
          <w:szCs w:val="24"/>
        </w:rPr>
        <w:t>Furthermore, this SOW shall automatically renew each following Application Season upon the same terms if neither party provides the other with a written notice of (i) non-renewal or (ii) proposed changes in scope and/or pricing for the Services or Products at least 30 days prior to the end of the then-current Term.</w:t>
      </w:r>
    </w:p>
    <w:bookmarkEnd w:id="0"/>
    <w:p w14:paraId="6B569406" w14:textId="7B7FC0FF" w:rsidR="007F5459" w:rsidRDefault="007F5459" w:rsidP="007F5459">
      <w:pPr>
        <w:pStyle w:val="BodyText"/>
        <w:numPr>
          <w:ilvl w:val="0"/>
          <w:numId w:val="28"/>
        </w:numPr>
        <w:ind w:left="0" w:firstLine="360"/>
        <w:rPr>
          <w:sz w:val="24"/>
          <w:szCs w:val="24"/>
        </w:rPr>
      </w:pPr>
      <w:r>
        <w:rPr>
          <w:b/>
          <w:bCs/>
          <w:sz w:val="24"/>
          <w:szCs w:val="24"/>
        </w:rPr>
        <w:t>Scope of Services and Products.</w:t>
      </w:r>
      <w:r>
        <w:rPr>
          <w:sz w:val="24"/>
          <w:szCs w:val="24"/>
        </w:rPr>
        <w:t xml:space="preserve"> </w:t>
      </w:r>
      <w:r w:rsidR="00DD18A0">
        <w:rPr>
          <w:sz w:val="24"/>
          <w:szCs w:val="24"/>
        </w:rPr>
        <w:t xml:space="preserve"> </w:t>
      </w:r>
      <w:r>
        <w:rPr>
          <w:sz w:val="24"/>
          <w:szCs w:val="24"/>
        </w:rPr>
        <w:t xml:space="preserve">Thalamus will provide the Services and Products set forth in </w:t>
      </w:r>
      <w:r w:rsidRPr="00EC6E65">
        <w:rPr>
          <w:b/>
          <w:bCs/>
          <w:sz w:val="24"/>
          <w:szCs w:val="24"/>
        </w:rPr>
        <w:t xml:space="preserve">Schedule A </w:t>
      </w:r>
      <w:r>
        <w:rPr>
          <w:sz w:val="24"/>
          <w:szCs w:val="24"/>
        </w:rPr>
        <w:t>attached hereto.</w:t>
      </w:r>
    </w:p>
    <w:p w14:paraId="74E8F82B" w14:textId="20FE101F" w:rsidR="005D2451" w:rsidRPr="00365134" w:rsidRDefault="007F5459" w:rsidP="00365134">
      <w:pPr>
        <w:pStyle w:val="BodyText"/>
        <w:numPr>
          <w:ilvl w:val="0"/>
          <w:numId w:val="28"/>
        </w:numPr>
        <w:ind w:left="0" w:firstLine="360"/>
        <w:rPr>
          <w:sz w:val="24"/>
          <w:szCs w:val="24"/>
        </w:rPr>
      </w:pPr>
      <w:r w:rsidRPr="00365134">
        <w:rPr>
          <w:b/>
          <w:bCs/>
          <w:sz w:val="24"/>
          <w:szCs w:val="24"/>
        </w:rPr>
        <w:t>Fees.</w:t>
      </w:r>
      <w:r w:rsidRPr="00365134">
        <w:rPr>
          <w:sz w:val="24"/>
          <w:szCs w:val="24"/>
        </w:rPr>
        <w:t xml:space="preserve">  Thalamus will charge Fees as set forth alongside the corresponding Service or Product in </w:t>
      </w:r>
      <w:r w:rsidRPr="00365134">
        <w:rPr>
          <w:b/>
          <w:bCs/>
          <w:sz w:val="24"/>
          <w:szCs w:val="24"/>
        </w:rPr>
        <w:t>Schedule A</w:t>
      </w:r>
      <w:r w:rsidRPr="00365134">
        <w:rPr>
          <w:sz w:val="24"/>
          <w:szCs w:val="24"/>
        </w:rPr>
        <w:t>.</w:t>
      </w:r>
    </w:p>
    <w:p w14:paraId="1C11B438" w14:textId="77777777" w:rsidR="007F5459" w:rsidRPr="008B288E" w:rsidRDefault="007F5459" w:rsidP="007F5459">
      <w:pPr>
        <w:pStyle w:val="BodyText"/>
        <w:rPr>
          <w:sz w:val="24"/>
          <w:szCs w:val="24"/>
        </w:rPr>
      </w:pPr>
      <w:r w:rsidRPr="008B288E">
        <w:rPr>
          <w:sz w:val="24"/>
          <w:szCs w:val="24"/>
        </w:rPr>
        <w:t>The parties have entered into this SOW, which is effective as of the date set forth herein and is executed by their duly authorized representatives.</w:t>
      </w:r>
    </w:p>
    <w:p w14:paraId="6E3B7E37" w14:textId="77777777" w:rsidR="007F5459" w:rsidRPr="008B288E" w:rsidRDefault="007F5459" w:rsidP="007F5459">
      <w:pPr>
        <w:pStyle w:val="BodyText"/>
        <w:rPr>
          <w:sz w:val="24"/>
          <w:szCs w:val="24"/>
          <w:u w:val="single"/>
        </w:rPr>
      </w:pPr>
    </w:p>
    <w:p w14:paraId="7B65F4D2" w14:textId="77777777" w:rsidR="007F5459" w:rsidRPr="008B288E" w:rsidRDefault="007F5459" w:rsidP="007F5459">
      <w:pPr>
        <w:keepNext/>
        <w:keepLines/>
        <w:tabs>
          <w:tab w:val="left" w:pos="720"/>
          <w:tab w:val="left" w:pos="5040"/>
          <w:tab w:val="left" w:pos="8640"/>
        </w:tabs>
        <w:rPr>
          <w:b/>
          <w:szCs w:val="24"/>
        </w:rPr>
      </w:pPr>
      <w:r w:rsidRPr="00092D7F">
        <w:rPr>
          <w:rFonts w:eastAsia="Calibri"/>
          <w:b/>
          <w:bCs/>
          <w:color w:val="FF0000"/>
          <w:szCs w:val="24"/>
          <w:highlight w:val="cyan"/>
        </w:rPr>
        <w:t>[Customer Name]</w:t>
      </w:r>
      <w:r w:rsidRPr="008B288E">
        <w:rPr>
          <w:b/>
          <w:szCs w:val="24"/>
        </w:rPr>
        <w:tab/>
      </w:r>
      <w:r>
        <w:rPr>
          <w:b/>
          <w:szCs w:val="24"/>
        </w:rPr>
        <w:t xml:space="preserve">SJ </w:t>
      </w:r>
      <w:proofErr w:type="spellStart"/>
      <w:r>
        <w:rPr>
          <w:b/>
          <w:szCs w:val="24"/>
        </w:rPr>
        <w:t>MedConnect</w:t>
      </w:r>
      <w:proofErr w:type="spellEnd"/>
      <w:r>
        <w:rPr>
          <w:b/>
          <w:szCs w:val="24"/>
        </w:rPr>
        <w:t xml:space="preserve">, Inc. dba Thalamus </w:t>
      </w:r>
    </w:p>
    <w:tbl>
      <w:tblPr>
        <w:tblW w:w="9588" w:type="dxa"/>
        <w:tblLook w:val="01E0" w:firstRow="1" w:lastRow="1" w:firstColumn="1" w:lastColumn="1" w:noHBand="0" w:noVBand="0"/>
      </w:tblPr>
      <w:tblGrid>
        <w:gridCol w:w="4428"/>
        <w:gridCol w:w="720"/>
        <w:gridCol w:w="4440"/>
      </w:tblGrid>
      <w:tr w:rsidR="007F5459" w:rsidRPr="008B288E" w14:paraId="33A0786A" w14:textId="77777777" w:rsidTr="00743697">
        <w:tc>
          <w:tcPr>
            <w:tcW w:w="4428" w:type="dxa"/>
            <w:tcBorders>
              <w:bottom w:val="single" w:sz="4" w:space="0" w:color="auto"/>
            </w:tcBorders>
            <w:shd w:val="clear" w:color="auto" w:fill="auto"/>
          </w:tcPr>
          <w:p w14:paraId="116E0B43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  <w:p w14:paraId="45B2BD44" w14:textId="77777777" w:rsidR="007F5459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  <w:p w14:paraId="04837DCF" w14:textId="77777777" w:rsidR="009654D8" w:rsidRPr="008B288E" w:rsidRDefault="009654D8" w:rsidP="00743697">
            <w:pPr>
              <w:tabs>
                <w:tab w:val="left" w:pos="9360"/>
              </w:tabs>
              <w:rPr>
                <w:szCs w:val="24"/>
              </w:rPr>
            </w:pPr>
          </w:p>
          <w:p w14:paraId="7513AED2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0F269552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</w:tc>
        <w:tc>
          <w:tcPr>
            <w:tcW w:w="4440" w:type="dxa"/>
            <w:tcBorders>
              <w:bottom w:val="single" w:sz="4" w:space="0" w:color="auto"/>
            </w:tcBorders>
            <w:shd w:val="clear" w:color="auto" w:fill="auto"/>
          </w:tcPr>
          <w:p w14:paraId="563B14F9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</w:tc>
      </w:tr>
      <w:tr w:rsidR="007F5459" w:rsidRPr="008B288E" w14:paraId="5588E285" w14:textId="77777777" w:rsidTr="00743697">
        <w:tc>
          <w:tcPr>
            <w:tcW w:w="4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2E3839D3" w14:textId="77777777" w:rsidR="007F5459" w:rsidRDefault="007F5459" w:rsidP="00743697">
            <w:pPr>
              <w:tabs>
                <w:tab w:val="left" w:pos="9360"/>
              </w:tabs>
              <w:rPr>
                <w:szCs w:val="24"/>
              </w:rPr>
            </w:pPr>
            <w:r w:rsidRPr="008B288E">
              <w:rPr>
                <w:szCs w:val="24"/>
              </w:rPr>
              <w:t>Signature</w:t>
            </w:r>
          </w:p>
          <w:p w14:paraId="48A58149" w14:textId="77777777" w:rsidR="009654D8" w:rsidRPr="008B288E" w:rsidRDefault="009654D8" w:rsidP="00743697">
            <w:pPr>
              <w:tabs>
                <w:tab w:val="left" w:pos="9360"/>
              </w:tabs>
              <w:rPr>
                <w:szCs w:val="24"/>
              </w:rPr>
            </w:pPr>
          </w:p>
          <w:p w14:paraId="3E0F19C9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645D0E75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</w:tc>
        <w:tc>
          <w:tcPr>
            <w:tcW w:w="4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100818F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  <w:r w:rsidRPr="008B288E">
              <w:rPr>
                <w:szCs w:val="24"/>
              </w:rPr>
              <w:t>Signature</w:t>
            </w:r>
          </w:p>
          <w:p w14:paraId="6B7729BB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</w:tc>
      </w:tr>
      <w:tr w:rsidR="007F5459" w:rsidRPr="008B288E" w14:paraId="081B1CE8" w14:textId="77777777" w:rsidTr="00743697">
        <w:tc>
          <w:tcPr>
            <w:tcW w:w="4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7F66DE41" w14:textId="77777777" w:rsidR="007F5459" w:rsidRDefault="007F5459" w:rsidP="00743697">
            <w:pPr>
              <w:tabs>
                <w:tab w:val="left" w:pos="9360"/>
              </w:tabs>
              <w:rPr>
                <w:szCs w:val="24"/>
              </w:rPr>
            </w:pPr>
            <w:r w:rsidRPr="008B288E">
              <w:rPr>
                <w:szCs w:val="24"/>
              </w:rPr>
              <w:t>Printed Name</w:t>
            </w:r>
          </w:p>
          <w:p w14:paraId="76B605E3" w14:textId="77777777" w:rsidR="009654D8" w:rsidRPr="008B288E" w:rsidRDefault="009654D8" w:rsidP="00743697">
            <w:pPr>
              <w:tabs>
                <w:tab w:val="left" w:pos="9360"/>
              </w:tabs>
              <w:rPr>
                <w:szCs w:val="24"/>
              </w:rPr>
            </w:pPr>
          </w:p>
          <w:p w14:paraId="286970EE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701E23F7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</w:tc>
        <w:tc>
          <w:tcPr>
            <w:tcW w:w="4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4F569BD6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  <w:r w:rsidRPr="008B288E">
              <w:rPr>
                <w:szCs w:val="24"/>
              </w:rPr>
              <w:t>Printed Name</w:t>
            </w:r>
          </w:p>
          <w:p w14:paraId="48A54A2B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</w:tc>
      </w:tr>
      <w:tr w:rsidR="007F5459" w:rsidRPr="008B288E" w14:paraId="70CE76B5" w14:textId="77777777" w:rsidTr="00743697">
        <w:tc>
          <w:tcPr>
            <w:tcW w:w="4428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13309620" w14:textId="77777777" w:rsidR="007F5459" w:rsidRDefault="007F5459" w:rsidP="00743697">
            <w:pPr>
              <w:tabs>
                <w:tab w:val="left" w:pos="9360"/>
              </w:tabs>
              <w:rPr>
                <w:szCs w:val="24"/>
              </w:rPr>
            </w:pPr>
            <w:r w:rsidRPr="008B288E">
              <w:rPr>
                <w:szCs w:val="24"/>
              </w:rPr>
              <w:t>Title</w:t>
            </w:r>
          </w:p>
          <w:p w14:paraId="52F688E1" w14:textId="77777777" w:rsidR="009654D8" w:rsidRPr="008B288E" w:rsidRDefault="009654D8" w:rsidP="00743697">
            <w:pPr>
              <w:tabs>
                <w:tab w:val="left" w:pos="9360"/>
              </w:tabs>
              <w:rPr>
                <w:szCs w:val="24"/>
              </w:rPr>
            </w:pPr>
          </w:p>
          <w:p w14:paraId="49FBF2AF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</w:tc>
        <w:tc>
          <w:tcPr>
            <w:tcW w:w="720" w:type="dxa"/>
            <w:shd w:val="clear" w:color="auto" w:fill="auto"/>
          </w:tcPr>
          <w:p w14:paraId="619A1217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</w:tc>
        <w:tc>
          <w:tcPr>
            <w:tcW w:w="4440" w:type="dxa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</w:tcPr>
          <w:p w14:paraId="6EB4F97C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  <w:r w:rsidRPr="008B288E">
              <w:rPr>
                <w:szCs w:val="24"/>
              </w:rPr>
              <w:t>Title</w:t>
            </w:r>
          </w:p>
          <w:p w14:paraId="2FD3F0ED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</w:tc>
      </w:tr>
      <w:tr w:rsidR="007F5459" w:rsidRPr="008B288E" w14:paraId="034CF340" w14:textId="77777777" w:rsidTr="00743697">
        <w:tc>
          <w:tcPr>
            <w:tcW w:w="4428" w:type="dxa"/>
            <w:tcBorders>
              <w:top w:val="single" w:sz="4" w:space="0" w:color="auto"/>
            </w:tcBorders>
            <w:shd w:val="clear" w:color="auto" w:fill="auto"/>
          </w:tcPr>
          <w:p w14:paraId="3BACE9F3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  <w:r w:rsidRPr="008B288E">
              <w:rPr>
                <w:szCs w:val="24"/>
              </w:rPr>
              <w:t>Date</w:t>
            </w:r>
          </w:p>
        </w:tc>
        <w:tc>
          <w:tcPr>
            <w:tcW w:w="720" w:type="dxa"/>
            <w:shd w:val="clear" w:color="auto" w:fill="auto"/>
          </w:tcPr>
          <w:p w14:paraId="7397F434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</w:p>
        </w:tc>
        <w:tc>
          <w:tcPr>
            <w:tcW w:w="4440" w:type="dxa"/>
            <w:tcBorders>
              <w:top w:val="single" w:sz="4" w:space="0" w:color="auto"/>
            </w:tcBorders>
            <w:shd w:val="clear" w:color="auto" w:fill="auto"/>
          </w:tcPr>
          <w:p w14:paraId="2780626F" w14:textId="77777777" w:rsidR="007F5459" w:rsidRPr="008B288E" w:rsidRDefault="007F5459" w:rsidP="00743697">
            <w:pPr>
              <w:tabs>
                <w:tab w:val="left" w:pos="9360"/>
              </w:tabs>
              <w:rPr>
                <w:szCs w:val="24"/>
              </w:rPr>
            </w:pPr>
            <w:r w:rsidRPr="008B288E">
              <w:rPr>
                <w:szCs w:val="24"/>
              </w:rPr>
              <w:t>Date</w:t>
            </w:r>
          </w:p>
        </w:tc>
      </w:tr>
    </w:tbl>
    <w:p w14:paraId="3A1C9732" w14:textId="77777777" w:rsidR="007F5459" w:rsidRDefault="007F5459" w:rsidP="007F5459">
      <w:pPr>
        <w:overflowPunct/>
        <w:autoSpaceDE/>
        <w:autoSpaceDN/>
        <w:adjustRightInd/>
        <w:jc w:val="center"/>
        <w:textAlignment w:val="auto"/>
        <w:rPr>
          <w:szCs w:val="24"/>
          <w:u w:val="single"/>
        </w:rPr>
      </w:pPr>
    </w:p>
    <w:p w14:paraId="75E134CD" w14:textId="77777777" w:rsidR="007F5459" w:rsidRDefault="007F5459" w:rsidP="007F5459">
      <w:pPr>
        <w:overflowPunct/>
        <w:autoSpaceDE/>
        <w:autoSpaceDN/>
        <w:adjustRightInd/>
        <w:jc w:val="center"/>
        <w:textAlignment w:val="auto"/>
        <w:rPr>
          <w:szCs w:val="24"/>
          <w:u w:val="single"/>
        </w:rPr>
      </w:pPr>
    </w:p>
    <w:p w14:paraId="35A45AC0" w14:textId="77777777" w:rsidR="007F5459" w:rsidRDefault="007F5459" w:rsidP="00052469">
      <w:pPr>
        <w:overflowPunct/>
        <w:autoSpaceDE/>
        <w:autoSpaceDN/>
        <w:adjustRightInd/>
        <w:textAlignment w:val="auto"/>
        <w:rPr>
          <w:szCs w:val="24"/>
          <w:u w:val="single"/>
        </w:rPr>
      </w:pPr>
    </w:p>
    <w:p w14:paraId="141BF49D" w14:textId="77777777" w:rsidR="00052469" w:rsidRDefault="00052469" w:rsidP="00052469">
      <w:pPr>
        <w:overflowPunct/>
        <w:autoSpaceDE/>
        <w:autoSpaceDN/>
        <w:adjustRightInd/>
        <w:textAlignment w:val="auto"/>
        <w:rPr>
          <w:szCs w:val="24"/>
          <w:u w:val="single"/>
        </w:rPr>
      </w:pPr>
    </w:p>
    <w:p w14:paraId="64875E8B" w14:textId="0458EB38" w:rsidR="007F5459" w:rsidRDefault="007F5459" w:rsidP="007F5459">
      <w:pPr>
        <w:overflowPunct/>
        <w:autoSpaceDE/>
        <w:autoSpaceDN/>
        <w:adjustRightInd/>
        <w:textAlignment w:val="auto"/>
        <w:rPr>
          <w:szCs w:val="24"/>
          <w:u w:val="single"/>
        </w:rPr>
      </w:pPr>
    </w:p>
    <w:p w14:paraId="3842ECFD" w14:textId="77777777" w:rsidR="007F5459" w:rsidRDefault="007F5459" w:rsidP="007F5459">
      <w:pPr>
        <w:overflowPunct/>
        <w:autoSpaceDE/>
        <w:autoSpaceDN/>
        <w:adjustRightInd/>
        <w:jc w:val="center"/>
        <w:textAlignment w:val="auto"/>
        <w:rPr>
          <w:szCs w:val="24"/>
          <w:u w:val="single"/>
        </w:rPr>
      </w:pPr>
    </w:p>
    <w:p w14:paraId="7A8A6E5D" w14:textId="2424C03B" w:rsidR="007F5459" w:rsidRPr="008B288E" w:rsidRDefault="007F5459" w:rsidP="007F5459">
      <w:pPr>
        <w:overflowPunct/>
        <w:autoSpaceDE/>
        <w:autoSpaceDN/>
        <w:adjustRightInd/>
        <w:jc w:val="center"/>
        <w:textAlignment w:val="auto"/>
        <w:rPr>
          <w:b/>
          <w:szCs w:val="24"/>
        </w:rPr>
      </w:pPr>
      <w:r w:rsidRPr="008B288E">
        <w:rPr>
          <w:b/>
          <w:szCs w:val="24"/>
        </w:rPr>
        <w:lastRenderedPageBreak/>
        <w:t>SOW</w:t>
      </w:r>
      <w:r>
        <w:rPr>
          <w:b/>
          <w:szCs w:val="24"/>
        </w:rPr>
        <w:t xml:space="preserve"> NO. </w:t>
      </w:r>
      <w:r w:rsidR="000E2665" w:rsidRPr="000E2665">
        <w:rPr>
          <w:b/>
          <w:szCs w:val="24"/>
          <w:highlight w:val="yellow"/>
        </w:rPr>
        <w:t>n</w:t>
      </w:r>
      <w:r w:rsidRPr="008B288E">
        <w:rPr>
          <w:b/>
          <w:szCs w:val="24"/>
        </w:rPr>
        <w:t xml:space="preserve"> </w:t>
      </w:r>
      <w:r>
        <w:rPr>
          <w:b/>
          <w:szCs w:val="24"/>
        </w:rPr>
        <w:t xml:space="preserve">- </w:t>
      </w:r>
      <w:r w:rsidRPr="008B288E">
        <w:rPr>
          <w:b/>
          <w:szCs w:val="24"/>
        </w:rPr>
        <w:t xml:space="preserve">SCHEDULE </w:t>
      </w:r>
      <w:r>
        <w:rPr>
          <w:b/>
          <w:szCs w:val="24"/>
        </w:rPr>
        <w:t>A</w:t>
      </w:r>
    </w:p>
    <w:p w14:paraId="2BB8D86D" w14:textId="77777777" w:rsidR="007F5459" w:rsidRDefault="007F5459" w:rsidP="007F5459">
      <w:pPr>
        <w:tabs>
          <w:tab w:val="left" w:pos="-1440"/>
        </w:tabs>
        <w:suppressAutoHyphens/>
        <w:jc w:val="center"/>
        <w:rPr>
          <w:b/>
          <w:szCs w:val="24"/>
        </w:rPr>
      </w:pPr>
      <w:r>
        <w:rPr>
          <w:b/>
          <w:szCs w:val="24"/>
        </w:rPr>
        <w:t>SCOPE OF SERVICES AND PRODUCTS</w:t>
      </w:r>
    </w:p>
    <w:p w14:paraId="6704B841" w14:textId="415E138B" w:rsidR="005E3056" w:rsidRDefault="005E3056" w:rsidP="002729AE">
      <w:pPr>
        <w:overflowPunct/>
        <w:autoSpaceDE/>
        <w:autoSpaceDN/>
        <w:adjustRightInd/>
        <w:jc w:val="center"/>
        <w:textAlignment w:val="auto"/>
        <w:rPr>
          <w:b/>
          <w:szCs w:val="24"/>
          <w:u w:val="single"/>
        </w:rPr>
      </w:pPr>
    </w:p>
    <w:p w14:paraId="115E7F8D" w14:textId="77777777" w:rsidR="00C23D2E" w:rsidRPr="00C23D2E" w:rsidRDefault="00C23D2E" w:rsidP="00C23D2E">
      <w:bookmarkStart w:id="1" w:name="co_anchor_a000002_1"/>
      <w:bookmarkStart w:id="2" w:name="co_anchor_a000003_1"/>
      <w:bookmarkStart w:id="3" w:name="co_anchor_a567470_1"/>
      <w:bookmarkStart w:id="4" w:name="co_anchor_a717945_1"/>
      <w:bookmarkStart w:id="5" w:name="co_anchor_a195407_1"/>
      <w:bookmarkStart w:id="6" w:name="co_anchor_a871774_1"/>
      <w:bookmarkStart w:id="7" w:name="co_anchor_a185661_1"/>
      <w:bookmarkStart w:id="8" w:name="co_anchor_a423881_1"/>
      <w:bookmarkStart w:id="9" w:name="co_anchor_a294149_1"/>
      <w:bookmarkStart w:id="10" w:name="co_anchor_a201845_1"/>
      <w:bookmarkStart w:id="11" w:name="co_anchor_a787197_1"/>
      <w:bookmarkStart w:id="12" w:name="co_anchor_a844219_1"/>
      <w:bookmarkStart w:id="13" w:name="co_anchor_a656264_1"/>
      <w:bookmarkStart w:id="14" w:name="co_anchor_a104732_1"/>
      <w:bookmarkStart w:id="15" w:name="co_anchor_a185318_1"/>
      <w:bookmarkStart w:id="16" w:name="co_anchor_a242713_1"/>
      <w:bookmarkStart w:id="17" w:name="co_anchor_a495782_1"/>
      <w:bookmarkStart w:id="18" w:name="co_anchor_a578852_1"/>
      <w:bookmarkStart w:id="19" w:name="co_anchor_a669620_1"/>
      <w:bookmarkStart w:id="20" w:name="co_anchor_a869293_1"/>
      <w:bookmarkStart w:id="21" w:name="co_anchor_a730685_1"/>
      <w:bookmarkStart w:id="22" w:name="co_anchor_a401491_1"/>
      <w:bookmarkStart w:id="23" w:name="co_anchor_a499910_1"/>
      <w:bookmarkStart w:id="24" w:name="co_anchor_a211190_1"/>
      <w:bookmarkEnd w:id="1"/>
      <w:bookmarkEnd w:id="2"/>
      <w:bookmarkEnd w:id="3"/>
      <w:bookmarkEnd w:id="4"/>
      <w:bookmarkEnd w:id="5"/>
      <w:bookmarkEnd w:id="6"/>
      <w:bookmarkEnd w:id="7"/>
      <w:bookmarkEnd w:id="8"/>
      <w:bookmarkEnd w:id="9"/>
      <w:bookmarkEnd w:id="10"/>
      <w:bookmarkEnd w:id="11"/>
      <w:bookmarkEnd w:id="12"/>
      <w:bookmarkEnd w:id="13"/>
      <w:bookmarkEnd w:id="14"/>
      <w:bookmarkEnd w:id="15"/>
      <w:bookmarkEnd w:id="16"/>
      <w:bookmarkEnd w:id="17"/>
      <w:bookmarkEnd w:id="18"/>
      <w:bookmarkEnd w:id="19"/>
      <w:bookmarkEnd w:id="20"/>
      <w:bookmarkEnd w:id="21"/>
      <w:bookmarkEnd w:id="22"/>
      <w:bookmarkEnd w:id="23"/>
      <w:bookmarkEnd w:id="24"/>
      <w:r w:rsidRPr="00C23D2E">
        <w:rPr>
          <w:szCs w:val="24"/>
        </w:rPr>
        <w:t xml:space="preserve">Institution Name: </w:t>
      </w:r>
      <w:r w:rsidRPr="00092D7F">
        <w:rPr>
          <w:color w:val="FF0000"/>
          <w:szCs w:val="24"/>
          <w:highlight w:val="cyan"/>
        </w:rPr>
        <w:t>Update-with-Institution-Name</w:t>
      </w:r>
      <w:r w:rsidRPr="00C23D2E">
        <w:rPr>
          <w:szCs w:val="24"/>
        </w:rPr>
        <w:br/>
        <w:t xml:space="preserve">GME ID: </w:t>
      </w:r>
      <w:r w:rsidRPr="00092D7F">
        <w:rPr>
          <w:color w:val="FF0000"/>
          <w:highlight w:val="cyan"/>
        </w:rPr>
        <w:t>Update-with-GME-ID</w:t>
      </w:r>
    </w:p>
    <w:p w14:paraId="714FF79F" w14:textId="514C48B7" w:rsidR="00C23D2E" w:rsidRPr="00C23D2E" w:rsidRDefault="00C23D2E" w:rsidP="00C23D2E">
      <w:r w:rsidRPr="00C23D2E">
        <w:t>Application Season: 202</w:t>
      </w:r>
      <w:r w:rsidR="00F22D01">
        <w:t>5</w:t>
      </w:r>
      <w:r w:rsidRPr="00C23D2E">
        <w:t>-202</w:t>
      </w:r>
      <w:r w:rsidR="00F22D01">
        <w:t>6</w:t>
      </w:r>
    </w:p>
    <w:p w14:paraId="23DB7FD5" w14:textId="77777777" w:rsidR="00C23D2E" w:rsidRPr="00C23D2E" w:rsidRDefault="00C23D2E" w:rsidP="0049126B">
      <w:r w:rsidRPr="00C23D2E">
        <w:t xml:space="preserve">Estimated Application Season Start Date: </w:t>
      </w:r>
      <w:r w:rsidRPr="00C23D2E">
        <w:rPr>
          <w:highlight w:val="yellow"/>
        </w:rPr>
        <w:t>Insert date</w:t>
      </w:r>
    </w:p>
    <w:p w14:paraId="36C3C59A" w14:textId="77777777" w:rsidR="00C23D2E" w:rsidRPr="00C23D2E" w:rsidRDefault="00C23D2E" w:rsidP="0049126B">
      <w:r w:rsidRPr="00C23D2E">
        <w:t xml:space="preserve">Estimated Application Season End Date: </w:t>
      </w:r>
      <w:r w:rsidRPr="00C23D2E">
        <w:rPr>
          <w:highlight w:val="yellow"/>
        </w:rPr>
        <w:t>Insert date</w:t>
      </w:r>
    </w:p>
    <w:p w14:paraId="0F8079C4" w14:textId="77777777" w:rsidR="00C23D2E" w:rsidRDefault="00C23D2E" w:rsidP="00C23D2E">
      <w:pPr>
        <w:tabs>
          <w:tab w:val="left" w:pos="-1440"/>
        </w:tabs>
        <w:suppressAutoHyphens/>
        <w:rPr>
          <w:szCs w:val="24"/>
        </w:rPr>
      </w:pPr>
    </w:p>
    <w:p w14:paraId="74CCCFE0" w14:textId="77777777" w:rsidR="00AB041B" w:rsidRDefault="00AB041B" w:rsidP="00AB041B">
      <w:pPr>
        <w:tabs>
          <w:tab w:val="left" w:pos="-1440"/>
        </w:tabs>
        <w:suppressAutoHyphens/>
        <w:rPr>
          <w:szCs w:val="24"/>
        </w:rPr>
      </w:pPr>
      <w:commentRangeStart w:id="25"/>
    </w:p>
    <w:tbl>
      <w:tblPr>
        <w:tblW w:w="10345" w:type="dxa"/>
        <w:tblLook w:val="04A0" w:firstRow="1" w:lastRow="0" w:firstColumn="1" w:lastColumn="0" w:noHBand="0" w:noVBand="1"/>
      </w:tblPr>
      <w:tblGrid>
        <w:gridCol w:w="852"/>
        <w:gridCol w:w="1393"/>
        <w:gridCol w:w="3507"/>
        <w:gridCol w:w="1158"/>
        <w:gridCol w:w="2139"/>
        <w:gridCol w:w="1350"/>
      </w:tblGrid>
      <w:tr w:rsidR="00AB041B" w:rsidRPr="00AD1A1B" w14:paraId="3BD3FA5D" w14:textId="77777777" w:rsidTr="008D293B">
        <w:trPr>
          <w:trHeight w:val="320"/>
        </w:trPr>
        <w:tc>
          <w:tcPr>
            <w:tcW w:w="1034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BE4C3"/>
            <w:noWrap/>
            <w:vAlign w:val="center"/>
            <w:hideMark/>
          </w:tcPr>
          <w:p w14:paraId="704FAE05" w14:textId="77777777" w:rsidR="00AB041B" w:rsidRPr="00AD1A1B" w:rsidRDefault="00AB041B" w:rsidP="008D293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Cs w:val="24"/>
              </w:rPr>
            </w:pPr>
            <w:r w:rsidRPr="00AD1A1B">
              <w:rPr>
                <w:b/>
                <w:bCs/>
                <w:color w:val="000000"/>
                <w:szCs w:val="24"/>
              </w:rPr>
              <w:t>ERAS PROGRAMS</w:t>
            </w:r>
          </w:p>
        </w:tc>
      </w:tr>
      <w:tr w:rsidR="00AB041B" w:rsidRPr="00AD1A1B" w14:paraId="7AAD24B6" w14:textId="77777777" w:rsidTr="008D293B">
        <w:trPr>
          <w:trHeight w:val="64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E38A810" w14:textId="77777777" w:rsidR="00AB041B" w:rsidRPr="00AD1A1B" w:rsidRDefault="00AB041B" w:rsidP="008D293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AD1A1B">
              <w:rPr>
                <w:b/>
                <w:bCs/>
                <w:color w:val="000000"/>
                <w:sz w:val="22"/>
                <w:szCs w:val="22"/>
              </w:rPr>
              <w:t>Count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E944554" w14:textId="77777777" w:rsidR="00AB041B" w:rsidRPr="00AD1A1B" w:rsidRDefault="00AB041B" w:rsidP="008D293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AD1A1B">
              <w:rPr>
                <w:b/>
                <w:bCs/>
                <w:color w:val="000000"/>
                <w:sz w:val="22"/>
                <w:szCs w:val="22"/>
              </w:rPr>
              <w:t>ACGME ID</w:t>
            </w:r>
          </w:p>
        </w:tc>
        <w:tc>
          <w:tcPr>
            <w:tcW w:w="3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9348759" w14:textId="77777777" w:rsidR="00AB041B" w:rsidRPr="00AD1A1B" w:rsidRDefault="00AB041B" w:rsidP="008D293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AD1A1B">
              <w:rPr>
                <w:b/>
                <w:bCs/>
                <w:color w:val="000000"/>
                <w:sz w:val="22"/>
                <w:szCs w:val="22"/>
              </w:rPr>
              <w:t>Specialty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F394775" w14:textId="77777777" w:rsidR="00AB041B" w:rsidRPr="00AD1A1B" w:rsidRDefault="00AB041B" w:rsidP="008D293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AD1A1B">
              <w:rPr>
                <w:b/>
                <w:bCs/>
                <w:color w:val="000000"/>
                <w:sz w:val="22"/>
                <w:szCs w:val="22"/>
              </w:rPr>
              <w:t>Thalamus ID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3774372" w14:textId="77777777" w:rsidR="00AB041B" w:rsidRPr="00AD1A1B" w:rsidRDefault="00AB041B" w:rsidP="008D293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AD1A1B">
              <w:rPr>
                <w:b/>
                <w:bCs/>
                <w:color w:val="000000"/>
                <w:sz w:val="22"/>
                <w:szCs w:val="22"/>
              </w:rPr>
              <w:t>Video Pric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2163547E" w14:textId="77777777" w:rsidR="00AB041B" w:rsidRPr="00AD1A1B" w:rsidRDefault="00AB041B" w:rsidP="008D293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AD1A1B">
              <w:rPr>
                <w:b/>
                <w:bCs/>
                <w:color w:val="000000"/>
                <w:sz w:val="22"/>
                <w:szCs w:val="22"/>
              </w:rPr>
              <w:t>Total Price</w:t>
            </w:r>
          </w:p>
        </w:tc>
      </w:tr>
      <w:tr w:rsidR="00AB041B" w:rsidRPr="00AD1A1B" w14:paraId="59B29BCC" w14:textId="77777777" w:rsidTr="008D293B">
        <w:trPr>
          <w:trHeight w:val="32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F664A22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36E978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3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A788BF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5CD4C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11A225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F862E7E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</w:tr>
      <w:tr w:rsidR="00AB041B" w:rsidRPr="00AD1A1B" w14:paraId="4D9F1DDD" w14:textId="77777777" w:rsidTr="008D293B">
        <w:trPr>
          <w:trHeight w:val="32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40FBCE6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ACE8A96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3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A77DD3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92DF9E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9993AE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BC3479D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</w:tr>
      <w:tr w:rsidR="00AB041B" w:rsidRPr="00AD1A1B" w14:paraId="52159629" w14:textId="77777777" w:rsidTr="008D293B">
        <w:trPr>
          <w:trHeight w:val="32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497A3A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9E30632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3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571810E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E70EE93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D7D33DF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73BF43C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</w:tr>
      <w:tr w:rsidR="00AB041B" w:rsidRPr="00AD1A1B" w14:paraId="6A1C7DB5" w14:textId="77777777" w:rsidTr="008D293B">
        <w:trPr>
          <w:trHeight w:val="32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2E802F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FF84406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3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564F74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432F49A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DE7B28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F2784C0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</w:tr>
      <w:tr w:rsidR="00AB041B" w:rsidRPr="00AD1A1B" w14:paraId="3C72A43F" w14:textId="77777777" w:rsidTr="008D293B">
        <w:trPr>
          <w:trHeight w:val="32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0F7F4A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93215D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350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2739A58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7F4E63B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213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312B1E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E4FF4E3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AD1A1B">
              <w:rPr>
                <w:color w:val="000000"/>
                <w:szCs w:val="24"/>
              </w:rPr>
              <w:t> </w:t>
            </w:r>
          </w:p>
        </w:tc>
      </w:tr>
      <w:tr w:rsidR="00AB041B" w:rsidRPr="00AD1A1B" w14:paraId="5E8AA2FA" w14:textId="77777777" w:rsidTr="008D293B">
        <w:trPr>
          <w:trHeight w:val="320"/>
        </w:trPr>
        <w:tc>
          <w:tcPr>
            <w:tcW w:w="8995" w:type="dxa"/>
            <w:gridSpan w:val="5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000000"/>
            </w:tcBorders>
            <w:shd w:val="clear" w:color="000000" w:fill="BBE4C3"/>
            <w:noWrap/>
            <w:vAlign w:val="center"/>
            <w:hideMark/>
          </w:tcPr>
          <w:p w14:paraId="1513E16D" w14:textId="77777777" w:rsidR="00AB041B" w:rsidRPr="00AD1A1B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AD1A1B">
              <w:rPr>
                <w:b/>
                <w:bCs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BE4C3"/>
            <w:noWrap/>
            <w:vAlign w:val="center"/>
            <w:hideMark/>
          </w:tcPr>
          <w:p w14:paraId="36BBD296" w14:textId="77777777" w:rsidR="00AB041B" w:rsidRPr="00AD1A1B" w:rsidRDefault="00AB041B" w:rsidP="008D293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AD1A1B"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</w:tbl>
    <w:p w14:paraId="079B2C89" w14:textId="77777777" w:rsidR="00AB041B" w:rsidRPr="004B220D" w:rsidRDefault="00AB041B" w:rsidP="00AB041B">
      <w:pPr>
        <w:tabs>
          <w:tab w:val="left" w:pos="-1440"/>
        </w:tabs>
        <w:suppressAutoHyphens/>
        <w:rPr>
          <w:szCs w:val="24"/>
        </w:rPr>
      </w:pPr>
    </w:p>
    <w:p w14:paraId="670843D5" w14:textId="77777777" w:rsidR="00AB041B" w:rsidRPr="004B220D" w:rsidRDefault="00AB041B" w:rsidP="00AB041B">
      <w:pPr>
        <w:tabs>
          <w:tab w:val="left" w:pos="-1440"/>
        </w:tabs>
        <w:suppressAutoHyphens/>
        <w:rPr>
          <w:szCs w:val="24"/>
        </w:rPr>
      </w:pPr>
    </w:p>
    <w:tbl>
      <w:tblPr>
        <w:tblW w:w="10345" w:type="dxa"/>
        <w:tblLook w:val="04A0" w:firstRow="1" w:lastRow="0" w:firstColumn="1" w:lastColumn="0" w:noHBand="0" w:noVBand="1"/>
      </w:tblPr>
      <w:tblGrid>
        <w:gridCol w:w="852"/>
        <w:gridCol w:w="1393"/>
        <w:gridCol w:w="3420"/>
        <w:gridCol w:w="1158"/>
        <w:gridCol w:w="1146"/>
        <w:gridCol w:w="1080"/>
        <w:gridCol w:w="1350"/>
      </w:tblGrid>
      <w:tr w:rsidR="00AB041B" w:rsidRPr="00553803" w14:paraId="1D47EDF9" w14:textId="77777777" w:rsidTr="008D293B">
        <w:trPr>
          <w:trHeight w:val="320"/>
        </w:trPr>
        <w:tc>
          <w:tcPr>
            <w:tcW w:w="10345" w:type="dxa"/>
            <w:gridSpan w:val="7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BE4C3"/>
            <w:noWrap/>
            <w:vAlign w:val="center"/>
            <w:hideMark/>
          </w:tcPr>
          <w:p w14:paraId="431F27D5" w14:textId="77777777" w:rsidR="00AB041B" w:rsidRPr="00553803" w:rsidRDefault="00AB041B" w:rsidP="008D293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553803">
              <w:rPr>
                <w:b/>
                <w:bCs/>
                <w:color w:val="000000"/>
                <w:szCs w:val="24"/>
              </w:rPr>
              <w:t>NON-ERAS PROGRAMS</w:t>
            </w:r>
          </w:p>
        </w:tc>
      </w:tr>
      <w:tr w:rsidR="00AB041B" w:rsidRPr="004B220D" w14:paraId="43F36CB1" w14:textId="77777777" w:rsidTr="008D293B">
        <w:trPr>
          <w:trHeight w:val="64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6B8129E5" w14:textId="77777777" w:rsidR="00AB041B" w:rsidRPr="00553803" w:rsidRDefault="00AB041B" w:rsidP="008D293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553803">
              <w:rPr>
                <w:b/>
                <w:bCs/>
                <w:color w:val="000000"/>
                <w:sz w:val="22"/>
                <w:szCs w:val="22"/>
              </w:rPr>
              <w:t>Count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531181F" w14:textId="77777777" w:rsidR="00AB041B" w:rsidRPr="00553803" w:rsidRDefault="00AB041B" w:rsidP="008D293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553803">
              <w:rPr>
                <w:b/>
                <w:bCs/>
                <w:color w:val="000000"/>
                <w:sz w:val="22"/>
                <w:szCs w:val="22"/>
              </w:rPr>
              <w:t>ACGME ID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577746AF" w14:textId="77777777" w:rsidR="00AB041B" w:rsidRPr="00553803" w:rsidRDefault="00AB041B" w:rsidP="008D293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553803">
              <w:rPr>
                <w:b/>
                <w:bCs/>
                <w:color w:val="000000"/>
                <w:sz w:val="22"/>
                <w:szCs w:val="22"/>
              </w:rPr>
              <w:t>Specialty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15DF9738" w14:textId="77777777" w:rsidR="00AB041B" w:rsidRPr="00553803" w:rsidRDefault="00AB041B" w:rsidP="008D293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553803">
              <w:rPr>
                <w:b/>
                <w:bCs/>
                <w:color w:val="000000"/>
                <w:sz w:val="22"/>
                <w:szCs w:val="22"/>
              </w:rPr>
              <w:t>Thalamus ID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3DB90B8C" w14:textId="77777777" w:rsidR="00AB041B" w:rsidRPr="00553803" w:rsidRDefault="00AB041B" w:rsidP="008D293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553803">
              <w:rPr>
                <w:b/>
                <w:bCs/>
                <w:color w:val="000000"/>
                <w:sz w:val="22"/>
                <w:szCs w:val="22"/>
              </w:rPr>
              <w:t>Core Price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7EFCC948" w14:textId="77777777" w:rsidR="00AB041B" w:rsidRPr="00553803" w:rsidRDefault="00AB041B" w:rsidP="008D293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553803">
              <w:rPr>
                <w:b/>
                <w:bCs/>
                <w:color w:val="000000"/>
                <w:sz w:val="22"/>
                <w:szCs w:val="22"/>
              </w:rPr>
              <w:t>Video Price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14:paraId="42C2BDAD" w14:textId="77777777" w:rsidR="00AB041B" w:rsidRPr="00553803" w:rsidRDefault="00AB041B" w:rsidP="008D293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553803">
              <w:rPr>
                <w:b/>
                <w:bCs/>
                <w:color w:val="000000"/>
                <w:sz w:val="22"/>
                <w:szCs w:val="22"/>
              </w:rPr>
              <w:t>Total Price</w:t>
            </w:r>
          </w:p>
        </w:tc>
      </w:tr>
      <w:tr w:rsidR="00AB041B" w:rsidRPr="004B220D" w14:paraId="3513B47A" w14:textId="77777777" w:rsidTr="008D293B">
        <w:trPr>
          <w:trHeight w:val="32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C9D89C8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2BBA26F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3536201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E38692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3AE7072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61CA45A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3D9C97D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</w:tr>
      <w:tr w:rsidR="00AB041B" w:rsidRPr="004B220D" w14:paraId="08C9D3CA" w14:textId="77777777" w:rsidTr="008D293B">
        <w:trPr>
          <w:trHeight w:val="32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FFF6DA8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51EAEDC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26E5D1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4B7018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9183B81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31AFCE8F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093FFD1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</w:tr>
      <w:tr w:rsidR="00AB041B" w:rsidRPr="004B220D" w14:paraId="39DF5225" w14:textId="77777777" w:rsidTr="008D293B">
        <w:trPr>
          <w:trHeight w:val="32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1CE9E36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E984F71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42C6304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5DF566F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403D330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1C9C3BC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466E155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</w:tr>
      <w:tr w:rsidR="00AB041B" w:rsidRPr="004B220D" w14:paraId="257AD164" w14:textId="77777777" w:rsidTr="008D293B">
        <w:trPr>
          <w:trHeight w:val="32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75F2E3B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97D70A4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5709EF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225052B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1441951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C8BF1F8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2FCEA41E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</w:tr>
      <w:tr w:rsidR="00AB041B" w:rsidRPr="004B220D" w14:paraId="2C5A9216" w14:textId="77777777" w:rsidTr="008D293B">
        <w:trPr>
          <w:trHeight w:val="320"/>
        </w:trPr>
        <w:tc>
          <w:tcPr>
            <w:tcW w:w="85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3BFAF88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39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BBDFC2E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34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2802948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10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9BC8E50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14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1AC8721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08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2C8BE53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7A3A5EFA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color w:val="000000"/>
                <w:szCs w:val="24"/>
              </w:rPr>
            </w:pPr>
            <w:r w:rsidRPr="00553803">
              <w:rPr>
                <w:color w:val="000000"/>
                <w:szCs w:val="24"/>
              </w:rPr>
              <w:t> </w:t>
            </w:r>
          </w:p>
        </w:tc>
      </w:tr>
      <w:tr w:rsidR="00AB041B" w:rsidRPr="00553803" w14:paraId="3F51A901" w14:textId="77777777" w:rsidTr="008D293B">
        <w:trPr>
          <w:trHeight w:val="320"/>
        </w:trPr>
        <w:tc>
          <w:tcPr>
            <w:tcW w:w="8995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000000" w:fill="BBE4C3"/>
            <w:noWrap/>
            <w:vAlign w:val="center"/>
            <w:hideMark/>
          </w:tcPr>
          <w:p w14:paraId="29A313CF" w14:textId="77777777" w:rsidR="00AB041B" w:rsidRPr="00553803" w:rsidRDefault="00AB041B" w:rsidP="008D293B">
            <w:pPr>
              <w:overflowPunct/>
              <w:autoSpaceDE/>
              <w:autoSpaceDN/>
              <w:adjustRightInd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553803">
              <w:rPr>
                <w:b/>
                <w:bCs/>
                <w:color w:val="000000"/>
                <w:sz w:val="22"/>
                <w:szCs w:val="22"/>
              </w:rPr>
              <w:t>TOTAL</w:t>
            </w:r>
          </w:p>
        </w:tc>
        <w:tc>
          <w:tcPr>
            <w:tcW w:w="135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000000" w:fill="BBE4C3"/>
            <w:noWrap/>
            <w:vAlign w:val="center"/>
            <w:hideMark/>
          </w:tcPr>
          <w:p w14:paraId="703BC06A" w14:textId="77777777" w:rsidR="00AB041B" w:rsidRPr="00553803" w:rsidRDefault="00AB041B" w:rsidP="008D293B">
            <w:pPr>
              <w:overflowPunct/>
              <w:autoSpaceDE/>
              <w:autoSpaceDN/>
              <w:adjustRightInd/>
              <w:jc w:val="center"/>
              <w:textAlignment w:val="auto"/>
              <w:rPr>
                <w:b/>
                <w:bCs/>
                <w:color w:val="000000"/>
                <w:sz w:val="22"/>
                <w:szCs w:val="22"/>
              </w:rPr>
            </w:pPr>
            <w:r w:rsidRPr="00553803">
              <w:rPr>
                <w:b/>
                <w:bCs/>
                <w:color w:val="000000"/>
                <w:sz w:val="22"/>
                <w:szCs w:val="22"/>
              </w:rPr>
              <w:t> </w:t>
            </w:r>
          </w:p>
        </w:tc>
      </w:tr>
    </w:tbl>
    <w:p w14:paraId="3ACD6700" w14:textId="77777777" w:rsidR="00AB041B" w:rsidRPr="004B220D" w:rsidRDefault="00AB041B" w:rsidP="00AB041B">
      <w:pPr>
        <w:rPr>
          <w:b/>
          <w:bCs/>
        </w:rPr>
      </w:pPr>
    </w:p>
    <w:tbl>
      <w:tblPr>
        <w:tblW w:w="553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847"/>
        <w:gridCol w:w="1800"/>
        <w:gridCol w:w="2698"/>
      </w:tblGrid>
      <w:tr w:rsidR="00AB041B" w:rsidRPr="004B220D" w14:paraId="5F17BA61" w14:textId="77777777" w:rsidTr="008D293B">
        <w:trPr>
          <w:trHeight w:val="1126"/>
        </w:trPr>
        <w:tc>
          <w:tcPr>
            <w:tcW w:w="2826" w:type="pct"/>
            <w:shd w:val="clear" w:color="auto" w:fill="BBE4C3"/>
            <w:noWrap/>
            <w:vAlign w:val="center"/>
            <w:hideMark/>
          </w:tcPr>
          <w:p w14:paraId="74F54A75" w14:textId="77777777" w:rsidR="00AB041B" w:rsidRPr="004B220D" w:rsidRDefault="00AB041B" w:rsidP="008D293B">
            <w:pPr>
              <w:rPr>
                <w:b/>
                <w:bCs/>
                <w:color w:val="000000"/>
                <w:szCs w:val="24"/>
              </w:rPr>
            </w:pPr>
            <w:r w:rsidRPr="004B220D">
              <w:rPr>
                <w:b/>
                <w:bCs/>
                <w:color w:val="000000"/>
                <w:szCs w:val="24"/>
              </w:rPr>
              <w:t>Total Number # of Programs: [X]</w:t>
            </w:r>
          </w:p>
          <w:p w14:paraId="01365415" w14:textId="77777777" w:rsidR="00AB041B" w:rsidRPr="004B220D" w:rsidRDefault="00AB041B" w:rsidP="008D293B">
            <w:pPr>
              <w:rPr>
                <w:b/>
                <w:bCs/>
                <w:color w:val="000000"/>
                <w:szCs w:val="24"/>
              </w:rPr>
            </w:pPr>
            <w:r w:rsidRPr="004B220D">
              <w:rPr>
                <w:b/>
                <w:bCs/>
                <w:color w:val="000000"/>
                <w:szCs w:val="24"/>
              </w:rPr>
              <w:t>ERAS Programs: [X]</w:t>
            </w:r>
          </w:p>
          <w:p w14:paraId="1C445A8F" w14:textId="77777777" w:rsidR="00AB041B" w:rsidRPr="004B220D" w:rsidRDefault="00AB041B" w:rsidP="008D293B">
            <w:pPr>
              <w:rPr>
                <w:b/>
                <w:bCs/>
                <w:color w:val="000000"/>
                <w:sz w:val="16"/>
                <w:szCs w:val="16"/>
              </w:rPr>
            </w:pPr>
            <w:r w:rsidRPr="004B220D">
              <w:rPr>
                <w:b/>
                <w:bCs/>
                <w:color w:val="000000"/>
                <w:szCs w:val="24"/>
              </w:rPr>
              <w:t>Non-ERAS Programs: [X]</w:t>
            </w:r>
          </w:p>
        </w:tc>
        <w:tc>
          <w:tcPr>
            <w:tcW w:w="870" w:type="pct"/>
            <w:shd w:val="clear" w:color="auto" w:fill="BBE4C3"/>
            <w:noWrap/>
            <w:vAlign w:val="center"/>
            <w:hideMark/>
          </w:tcPr>
          <w:p w14:paraId="0552EAE2" w14:textId="77777777" w:rsidR="00AB041B" w:rsidRPr="004B220D" w:rsidRDefault="00AB041B" w:rsidP="008D293B">
            <w:pPr>
              <w:jc w:val="center"/>
              <w:rPr>
                <w:b/>
                <w:bCs/>
                <w:color w:val="000000"/>
                <w:szCs w:val="24"/>
              </w:rPr>
            </w:pPr>
            <w:r w:rsidRPr="004B220D">
              <w:rPr>
                <w:b/>
                <w:bCs/>
                <w:color w:val="000000"/>
                <w:szCs w:val="24"/>
              </w:rPr>
              <w:t>Final Cost</w:t>
            </w:r>
          </w:p>
        </w:tc>
        <w:tc>
          <w:tcPr>
            <w:tcW w:w="1305" w:type="pct"/>
            <w:shd w:val="clear" w:color="auto" w:fill="BBE4C3"/>
            <w:noWrap/>
            <w:vAlign w:val="center"/>
            <w:hideMark/>
          </w:tcPr>
          <w:p w14:paraId="5909914A" w14:textId="77777777" w:rsidR="00AB041B" w:rsidRPr="004B220D" w:rsidRDefault="00AB041B" w:rsidP="008D293B">
            <w:pPr>
              <w:jc w:val="center"/>
              <w:rPr>
                <w:b/>
                <w:bCs/>
                <w:color w:val="000000"/>
                <w:szCs w:val="24"/>
              </w:rPr>
            </w:pPr>
            <w:r w:rsidRPr="004B220D">
              <w:rPr>
                <w:b/>
                <w:bCs/>
                <w:color w:val="000000"/>
                <w:szCs w:val="24"/>
              </w:rPr>
              <w:t>Notes</w:t>
            </w:r>
          </w:p>
        </w:tc>
      </w:tr>
      <w:tr w:rsidR="00AB041B" w:rsidRPr="004B220D" w14:paraId="57A9748D" w14:textId="77777777" w:rsidTr="008D293B">
        <w:trPr>
          <w:trHeight w:val="288"/>
        </w:trPr>
        <w:tc>
          <w:tcPr>
            <w:tcW w:w="2826" w:type="pct"/>
            <w:shd w:val="clear" w:color="auto" w:fill="auto"/>
            <w:noWrap/>
            <w:vAlign w:val="center"/>
          </w:tcPr>
          <w:p w14:paraId="2C561273" w14:textId="77777777" w:rsidR="00AB041B" w:rsidRPr="004B220D" w:rsidRDefault="00AB041B" w:rsidP="008D293B">
            <w:pPr>
              <w:rPr>
                <w:color w:val="000000"/>
              </w:rPr>
            </w:pPr>
            <w:r w:rsidRPr="004B220D">
              <w:rPr>
                <w:color w:val="000000"/>
              </w:rPr>
              <w:t>ERAS Programs: Thalamus Video</w:t>
            </w:r>
          </w:p>
        </w:tc>
        <w:tc>
          <w:tcPr>
            <w:tcW w:w="870" w:type="pct"/>
            <w:shd w:val="clear" w:color="auto" w:fill="auto"/>
            <w:noWrap/>
            <w:vAlign w:val="center"/>
          </w:tcPr>
          <w:p w14:paraId="7D0E9F3D" w14:textId="77777777" w:rsidR="00AB041B" w:rsidRPr="004B220D" w:rsidRDefault="00AB041B" w:rsidP="008D293B">
            <w:pPr>
              <w:jc w:val="center"/>
              <w:rPr>
                <w:color w:val="000000"/>
              </w:rPr>
            </w:pPr>
            <w:r w:rsidRPr="004B220D">
              <w:rPr>
                <w:color w:val="000000"/>
              </w:rPr>
              <w:t>$</w:t>
            </w:r>
            <w:r w:rsidRPr="004B220D">
              <w:rPr>
                <w:color w:val="000000"/>
                <w:szCs w:val="24"/>
              </w:rPr>
              <w:t>[X]</w:t>
            </w:r>
          </w:p>
        </w:tc>
        <w:tc>
          <w:tcPr>
            <w:tcW w:w="1305" w:type="pct"/>
            <w:shd w:val="clear" w:color="auto" w:fill="auto"/>
            <w:noWrap/>
            <w:vAlign w:val="center"/>
          </w:tcPr>
          <w:p w14:paraId="34FFE2B8" w14:textId="77777777" w:rsidR="00AB041B" w:rsidRPr="004B220D" w:rsidRDefault="00AB041B" w:rsidP="008D293B">
            <w:pPr>
              <w:jc w:val="center"/>
              <w:rPr>
                <w:color w:val="000000"/>
              </w:rPr>
            </w:pPr>
          </w:p>
        </w:tc>
      </w:tr>
      <w:tr w:rsidR="00AB041B" w:rsidRPr="004B220D" w14:paraId="38401546" w14:textId="77777777" w:rsidTr="008D293B">
        <w:trPr>
          <w:trHeight w:val="288"/>
        </w:trPr>
        <w:tc>
          <w:tcPr>
            <w:tcW w:w="2826" w:type="pct"/>
            <w:shd w:val="clear" w:color="auto" w:fill="auto"/>
            <w:noWrap/>
            <w:vAlign w:val="center"/>
          </w:tcPr>
          <w:p w14:paraId="1AE9188C" w14:textId="77777777" w:rsidR="00AB041B" w:rsidRPr="004B220D" w:rsidRDefault="00AB041B" w:rsidP="008D293B">
            <w:pPr>
              <w:rPr>
                <w:color w:val="000000"/>
              </w:rPr>
            </w:pPr>
            <w:r w:rsidRPr="004B220D">
              <w:rPr>
                <w:color w:val="000000"/>
              </w:rPr>
              <w:t>Non-ERAS Programs: Thalamus Core &amp; Itinerary Wizard &amp; Thalamus Video</w:t>
            </w:r>
          </w:p>
        </w:tc>
        <w:tc>
          <w:tcPr>
            <w:tcW w:w="870" w:type="pct"/>
            <w:shd w:val="clear" w:color="auto" w:fill="auto"/>
            <w:noWrap/>
            <w:vAlign w:val="center"/>
          </w:tcPr>
          <w:p w14:paraId="7B5F65BB" w14:textId="77777777" w:rsidR="00AB041B" w:rsidRPr="004B220D" w:rsidRDefault="00AB041B" w:rsidP="008D293B">
            <w:pPr>
              <w:jc w:val="center"/>
              <w:rPr>
                <w:color w:val="000000"/>
              </w:rPr>
            </w:pPr>
            <w:r w:rsidRPr="004B220D">
              <w:rPr>
                <w:color w:val="000000"/>
              </w:rPr>
              <w:t>$</w:t>
            </w:r>
            <w:r w:rsidRPr="004B220D">
              <w:rPr>
                <w:color w:val="000000"/>
                <w:szCs w:val="24"/>
              </w:rPr>
              <w:t>[X]</w:t>
            </w:r>
          </w:p>
        </w:tc>
        <w:tc>
          <w:tcPr>
            <w:tcW w:w="1305" w:type="pct"/>
            <w:shd w:val="clear" w:color="auto" w:fill="auto"/>
            <w:noWrap/>
            <w:vAlign w:val="center"/>
          </w:tcPr>
          <w:p w14:paraId="15CEC3F4" w14:textId="77777777" w:rsidR="00AB041B" w:rsidRPr="004B220D" w:rsidRDefault="00AB041B" w:rsidP="008D293B">
            <w:pPr>
              <w:jc w:val="center"/>
              <w:rPr>
                <w:color w:val="00B050"/>
              </w:rPr>
            </w:pPr>
          </w:p>
        </w:tc>
      </w:tr>
      <w:tr w:rsidR="00AB041B" w:rsidRPr="004B220D" w14:paraId="01DAB514" w14:textId="77777777" w:rsidTr="008D293B">
        <w:trPr>
          <w:trHeight w:val="525"/>
        </w:trPr>
        <w:tc>
          <w:tcPr>
            <w:tcW w:w="2826" w:type="pct"/>
            <w:shd w:val="clear" w:color="auto" w:fill="BBE4C3"/>
            <w:noWrap/>
            <w:vAlign w:val="center"/>
            <w:hideMark/>
          </w:tcPr>
          <w:p w14:paraId="0D7CE9A9" w14:textId="77777777" w:rsidR="00AB041B" w:rsidRPr="004B220D" w:rsidRDefault="00AB041B" w:rsidP="008D293B">
            <w:pPr>
              <w:jc w:val="center"/>
              <w:rPr>
                <w:b/>
                <w:bCs/>
                <w:color w:val="000000"/>
                <w:szCs w:val="24"/>
              </w:rPr>
            </w:pPr>
            <w:r w:rsidRPr="004B220D">
              <w:rPr>
                <w:b/>
                <w:bCs/>
                <w:color w:val="000000"/>
                <w:szCs w:val="24"/>
              </w:rPr>
              <w:t>PACKAGE TOTAL</w:t>
            </w:r>
          </w:p>
        </w:tc>
        <w:tc>
          <w:tcPr>
            <w:tcW w:w="870" w:type="pct"/>
            <w:shd w:val="clear" w:color="auto" w:fill="BBE4C3"/>
            <w:noWrap/>
            <w:vAlign w:val="center"/>
            <w:hideMark/>
          </w:tcPr>
          <w:p w14:paraId="0C1CB9F6" w14:textId="77777777" w:rsidR="00AB041B" w:rsidRPr="004B220D" w:rsidRDefault="00AB041B" w:rsidP="008D293B">
            <w:pPr>
              <w:jc w:val="center"/>
              <w:rPr>
                <w:b/>
                <w:bCs/>
                <w:color w:val="000000"/>
                <w:szCs w:val="24"/>
              </w:rPr>
            </w:pPr>
            <w:r w:rsidRPr="004B220D">
              <w:rPr>
                <w:b/>
                <w:bCs/>
                <w:color w:val="000000"/>
                <w:szCs w:val="24"/>
              </w:rPr>
              <w:t>$[X]</w:t>
            </w:r>
          </w:p>
          <w:p w14:paraId="4516C35F" w14:textId="77777777" w:rsidR="00AB041B" w:rsidRPr="004B220D" w:rsidRDefault="00AB041B" w:rsidP="008D293B">
            <w:pPr>
              <w:jc w:val="center"/>
              <w:rPr>
                <w:b/>
                <w:bCs/>
                <w:color w:val="000000"/>
                <w:szCs w:val="24"/>
              </w:rPr>
            </w:pPr>
          </w:p>
        </w:tc>
        <w:tc>
          <w:tcPr>
            <w:tcW w:w="1305" w:type="pct"/>
            <w:shd w:val="clear" w:color="auto" w:fill="BBE4C3"/>
            <w:noWrap/>
            <w:vAlign w:val="center"/>
            <w:hideMark/>
          </w:tcPr>
          <w:p w14:paraId="1551E569" w14:textId="77777777" w:rsidR="00AB041B" w:rsidRPr="004B220D" w:rsidRDefault="00AB041B" w:rsidP="008D293B">
            <w:pPr>
              <w:jc w:val="center"/>
              <w:rPr>
                <w:b/>
                <w:bCs/>
                <w:color w:val="000000"/>
                <w:szCs w:val="24"/>
              </w:rPr>
            </w:pPr>
            <w:r w:rsidRPr="004B220D">
              <w:rPr>
                <w:b/>
                <w:bCs/>
                <w:color w:val="000000"/>
                <w:szCs w:val="24"/>
              </w:rPr>
              <w:t>YOUR TOTAL PRICE</w:t>
            </w:r>
          </w:p>
        </w:tc>
      </w:tr>
    </w:tbl>
    <w:commentRangeEnd w:id="25"/>
    <w:p w14:paraId="3E618221" w14:textId="77777777" w:rsidR="00AB041B" w:rsidRDefault="00DA0A4E" w:rsidP="00AB041B">
      <w:pPr>
        <w:tabs>
          <w:tab w:val="left" w:pos="-1440"/>
        </w:tabs>
        <w:suppressAutoHyphens/>
        <w:rPr>
          <w:szCs w:val="24"/>
        </w:rPr>
      </w:pPr>
      <w:r>
        <w:rPr>
          <w:rStyle w:val="CommentReference"/>
          <w:noProof/>
        </w:rPr>
        <w:commentReference w:id="25"/>
      </w:r>
    </w:p>
    <w:p w14:paraId="602959BB" w14:textId="77777777" w:rsidR="008D1BB9" w:rsidRPr="00D42BF6" w:rsidRDefault="008D1BB9" w:rsidP="00CB77A4">
      <w:pPr>
        <w:tabs>
          <w:tab w:val="left" w:pos="-1440"/>
        </w:tabs>
        <w:suppressAutoHyphens/>
        <w:rPr>
          <w:b/>
          <w:bCs/>
          <w:color w:val="FF0000"/>
          <w:szCs w:val="24"/>
        </w:rPr>
      </w:pPr>
    </w:p>
    <w:p w14:paraId="3DC7A56C" w14:textId="319C125B" w:rsidR="00C36DAE" w:rsidRDefault="00C36DAE"/>
    <w:sectPr w:rsidR="00C36DAE">
      <w:footerReference w:type="default" r:id="rId17"/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comment w:id="25" w:author="Terri Feist" w:date="2025-06-04T21:22:00Z" w:initials="TF">
    <w:p w14:paraId="0EFED551" w14:textId="77777777" w:rsidR="00DA0A4E" w:rsidRDefault="00DA0A4E" w:rsidP="00DA0A4E">
      <w:r>
        <w:rPr>
          <w:rStyle w:val="CommentReference"/>
        </w:rPr>
        <w:annotationRef/>
      </w:r>
      <w:r>
        <w:rPr>
          <w:noProof/>
          <w:color w:val="000000"/>
          <w:sz w:val="20"/>
        </w:rPr>
        <w:t xml:space="preserve">This info should be pulled from what is entered in the deal. 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commentEx w15:paraId="0EFED551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cr w16du wp14">
  <w16cex:commentExtensible w16cex:durableId="274840FD" w16cex:dateUtc="2025-06-05T01:22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6cid:commentId w16cid:paraId="0EFED551" w16cid:durableId="274840FD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2D499C5" w14:textId="77777777" w:rsidR="00EC7D37" w:rsidRDefault="00EC7D37">
      <w:r>
        <w:separator/>
      </w:r>
    </w:p>
  </w:endnote>
  <w:endnote w:type="continuationSeparator" w:id="0">
    <w:p w14:paraId="36AD4047" w14:textId="77777777" w:rsidR="00EC7D37" w:rsidRDefault="00EC7D37">
      <w:r>
        <w:continuationSeparator/>
      </w:r>
    </w:p>
  </w:endnote>
  <w:endnote w:type="continuationNotice" w:id="1">
    <w:p w14:paraId="0163D0FD" w14:textId="77777777" w:rsidR="00EC7D37" w:rsidRDefault="00EC7D37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 Bold">
    <w:panose1 w:val="020B0604020202020204"/>
    <w:charset w:val="00"/>
    <w:family w:val="roman"/>
    <w:pitch w:val="variable"/>
    <w:sig w:usb0="E0002AEF" w:usb1="C0007841" w:usb2="00000009" w:usb3="00000000" w:csb0="000001F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Courier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">
    <w:altName w:val="Sylfaen"/>
    <w:panose1 w:val="020B06040202020202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Palatino">
    <w:panose1 w:val="00000000000000000000"/>
    <w:charset w:val="4D"/>
    <w:family w:val="auto"/>
    <w:pitch w:val="variable"/>
    <w:sig w:usb0="A00002FF" w:usb1="7800205A" w:usb2="14600000" w:usb3="00000000" w:csb0="00000193" w:csb1="00000000"/>
  </w:font>
  <w:font w:name="Arial Unicode MS">
    <w:panose1 w:val="020B0604020202020204"/>
    <w:charset w:val="80"/>
    <w:family w:val="swiss"/>
    <w:notTrueType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49FE7C9" w14:textId="1BB912FA" w:rsidR="00BD3EFC" w:rsidRPr="004F1BF3" w:rsidRDefault="0042480B" w:rsidP="00D932D6">
    <w:pPr>
      <w:jc w:val="center"/>
    </w:pPr>
    <w:r w:rsidRPr="0042480B">
      <w:rPr>
        <w:sz w:val="18"/>
        <w:szCs w:val="18"/>
      </w:rPr>
      <w:t xml:space="preserve">Page </w:t>
    </w:r>
    <w:r w:rsidRPr="0042480B">
      <w:rPr>
        <w:sz w:val="18"/>
        <w:szCs w:val="18"/>
      </w:rPr>
      <w:fldChar w:fldCharType="begin"/>
    </w:r>
    <w:r w:rsidRPr="0042480B">
      <w:rPr>
        <w:sz w:val="18"/>
        <w:szCs w:val="18"/>
      </w:rPr>
      <w:instrText xml:space="preserve"> PAGE </w:instrText>
    </w:r>
    <w:r w:rsidRPr="0042480B">
      <w:rPr>
        <w:sz w:val="18"/>
        <w:szCs w:val="18"/>
      </w:rPr>
      <w:fldChar w:fldCharType="separate"/>
    </w:r>
    <w:r w:rsidRPr="0042480B">
      <w:rPr>
        <w:sz w:val="18"/>
        <w:szCs w:val="18"/>
      </w:rPr>
      <w:t>1</w:t>
    </w:r>
    <w:r w:rsidRPr="0042480B">
      <w:rPr>
        <w:sz w:val="18"/>
        <w:szCs w:val="18"/>
      </w:rPr>
      <w:fldChar w:fldCharType="end"/>
    </w:r>
    <w:r w:rsidRPr="0042480B">
      <w:rPr>
        <w:sz w:val="18"/>
        <w:szCs w:val="18"/>
      </w:rPr>
      <w:t xml:space="preserve"> of </w:t>
    </w:r>
    <w:r w:rsidRPr="0042480B">
      <w:rPr>
        <w:sz w:val="18"/>
        <w:szCs w:val="18"/>
      </w:rPr>
      <w:fldChar w:fldCharType="begin"/>
    </w:r>
    <w:r w:rsidRPr="0042480B">
      <w:rPr>
        <w:sz w:val="18"/>
        <w:szCs w:val="18"/>
      </w:rPr>
      <w:instrText xml:space="preserve"> NUMPAGES </w:instrText>
    </w:r>
    <w:r w:rsidRPr="0042480B">
      <w:rPr>
        <w:sz w:val="18"/>
        <w:szCs w:val="18"/>
      </w:rPr>
      <w:fldChar w:fldCharType="separate"/>
    </w:r>
    <w:r w:rsidRPr="0042480B">
      <w:rPr>
        <w:sz w:val="18"/>
        <w:szCs w:val="18"/>
      </w:rPr>
      <w:t>16</w:t>
    </w:r>
    <w:r w:rsidRPr="0042480B">
      <w:rPr>
        <w:sz w:val="18"/>
        <w:szCs w:val="18"/>
      </w:rPr>
      <w:fldChar w:fldCharType="end"/>
    </w:r>
    <w:r w:rsidR="00F22D01">
      <w:rPr>
        <w:sz w:val="18"/>
        <w:szCs w:val="18"/>
      </w:rPr>
      <w:t xml:space="preserve"> </w:t>
    </w:r>
    <w:r w:rsidR="00F22D01">
      <w:rPr>
        <w:sz w:val="18"/>
        <w:szCs w:val="18"/>
      </w:rPr>
      <w:tab/>
    </w:r>
    <w:r w:rsidR="00F22D01">
      <w:rPr>
        <w:sz w:val="18"/>
        <w:szCs w:val="18"/>
      </w:rPr>
      <w:tab/>
    </w:r>
    <w:r w:rsidR="00F22D01">
      <w:rPr>
        <w:sz w:val="18"/>
        <w:szCs w:val="18"/>
      </w:rPr>
      <w:tab/>
    </w:r>
    <w:r w:rsidR="00F22D01">
      <w:rPr>
        <w:sz w:val="18"/>
        <w:szCs w:val="18"/>
      </w:rPr>
      <w:tab/>
    </w:r>
    <w:r w:rsidR="00F22D01">
      <w:rPr>
        <w:sz w:val="18"/>
        <w:szCs w:val="18"/>
      </w:rPr>
      <w:tab/>
    </w:r>
    <w:r w:rsidR="00F22D01">
      <w:rPr>
        <w:sz w:val="18"/>
        <w:szCs w:val="18"/>
      </w:rPr>
      <w:tab/>
    </w:r>
    <w:r w:rsidR="00F22D01">
      <w:rPr>
        <w:sz w:val="18"/>
        <w:szCs w:val="18"/>
      </w:rPr>
      <w:tab/>
    </w:r>
    <w:r w:rsidR="00F22D01">
      <w:rPr>
        <w:sz w:val="18"/>
        <w:szCs w:val="18"/>
      </w:rPr>
      <w:tab/>
    </w:r>
    <w:r w:rsidR="00F22D01">
      <w:rPr>
        <w:sz w:val="18"/>
        <w:szCs w:val="18"/>
      </w:rPr>
      <w:tab/>
    </w:r>
    <w:r w:rsidR="00F22D01">
      <w:rPr>
        <w:sz w:val="18"/>
        <w:szCs w:val="18"/>
      </w:rPr>
      <w:tab/>
    </w:r>
    <w:r w:rsidR="00F22D01">
      <w:rPr>
        <w:sz w:val="18"/>
        <w:szCs w:val="18"/>
      </w:rPr>
      <w:tab/>
      <w:t>v250321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1CC030D" w14:textId="77777777" w:rsidR="00EC7D37" w:rsidRDefault="00EC7D37">
      <w:r>
        <w:separator/>
      </w:r>
    </w:p>
  </w:footnote>
  <w:footnote w:type="continuationSeparator" w:id="0">
    <w:p w14:paraId="5EC0F299" w14:textId="77777777" w:rsidR="00EC7D37" w:rsidRDefault="00EC7D37">
      <w:r>
        <w:continuationSeparator/>
      </w:r>
    </w:p>
  </w:footnote>
  <w:footnote w:type="continuationNotice" w:id="1">
    <w:p w14:paraId="30D5E378" w14:textId="77777777" w:rsidR="00EC7D37" w:rsidRDefault="00EC7D37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60F4EAEC"/>
    <w:lvl w:ilvl="0">
      <w:start w:val="1"/>
      <w:numFmt w:val="decimal"/>
      <w:pStyle w:val="Heading1"/>
      <w:lvlText w:val="%1."/>
      <w:legacy w:legacy="1" w:legacySpace="120" w:legacyIndent="360"/>
      <w:lvlJc w:val="left"/>
      <w:pPr>
        <w:ind w:left="900" w:hanging="360"/>
      </w:pPr>
      <w:rPr>
        <w:b/>
        <w:color w:val="000000"/>
        <w:sz w:val="18"/>
      </w:rPr>
    </w:lvl>
    <w:lvl w:ilvl="1">
      <w:numFmt w:val="none"/>
      <w:pStyle w:val="Heading2"/>
      <w:lvlText w:val=""/>
      <w:lvlJc w:val="left"/>
      <w:pPr>
        <w:tabs>
          <w:tab w:val="num" w:pos="360"/>
        </w:tabs>
      </w:pPr>
    </w:lvl>
    <w:lvl w:ilvl="2">
      <w:numFmt w:val="none"/>
      <w:pStyle w:val="Heading3"/>
      <w:lvlText w:val=""/>
      <w:lvlJc w:val="left"/>
      <w:pPr>
        <w:tabs>
          <w:tab w:val="num" w:pos="360"/>
        </w:tabs>
      </w:pPr>
    </w:lvl>
    <w:lvl w:ilvl="3">
      <w:numFmt w:val="none"/>
      <w:pStyle w:val="Heading4"/>
      <w:lvlText w:val=""/>
      <w:lvlJc w:val="left"/>
      <w:pPr>
        <w:tabs>
          <w:tab w:val="num" w:pos="360"/>
        </w:tabs>
      </w:pPr>
    </w:lvl>
    <w:lvl w:ilvl="4">
      <w:numFmt w:val="none"/>
      <w:pStyle w:val="Heading5"/>
      <w:lvlText w:val=""/>
      <w:lvlJc w:val="left"/>
      <w:pPr>
        <w:tabs>
          <w:tab w:val="num" w:pos="360"/>
        </w:tabs>
      </w:pPr>
    </w:lvl>
    <w:lvl w:ilvl="5">
      <w:numFmt w:val="none"/>
      <w:pStyle w:val="Heading6"/>
      <w:lvlText w:val=""/>
      <w:lvlJc w:val="left"/>
      <w:pPr>
        <w:tabs>
          <w:tab w:val="num" w:pos="360"/>
        </w:tabs>
      </w:pPr>
    </w:lvl>
    <w:lvl w:ilvl="6">
      <w:numFmt w:val="none"/>
      <w:pStyle w:val="Heading7"/>
      <w:lvlText w:val=""/>
      <w:lvlJc w:val="left"/>
      <w:pPr>
        <w:tabs>
          <w:tab w:val="num" w:pos="360"/>
        </w:tabs>
      </w:pPr>
    </w:lvl>
    <w:lvl w:ilvl="7">
      <w:numFmt w:val="none"/>
      <w:pStyle w:val="Heading8"/>
      <w:lvlText w:val=""/>
      <w:lvlJc w:val="left"/>
      <w:pPr>
        <w:tabs>
          <w:tab w:val="num" w:pos="360"/>
        </w:tabs>
      </w:pPr>
    </w:lvl>
    <w:lvl w:ilvl="8">
      <w:numFmt w:val="none"/>
      <w:pStyle w:val="Heading9"/>
      <w:lvlText w:val=""/>
      <w:lvlJc w:val="left"/>
      <w:pPr>
        <w:tabs>
          <w:tab w:val="num" w:pos="360"/>
        </w:tabs>
      </w:pPr>
    </w:lvl>
  </w:abstractNum>
  <w:abstractNum w:abstractNumId="1" w15:restartNumberingAfterBreak="0">
    <w:nsid w:val="FFFFFFFE"/>
    <w:multiLevelType w:val="singleLevel"/>
    <w:tmpl w:val="E86873D8"/>
    <w:lvl w:ilvl="0">
      <w:numFmt w:val="decimal"/>
      <w:lvlText w:val="*"/>
      <w:lvlJc w:val="left"/>
    </w:lvl>
  </w:abstractNum>
  <w:abstractNum w:abstractNumId="2" w15:restartNumberingAfterBreak="0">
    <w:nsid w:val="00D023DF"/>
    <w:multiLevelType w:val="multilevel"/>
    <w:tmpl w:val="9DB828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z w:val="20"/>
        <w:szCs w:val="20"/>
      </w:rPr>
    </w:lvl>
    <w:lvl w:ilvl="3">
      <w:start w:val="1"/>
      <w:numFmt w:val="lowerLetter"/>
      <w:lvlText w:val="(%4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3" w15:restartNumberingAfterBreak="0">
    <w:nsid w:val="00D023E0"/>
    <w:multiLevelType w:val="multilevel"/>
    <w:tmpl w:val="20AE0D0A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4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sz w:val="20"/>
        <w:szCs w:val="20"/>
      </w:rPr>
    </w:lvl>
    <w:lvl w:ilvl="2">
      <w:start w:val="2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z w:val="20"/>
        <w:szCs w:val="20"/>
      </w:rPr>
    </w:lvl>
    <w:lvl w:ilvl="3">
      <w:start w:val="1"/>
      <w:numFmt w:val="lowerLetter"/>
      <w:lvlText w:val="(%4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4" w15:restartNumberingAfterBreak="0">
    <w:nsid w:val="00D023E1"/>
    <w:multiLevelType w:val="hybridMultilevel"/>
    <w:tmpl w:val="E150500C"/>
    <w:lvl w:ilvl="0" w:tplc="A25C56B2">
      <w:start w:val="2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00D023E2"/>
    <w:multiLevelType w:val="hybridMultilevel"/>
    <w:tmpl w:val="789682A6"/>
    <w:lvl w:ilvl="0" w:tplc="A25C56B2">
      <w:start w:val="3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00D023E3"/>
    <w:multiLevelType w:val="singleLevel"/>
    <w:tmpl w:val="E14CA1A6"/>
    <w:lvl w:ilvl="0">
      <w:start w:val="1"/>
      <w:numFmt w:val="decimal"/>
      <w:lvlText w:val="%1."/>
      <w:legacy w:legacy="1" w:legacySpace="120" w:legacyIndent="540"/>
      <w:lvlJc w:val="left"/>
      <w:pPr>
        <w:ind w:left="1260" w:hanging="540"/>
      </w:pPr>
    </w:lvl>
  </w:abstractNum>
  <w:abstractNum w:abstractNumId="7" w15:restartNumberingAfterBreak="0">
    <w:nsid w:val="010E300B"/>
    <w:multiLevelType w:val="hybridMultilevel"/>
    <w:tmpl w:val="BEB6F1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6DE332F"/>
    <w:multiLevelType w:val="hybridMultilevel"/>
    <w:tmpl w:val="4CE66ADE"/>
    <w:lvl w:ilvl="0" w:tplc="AEDE0206">
      <w:start w:val="1"/>
      <w:numFmt w:val="upperLetter"/>
      <w:lvlText w:val="%1."/>
      <w:lvlJc w:val="left"/>
      <w:pPr>
        <w:ind w:left="720" w:hanging="360"/>
      </w:pPr>
      <w:rPr>
        <w:rFonts w:hint="default"/>
        <w:b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071B4C5B"/>
    <w:multiLevelType w:val="multilevel"/>
    <w:tmpl w:val="CF82303E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1080" w:hanging="360"/>
      </w:pPr>
      <w:rPr>
        <w:rFonts w:hint="default"/>
        <w:i w:val="0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  <w:b w:val="0"/>
      </w:rPr>
    </w:lvl>
    <w:lvl w:ilvl="3">
      <w:start w:val="1"/>
      <w:numFmt w:val="decimal"/>
      <w:isLgl/>
      <w:lvlText w:val="%1.%2.%3.%4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040" w:hanging="1800"/>
      </w:pPr>
      <w:rPr>
        <w:rFonts w:hint="default"/>
      </w:rPr>
    </w:lvl>
  </w:abstractNum>
  <w:abstractNum w:abstractNumId="10" w15:restartNumberingAfterBreak="0">
    <w:nsid w:val="09B33EEA"/>
    <w:multiLevelType w:val="multilevel"/>
    <w:tmpl w:val="D11A50E4"/>
    <w:lvl w:ilvl="0">
      <w:start w:val="1"/>
      <w:numFmt w:val="lowerRoman"/>
      <w:lvlText w:val="(%1)"/>
      <w:lvlJc w:val="left"/>
      <w:pPr>
        <w:tabs>
          <w:tab w:val="num" w:pos="720"/>
        </w:tabs>
        <w:ind w:left="0" w:firstLine="0"/>
      </w:pPr>
      <w:rPr>
        <w:rFonts w:ascii="Times New Roman" w:hAnsi="Times New Roman" w:hint="default"/>
        <w:b w:val="0"/>
        <w:i w:val="0"/>
        <w:sz w:val="20"/>
      </w:rPr>
    </w:lvl>
    <w:lvl w:ilvl="1">
      <w:start w:val="1"/>
      <w:numFmt w:val="decimal"/>
      <w:lvlText w:val="%2."/>
      <w:lvlJc w:val="left"/>
      <w:pPr>
        <w:tabs>
          <w:tab w:val="num" w:pos="1800"/>
        </w:tabs>
        <w:ind w:left="0" w:firstLine="1440"/>
      </w:pPr>
      <w:rPr>
        <w:rFonts w:ascii="Times New Roman Bold" w:hAnsi="Times New Roman Bold" w:hint="default"/>
        <w:b/>
        <w:i w:val="0"/>
        <w:sz w:val="20"/>
      </w:rPr>
    </w:lvl>
    <w:lvl w:ilvl="2">
      <w:start w:val="1"/>
      <w:numFmt w:val="decimal"/>
      <w:lvlText w:val="%3."/>
      <w:lvlJc w:val="left"/>
      <w:pPr>
        <w:tabs>
          <w:tab w:val="num" w:pos="2520"/>
        </w:tabs>
        <w:ind w:left="0" w:firstLine="2160"/>
      </w:pPr>
      <w:rPr>
        <w:rFonts w:ascii="Times New Roman Bold" w:hAnsi="Times New Roman Bold" w:hint="default"/>
        <w:b/>
        <w:i w:val="0"/>
        <w:sz w:val="20"/>
        <w:szCs w:val="20"/>
      </w:rPr>
    </w:lvl>
    <w:lvl w:ilvl="3">
      <w:start w:val="1"/>
      <w:numFmt w:val="decimal"/>
      <w:lvlText w:val="%3.%4"/>
      <w:lvlJc w:val="left"/>
      <w:pPr>
        <w:tabs>
          <w:tab w:val="num" w:pos="3240"/>
        </w:tabs>
        <w:ind w:left="0" w:firstLine="2880"/>
      </w:pPr>
      <w:rPr>
        <w:rFonts w:ascii="Times New Roman" w:hAnsi="Times New Roman" w:hint="default"/>
        <w:b w:val="0"/>
        <w:i w:val="0"/>
        <w:sz w:val="20"/>
        <w:szCs w:val="20"/>
      </w:rPr>
    </w:lvl>
    <w:lvl w:ilvl="4">
      <w:start w:val="1"/>
      <w:numFmt w:val="lowerRoman"/>
      <w:lvlText w:val="(%5)"/>
      <w:lvlJc w:val="left"/>
      <w:pPr>
        <w:tabs>
          <w:tab w:val="num" w:pos="4320"/>
        </w:tabs>
        <w:ind w:left="0" w:firstLine="3600"/>
      </w:pPr>
      <w:rPr>
        <w:rFonts w:ascii="Times New Roman" w:hAnsi="Times New Roman" w:hint="default"/>
        <w:b w:val="0"/>
        <w:i w:val="0"/>
        <w:sz w:val="20"/>
      </w:rPr>
    </w:lvl>
    <w:lvl w:ilvl="5">
      <w:start w:val="1"/>
      <w:numFmt w:val="lowerRoman"/>
      <w:lvlText w:val="(%6)"/>
      <w:lvlJc w:val="left"/>
      <w:pPr>
        <w:tabs>
          <w:tab w:val="num" w:pos="5040"/>
        </w:tabs>
        <w:ind w:left="0" w:firstLine="4320"/>
      </w:pPr>
      <w:rPr>
        <w:rFonts w:ascii="Arial Narrow" w:hAnsi="Century Schoolbook" w:hint="default"/>
        <w:b w:val="0"/>
        <w:i w:val="0"/>
        <w:sz w:val="24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1" w15:restartNumberingAfterBreak="0">
    <w:nsid w:val="0B1675B6"/>
    <w:multiLevelType w:val="hybridMultilevel"/>
    <w:tmpl w:val="7AB4D056"/>
    <w:lvl w:ilvl="0" w:tplc="1D102FA6">
      <w:start w:val="1"/>
      <w:numFmt w:val="upperLetter"/>
      <w:lvlText w:val="%1."/>
      <w:lvlJc w:val="left"/>
      <w:pPr>
        <w:ind w:left="1800" w:hanging="360"/>
      </w:pPr>
      <w:rPr>
        <w:rFonts w:ascii="Times New Roman" w:eastAsia="Times New Roman" w:hAnsi="Times New Roman" w:cs="Times New Roman"/>
      </w:r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12" w15:restartNumberingAfterBreak="0">
    <w:nsid w:val="0F444AD9"/>
    <w:multiLevelType w:val="hybridMultilevel"/>
    <w:tmpl w:val="31A4B11E"/>
    <w:lvl w:ilvl="0" w:tplc="3012A27E">
      <w:start w:val="1"/>
      <w:numFmt w:val="decimal"/>
      <w:lvlText w:val="%1."/>
      <w:lvlJc w:val="left"/>
      <w:pPr>
        <w:ind w:left="144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 w15:restartNumberingAfterBreak="0">
    <w:nsid w:val="15981473"/>
    <w:multiLevelType w:val="hybridMultilevel"/>
    <w:tmpl w:val="DA80F680"/>
    <w:lvl w:ilvl="0" w:tplc="97F4036E">
      <w:start w:val="1"/>
      <w:numFmt w:val="lowerLetter"/>
      <w:lvlText w:val="(%1)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16464306"/>
    <w:multiLevelType w:val="hybridMultilevel"/>
    <w:tmpl w:val="5A3E613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9544EEA"/>
    <w:multiLevelType w:val="hybridMultilevel"/>
    <w:tmpl w:val="649C3214"/>
    <w:lvl w:ilvl="0" w:tplc="04090015">
      <w:start w:val="1"/>
      <w:numFmt w:val="upperLetter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1C093591"/>
    <w:multiLevelType w:val="hybridMultilevel"/>
    <w:tmpl w:val="AB649CAC"/>
    <w:lvl w:ilvl="0" w:tplc="FFFFFFFF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562CC7"/>
    <w:multiLevelType w:val="hybridMultilevel"/>
    <w:tmpl w:val="5A3E6132"/>
    <w:lvl w:ilvl="0" w:tplc="0409000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C7772F"/>
    <w:multiLevelType w:val="hybridMultilevel"/>
    <w:tmpl w:val="4BFE9E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C955234"/>
    <w:multiLevelType w:val="multilevel"/>
    <w:tmpl w:val="332C6608"/>
    <w:lvl w:ilvl="0">
      <w:start w:val="1"/>
      <w:numFmt w:val="decimal"/>
      <w:lvlText w:val="%1"/>
      <w:lvlJc w:val="left"/>
      <w:pPr>
        <w:tabs>
          <w:tab w:val="num" w:pos="795"/>
        </w:tabs>
        <w:ind w:left="795" w:hanging="795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975"/>
        </w:tabs>
        <w:ind w:left="975" w:hanging="795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95"/>
        </w:tabs>
        <w:ind w:left="795" w:hanging="795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95"/>
        </w:tabs>
        <w:ind w:left="795" w:hanging="795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95"/>
        </w:tabs>
        <w:ind w:left="795" w:hanging="795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0" w15:restartNumberingAfterBreak="0">
    <w:nsid w:val="48DD1D11"/>
    <w:multiLevelType w:val="multilevel"/>
    <w:tmpl w:val="B9581982"/>
    <w:lvl w:ilvl="0">
      <w:start w:val="1"/>
      <w:numFmt w:val="decimal"/>
      <w:pStyle w:val="11AgmtArt"/>
      <w:lvlText w:val="Article %1.  "/>
      <w:lvlJc w:val="left"/>
      <w:pPr>
        <w:tabs>
          <w:tab w:val="num" w:pos="1920"/>
        </w:tabs>
        <w:ind w:left="480" w:firstLine="0"/>
      </w:pPr>
      <w:rPr>
        <w:rFonts w:ascii="Times New Roman" w:hAnsi="Times New Roman" w:cs="Times New Roman"/>
        <w:b w:val="0"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1">
      <w:start w:val="1"/>
      <w:numFmt w:val="decimal"/>
      <w:pStyle w:val="11AgmtL1"/>
      <w:lvlText w:val="%1.%2.  "/>
      <w:lvlJc w:val="left"/>
      <w:pPr>
        <w:tabs>
          <w:tab w:val="num" w:pos="1680"/>
        </w:tabs>
        <w:ind w:left="960" w:firstLine="0"/>
      </w:pPr>
      <w:rPr>
        <w:rFonts w:ascii="Times New Roman" w:hAnsi="Times New Roman" w:cs="Times New Roman"/>
        <w:b/>
        <w:bCs w:val="0"/>
        <w:i w:val="0"/>
        <w:iCs w:val="0"/>
        <w:caps w:val="0"/>
        <w:smallCaps w:val="0"/>
        <w:strike w:val="0"/>
        <w:dstrike w:val="0"/>
        <w:noProof w:val="0"/>
        <w:vanish w:val="0"/>
        <w:color w:val="000000"/>
        <w:spacing w:val="0"/>
        <w:kern w:val="0"/>
        <w:position w:val="0"/>
        <w:u w:val="none"/>
        <w:vertAlign w:val="baseline"/>
        <w:em w:val="none"/>
        <w14:shadow w14:blurRad="0" w14:dist="0" w14:dir="0" w14:sx="0" w14:sy="0" w14:kx="0" w14:ky="0" w14:algn="none">
          <w14:srgbClr w14:val="000000"/>
        </w14:shadow>
        <w14:textOutline w14:w="0" w14:cap="rnd" w14:cmpd="sng" w14:algn="ctr">
          <w14:noFill/>
          <w14:prstDash w14:val="solid"/>
          <w14:bevel/>
        </w14:textOutline>
      </w:rPr>
    </w:lvl>
    <w:lvl w:ilvl="2">
      <w:start w:val="1"/>
      <w:numFmt w:val="lowerLetter"/>
      <w:pStyle w:val="11Agmtl2"/>
      <w:lvlText w:val="(%3)."/>
      <w:lvlJc w:val="left"/>
      <w:pPr>
        <w:tabs>
          <w:tab w:val="num" w:pos="1080"/>
        </w:tabs>
        <w:ind w:left="720" w:firstLine="720"/>
      </w:pPr>
      <w:rPr>
        <w:rFonts w:ascii="Times New Roman Bold" w:hAnsi="Times New Roman Bold" w:hint="default"/>
        <w:b/>
        <w:i w:val="0"/>
        <w:sz w:val="20"/>
        <w:szCs w:val="20"/>
      </w:rPr>
    </w:lvl>
    <w:lvl w:ilvl="3">
      <w:start w:val="1"/>
      <w:numFmt w:val="lowerRoman"/>
      <w:pStyle w:val="11AgmtL3"/>
      <w:lvlText w:val="(%4)  "/>
      <w:lvlJc w:val="left"/>
      <w:pPr>
        <w:tabs>
          <w:tab w:val="num" w:pos="1872"/>
        </w:tabs>
        <w:ind w:left="720" w:firstLine="1440"/>
      </w:pPr>
      <w:rPr>
        <w:rFonts w:ascii="Times New Roman" w:hAnsi="Times New Roman" w:hint="default"/>
        <w:b/>
        <w:i w:val="0"/>
        <w:sz w:val="20"/>
      </w:rPr>
    </w:lvl>
    <w:lvl w:ilvl="4">
      <w:start w:val="1"/>
      <w:numFmt w:val="upperLetter"/>
      <w:pStyle w:val="11AgmtL4"/>
      <w:lvlText w:val="%5."/>
      <w:lvlJc w:val="center"/>
      <w:pPr>
        <w:tabs>
          <w:tab w:val="num" w:pos="2880"/>
        </w:tabs>
        <w:ind w:left="720" w:firstLine="2232"/>
      </w:pPr>
      <w:rPr>
        <w:rFonts w:ascii="Times New Roman Bold" w:hAnsi="Times New Roman Bold" w:hint="default"/>
        <w:b/>
        <w:i w:val="0"/>
        <w:sz w:val="22"/>
        <w:szCs w:val="22"/>
        <w:u w:val="none"/>
      </w:rPr>
    </w:lvl>
    <w:lvl w:ilvl="5">
      <w:start w:val="1"/>
      <w:numFmt w:val="decimal"/>
      <w:pStyle w:val="11AgmtL5"/>
      <w:lvlText w:val="%6.  "/>
      <w:lvlJc w:val="left"/>
      <w:pPr>
        <w:tabs>
          <w:tab w:val="num" w:pos="2592"/>
        </w:tabs>
        <w:ind w:left="0" w:firstLine="3600"/>
      </w:pPr>
      <w:rPr>
        <w:rFonts w:ascii="Times New Roman Bold" w:hAnsi="Times New Roman Bold" w:hint="default"/>
        <w:b/>
        <w:i w:val="0"/>
        <w:sz w:val="20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21" w15:restartNumberingAfterBreak="0">
    <w:nsid w:val="48EB2D96"/>
    <w:multiLevelType w:val="multilevel"/>
    <w:tmpl w:val="E494AF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  <w:rPr>
        <w:rFonts w:hint="default"/>
        <w:b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  <w:sz w:val="20"/>
        <w:szCs w:val="20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  <w:sz w:val="20"/>
        <w:szCs w:val="20"/>
      </w:rPr>
    </w:lvl>
    <w:lvl w:ilvl="3">
      <w:start w:val="1"/>
      <w:numFmt w:val="lowerLetter"/>
      <w:lvlText w:val="(%4)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440"/>
        </w:tabs>
        <w:ind w:left="1440" w:hanging="1440"/>
      </w:pPr>
      <w:rPr>
        <w:rFonts w:hint="default"/>
      </w:rPr>
    </w:lvl>
  </w:abstractNum>
  <w:abstractNum w:abstractNumId="22" w15:restartNumberingAfterBreak="0">
    <w:nsid w:val="4FD444BE"/>
    <w:multiLevelType w:val="hybridMultilevel"/>
    <w:tmpl w:val="16F292C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E8B3C18"/>
    <w:multiLevelType w:val="hybridMultilevel"/>
    <w:tmpl w:val="440A8C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F3839CC"/>
    <w:multiLevelType w:val="singleLevel"/>
    <w:tmpl w:val="FA3A2AFC"/>
    <w:lvl w:ilvl="0">
      <w:start w:val="1"/>
      <w:numFmt w:val="decimal"/>
      <w:lvlText w:val="%1."/>
      <w:legacy w:legacy="1" w:legacySpace="120" w:legacyIndent="540"/>
      <w:lvlJc w:val="left"/>
      <w:pPr>
        <w:ind w:left="1260" w:hanging="540"/>
      </w:pPr>
    </w:lvl>
  </w:abstractNum>
  <w:abstractNum w:abstractNumId="25" w15:restartNumberingAfterBreak="0">
    <w:nsid w:val="63E46276"/>
    <w:multiLevelType w:val="multilevel"/>
    <w:tmpl w:val="82E653A4"/>
    <w:name w:val="HeadingStyles||Heading|3|3|0|3|2|49||1|0|32||1|0|32||1|0|32||1|0|32||1|0|34||1|0|34||1|0|32||1|0|34||"/>
    <w:lvl w:ilvl="0">
      <w:start w:val="1"/>
      <w:numFmt w:val="decimal"/>
      <w:suff w:val="nothing"/>
      <w:lvlText w:val="%1."/>
      <w:lvlJc w:val="left"/>
      <w:pPr>
        <w:tabs>
          <w:tab w:val="num" w:pos="720"/>
        </w:tabs>
        <w:ind w:left="0" w:firstLine="0"/>
      </w:pPr>
      <w:rPr>
        <w:rFonts w:ascii="Times New Roman" w:hAnsi="Times New Roman" w:cs="Times New Roman" w:hint="default"/>
        <w:b/>
        <w:i w:val="0"/>
        <w:caps w:val="0"/>
        <w:color w:val="auto"/>
        <w:sz w:val="24"/>
        <w:u w:val="none"/>
      </w:rPr>
    </w:lvl>
    <w:lvl w:ilvl="1">
      <w:start w:val="1"/>
      <w:numFmt w:val="decimal"/>
      <w:lvlText w:val="%1.%2"/>
      <w:lvlJc w:val="left"/>
      <w:pPr>
        <w:tabs>
          <w:tab w:val="num" w:pos="1440"/>
        </w:tabs>
        <w:ind w:left="0" w:firstLine="720"/>
      </w:pPr>
      <w:rPr>
        <w:rFonts w:ascii="Times New Roman" w:hAnsi="Times New Roman" w:cs="Times New Roman" w:hint="default"/>
        <w:b/>
        <w:i w:val="0"/>
        <w:color w:val="auto"/>
        <w:sz w:val="24"/>
        <w:u w:val="none"/>
      </w:rPr>
    </w:lvl>
    <w:lvl w:ilvl="2">
      <w:start w:val="1"/>
      <w:numFmt w:val="lowerLetter"/>
      <w:lvlText w:val="(%3)"/>
      <w:lvlJc w:val="left"/>
      <w:pPr>
        <w:tabs>
          <w:tab w:val="num" w:pos="2160"/>
        </w:tabs>
        <w:ind w:left="2160" w:hanging="720"/>
      </w:pPr>
      <w:rPr>
        <w:rFonts w:ascii="Times New Roman" w:hAnsi="Times New Roman" w:cs="Times New Roman" w:hint="default"/>
        <w:b w:val="0"/>
        <w:i w:val="0"/>
        <w:color w:val="auto"/>
        <w:sz w:val="24"/>
        <w:u w:val="none"/>
      </w:rPr>
    </w:lvl>
    <w:lvl w:ilvl="3">
      <w:start w:val="1"/>
      <w:numFmt w:val="lowerRoman"/>
      <w:lvlText w:val="(%4)"/>
      <w:lvlJc w:val="left"/>
      <w:pPr>
        <w:tabs>
          <w:tab w:val="num" w:pos="1440"/>
        </w:tabs>
        <w:ind w:left="0" w:firstLine="2160"/>
      </w:pPr>
      <w:rPr>
        <w:rFonts w:ascii="Courier" w:hAnsi="Courier" w:hint="default"/>
        <w:b w:val="0"/>
        <w:i w:val="0"/>
        <w:color w:val="auto"/>
        <w:sz w:val="24"/>
        <w:u w:val="none"/>
      </w:rPr>
    </w:lvl>
    <w:lvl w:ilvl="4">
      <w:start w:val="1"/>
      <w:numFmt w:val="decimal"/>
      <w:lvlText w:val="%5."/>
      <w:lvlJc w:val="left"/>
      <w:pPr>
        <w:tabs>
          <w:tab w:val="num" w:pos="1440"/>
        </w:tabs>
        <w:ind w:left="0" w:firstLine="0"/>
      </w:pPr>
      <w:rPr>
        <w:rFonts w:ascii="Courier" w:hAnsi="Courier" w:hint="default"/>
        <w:b w:val="0"/>
        <w:i w:val="0"/>
        <w:color w:val="auto"/>
        <w:sz w:val="24"/>
        <w:u w:val="none"/>
      </w:rPr>
    </w:lvl>
    <w:lvl w:ilvl="5">
      <w:start w:val="1"/>
      <w:numFmt w:val="lowerLetter"/>
      <w:lvlText w:val="%6."/>
      <w:lvlJc w:val="left"/>
      <w:pPr>
        <w:tabs>
          <w:tab w:val="num" w:pos="4320"/>
        </w:tabs>
        <w:ind w:left="0" w:firstLine="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0" w:firstLine="0"/>
      </w:pPr>
    </w:lvl>
    <w:lvl w:ilvl="7">
      <w:start w:val="1"/>
      <w:numFmt w:val="bullet"/>
      <w:lvlText w:val=""/>
      <w:lvlJc w:val="left"/>
      <w:pPr>
        <w:tabs>
          <w:tab w:val="num" w:pos="5760"/>
        </w:tabs>
        <w:ind w:left="0" w:firstLine="0"/>
      </w:pPr>
      <w:rPr>
        <w:rFonts w:ascii="Courier" w:hAnsi="Courier" w:hint="default"/>
        <w:color w:val="auto"/>
        <w:sz w:val="28"/>
      </w:rPr>
    </w:lvl>
    <w:lvl w:ilvl="8">
      <w:start w:val="1"/>
      <w:numFmt w:val="bullet"/>
      <w:lvlText w:val=""/>
      <w:lvlJc w:val="left"/>
      <w:pPr>
        <w:tabs>
          <w:tab w:val="num" w:pos="6480"/>
        </w:tabs>
        <w:ind w:left="0" w:firstLine="0"/>
      </w:pPr>
      <w:rPr>
        <w:rFonts w:ascii="Courier" w:hAnsi="Courier" w:hint="default"/>
        <w:color w:val="auto"/>
      </w:rPr>
    </w:lvl>
  </w:abstractNum>
  <w:abstractNum w:abstractNumId="26" w15:restartNumberingAfterBreak="0">
    <w:nsid w:val="68735CCF"/>
    <w:multiLevelType w:val="hybridMultilevel"/>
    <w:tmpl w:val="5A3E613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E4B7AFD"/>
    <w:multiLevelType w:val="hybridMultilevel"/>
    <w:tmpl w:val="8ADA7764"/>
    <w:lvl w:ilvl="0" w:tplc="A25C56B2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6F974FE7"/>
    <w:multiLevelType w:val="multilevel"/>
    <w:tmpl w:val="28E08C52"/>
    <w:lvl w:ilvl="0">
      <w:start w:val="1"/>
      <w:numFmt w:val="decimal"/>
      <w:lvlText w:val="%1."/>
      <w:legacy w:legacy="1" w:legacySpace="0" w:legacyIndent="0"/>
      <w:lvlJc w:val="left"/>
      <w:rPr>
        <w:color w:val="000000"/>
        <w:sz w:val="18"/>
      </w:rPr>
    </w:lvl>
    <w:lvl w:ilvl="1">
      <w:start w:val="1"/>
      <w:numFmt w:val="decimal"/>
      <w:lvlText w:val="%1.%2"/>
      <w:legacy w:legacy="1" w:legacySpace="0" w:legacyIndent="0"/>
      <w:lvlJc w:val="left"/>
      <w:rPr>
        <w:color w:val="000000"/>
        <w:sz w:val="18"/>
      </w:rPr>
    </w:lvl>
    <w:lvl w:ilvl="2">
      <w:numFmt w:val="none"/>
      <w:lvlText w:val=""/>
      <w:lvlJc w:val="left"/>
      <w:pPr>
        <w:tabs>
          <w:tab w:val="num" w:pos="360"/>
        </w:tabs>
      </w:pPr>
    </w:lvl>
    <w:lvl w:ilvl="3">
      <w:numFmt w:val="none"/>
      <w:lvlText w:val=""/>
      <w:lvlJc w:val="left"/>
      <w:pPr>
        <w:tabs>
          <w:tab w:val="num" w:pos="360"/>
        </w:tabs>
      </w:pPr>
    </w:lvl>
    <w:lvl w:ilvl="4">
      <w:numFmt w:val="none"/>
      <w:lvlText w:val=""/>
      <w:lvlJc w:val="left"/>
      <w:pPr>
        <w:tabs>
          <w:tab w:val="num" w:pos="360"/>
        </w:tabs>
      </w:pPr>
    </w:lvl>
    <w:lvl w:ilvl="5">
      <w:numFmt w:val="none"/>
      <w:lvlText w:val=""/>
      <w:lvlJc w:val="left"/>
      <w:pPr>
        <w:tabs>
          <w:tab w:val="num" w:pos="360"/>
        </w:tabs>
      </w:pPr>
    </w:lvl>
    <w:lvl w:ilvl="6">
      <w:numFmt w:val="none"/>
      <w:lvlText w:val=""/>
      <w:lvlJc w:val="left"/>
      <w:pPr>
        <w:tabs>
          <w:tab w:val="num" w:pos="360"/>
        </w:tabs>
      </w:pPr>
    </w:lvl>
    <w:lvl w:ilvl="7">
      <w:numFmt w:val="none"/>
      <w:lvlText w:val=""/>
      <w:lvlJc w:val="left"/>
      <w:pPr>
        <w:tabs>
          <w:tab w:val="num" w:pos="360"/>
        </w:tabs>
      </w:pPr>
    </w:lvl>
    <w:lvl w:ilvl="8">
      <w:numFmt w:val="none"/>
      <w:lvlText w:val=""/>
      <w:lvlJc w:val="left"/>
      <w:pPr>
        <w:tabs>
          <w:tab w:val="num" w:pos="360"/>
        </w:tabs>
      </w:pPr>
    </w:lvl>
  </w:abstractNum>
  <w:abstractNum w:abstractNumId="29" w15:restartNumberingAfterBreak="0">
    <w:nsid w:val="75271E0A"/>
    <w:multiLevelType w:val="hybridMultilevel"/>
    <w:tmpl w:val="DE2826A4"/>
    <w:lvl w:ilvl="0" w:tplc="E9526BBC">
      <w:start w:val="1"/>
      <w:numFmt w:val="upperRoman"/>
      <w:lvlText w:val="%1."/>
      <w:lvlJc w:val="left"/>
      <w:pPr>
        <w:ind w:left="1080" w:hanging="720"/>
      </w:pPr>
      <w:rPr>
        <w:rFonts w:ascii="Times New Roman" w:eastAsia="Times New Roman" w:hAnsi="Times New Roman" w:cs="Times New Roman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F624635E">
      <w:start w:val="2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A4BC71FC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A8228E7"/>
    <w:multiLevelType w:val="hybridMultilevel"/>
    <w:tmpl w:val="D5E0B0AE"/>
    <w:lvl w:ilvl="0" w:tplc="8264D19C">
      <w:start w:val="1"/>
      <w:numFmt w:val="decimal"/>
      <w:lvlText w:val="%1)"/>
      <w:lvlJc w:val="left"/>
      <w:pPr>
        <w:ind w:left="261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3240" w:hanging="360"/>
      </w:pPr>
    </w:lvl>
    <w:lvl w:ilvl="2" w:tplc="0409001B" w:tentative="1">
      <w:start w:val="1"/>
      <w:numFmt w:val="lowerRoman"/>
      <w:lvlText w:val="%3."/>
      <w:lvlJc w:val="right"/>
      <w:pPr>
        <w:ind w:left="3960" w:hanging="180"/>
      </w:pPr>
    </w:lvl>
    <w:lvl w:ilvl="3" w:tplc="0409000F" w:tentative="1">
      <w:start w:val="1"/>
      <w:numFmt w:val="decimal"/>
      <w:lvlText w:val="%4."/>
      <w:lvlJc w:val="left"/>
      <w:pPr>
        <w:ind w:left="4680" w:hanging="360"/>
      </w:pPr>
    </w:lvl>
    <w:lvl w:ilvl="4" w:tplc="04090019" w:tentative="1">
      <w:start w:val="1"/>
      <w:numFmt w:val="lowerLetter"/>
      <w:lvlText w:val="%5."/>
      <w:lvlJc w:val="left"/>
      <w:pPr>
        <w:ind w:left="5400" w:hanging="360"/>
      </w:pPr>
    </w:lvl>
    <w:lvl w:ilvl="5" w:tplc="0409001B" w:tentative="1">
      <w:start w:val="1"/>
      <w:numFmt w:val="lowerRoman"/>
      <w:lvlText w:val="%6."/>
      <w:lvlJc w:val="right"/>
      <w:pPr>
        <w:ind w:left="6120" w:hanging="180"/>
      </w:pPr>
    </w:lvl>
    <w:lvl w:ilvl="6" w:tplc="0409000F" w:tentative="1">
      <w:start w:val="1"/>
      <w:numFmt w:val="decimal"/>
      <w:lvlText w:val="%7."/>
      <w:lvlJc w:val="left"/>
      <w:pPr>
        <w:ind w:left="6840" w:hanging="360"/>
      </w:pPr>
    </w:lvl>
    <w:lvl w:ilvl="7" w:tplc="04090019" w:tentative="1">
      <w:start w:val="1"/>
      <w:numFmt w:val="lowerLetter"/>
      <w:lvlText w:val="%8."/>
      <w:lvlJc w:val="left"/>
      <w:pPr>
        <w:ind w:left="7560" w:hanging="360"/>
      </w:pPr>
    </w:lvl>
    <w:lvl w:ilvl="8" w:tplc="04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31" w15:restartNumberingAfterBreak="0">
    <w:nsid w:val="7BA544E2"/>
    <w:multiLevelType w:val="multilevel"/>
    <w:tmpl w:val="C3588934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  <w:b/>
      </w:rPr>
    </w:lvl>
    <w:lvl w:ilvl="1">
      <w:start w:val="1"/>
      <w:numFmt w:val="decimal"/>
      <w:isLgl/>
      <w:lvlText w:val="%1.%2"/>
      <w:lvlJc w:val="left"/>
      <w:pPr>
        <w:ind w:left="765" w:hanging="4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8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44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80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60" w:hanging="1800"/>
      </w:pPr>
      <w:rPr>
        <w:rFonts w:hint="default"/>
      </w:rPr>
    </w:lvl>
  </w:abstractNum>
  <w:abstractNum w:abstractNumId="32" w15:restartNumberingAfterBreak="0">
    <w:nsid w:val="7CAD41D3"/>
    <w:multiLevelType w:val="singleLevel"/>
    <w:tmpl w:val="FA3A2AFC"/>
    <w:lvl w:ilvl="0">
      <w:start w:val="1"/>
      <w:numFmt w:val="decimal"/>
      <w:lvlText w:val="%1."/>
      <w:legacy w:legacy="1" w:legacySpace="120" w:legacyIndent="540"/>
      <w:lvlJc w:val="left"/>
      <w:pPr>
        <w:ind w:left="1260" w:hanging="540"/>
      </w:pPr>
    </w:lvl>
  </w:abstractNum>
  <w:abstractNum w:abstractNumId="33" w15:restartNumberingAfterBreak="0">
    <w:nsid w:val="7D20123E"/>
    <w:multiLevelType w:val="hybridMultilevel"/>
    <w:tmpl w:val="5A3E6132"/>
    <w:lvl w:ilvl="0" w:tplc="FFFFFFFF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56859065">
    <w:abstractNumId w:val="0"/>
  </w:num>
  <w:num w:numId="2" w16cid:durableId="1267152448">
    <w:abstractNumId w:val="24"/>
  </w:num>
  <w:num w:numId="3" w16cid:durableId="1494445451">
    <w:abstractNumId w:val="28"/>
  </w:num>
  <w:num w:numId="4" w16cid:durableId="1237128986">
    <w:abstractNumId w:val="20"/>
  </w:num>
  <w:num w:numId="5" w16cid:durableId="1396245139">
    <w:abstractNumId w:val="9"/>
  </w:num>
  <w:num w:numId="6" w16cid:durableId="1454708135">
    <w:abstractNumId w:val="21"/>
  </w:num>
  <w:num w:numId="7" w16cid:durableId="731275351">
    <w:abstractNumId w:val="15"/>
  </w:num>
  <w:num w:numId="8" w16cid:durableId="676856453">
    <w:abstractNumId w:val="19"/>
  </w:num>
  <w:num w:numId="9" w16cid:durableId="295335513">
    <w:abstractNumId w:val="8"/>
  </w:num>
  <w:num w:numId="10" w16cid:durableId="1312061299">
    <w:abstractNumId w:val="12"/>
  </w:num>
  <w:num w:numId="11" w16cid:durableId="1681539763">
    <w:abstractNumId w:val="1"/>
    <w:lvlOverride w:ilvl="0">
      <w:lvl w:ilvl="0">
        <w:start w:val="1"/>
        <w:numFmt w:val="bullet"/>
        <w:lvlText w:val=""/>
        <w:lvlJc w:val="left"/>
        <w:pPr>
          <w:tabs>
            <w:tab w:val="num" w:pos="360"/>
          </w:tabs>
          <w:ind w:left="360" w:hanging="360"/>
        </w:pPr>
        <w:rPr>
          <w:rFonts w:ascii="Symbol" w:hAnsi="Symbol" w:hint="default"/>
          <w:sz w:val="16"/>
        </w:rPr>
      </w:lvl>
    </w:lvlOverride>
  </w:num>
  <w:num w:numId="12" w16cid:durableId="70128520">
    <w:abstractNumId w:val="0"/>
    <w:lvlOverride w:ilvl="0">
      <w:startOverride w:val="6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3" w16cid:durableId="1315720482">
    <w:abstractNumId w:val="29"/>
  </w:num>
  <w:num w:numId="14" w16cid:durableId="1236477216">
    <w:abstractNumId w:val="11"/>
  </w:num>
  <w:num w:numId="15" w16cid:durableId="130177447">
    <w:abstractNumId w:val="17"/>
  </w:num>
  <w:num w:numId="16" w16cid:durableId="1406104896">
    <w:abstractNumId w:val="22"/>
  </w:num>
  <w:num w:numId="17" w16cid:durableId="741876886">
    <w:abstractNumId w:val="30"/>
  </w:num>
  <w:num w:numId="18" w16cid:durableId="1902132995">
    <w:abstractNumId w:val="7"/>
  </w:num>
  <w:num w:numId="19" w16cid:durableId="1352221306">
    <w:abstractNumId w:val="25"/>
  </w:num>
  <w:num w:numId="20" w16cid:durableId="1836459579">
    <w:abstractNumId w:val="31"/>
  </w:num>
  <w:num w:numId="21" w16cid:durableId="1318725554">
    <w:abstractNumId w:val="16"/>
  </w:num>
  <w:num w:numId="22" w16cid:durableId="571812453">
    <w:abstractNumId w:val="0"/>
  </w:num>
  <w:num w:numId="23" w16cid:durableId="651254965">
    <w:abstractNumId w:val="10"/>
  </w:num>
  <w:num w:numId="24" w16cid:durableId="1437676517">
    <w:abstractNumId w:val="18"/>
  </w:num>
  <w:num w:numId="25" w16cid:durableId="1082143165">
    <w:abstractNumId w:val="27"/>
  </w:num>
  <w:num w:numId="26" w16cid:durableId="1051343306">
    <w:abstractNumId w:val="26"/>
  </w:num>
  <w:num w:numId="27" w16cid:durableId="1644970315">
    <w:abstractNumId w:val="14"/>
  </w:num>
  <w:num w:numId="28" w16cid:durableId="1138566380">
    <w:abstractNumId w:val="33"/>
  </w:num>
  <w:num w:numId="29" w16cid:durableId="639458109">
    <w:abstractNumId w:val="32"/>
  </w:num>
  <w:num w:numId="30" w16cid:durableId="1797261734">
    <w:abstractNumId w:val="2"/>
  </w:num>
  <w:num w:numId="31" w16cid:durableId="1223564081">
    <w:abstractNumId w:val="3"/>
  </w:num>
  <w:num w:numId="32" w16cid:durableId="198670182">
    <w:abstractNumId w:val="4"/>
  </w:num>
  <w:num w:numId="33" w16cid:durableId="546139730">
    <w:abstractNumId w:val="5"/>
  </w:num>
  <w:num w:numId="34" w16cid:durableId="1959527913">
    <w:abstractNumId w:val="6"/>
  </w:num>
  <w:num w:numId="35" w16cid:durableId="1779906743">
    <w:abstractNumId w:val="23"/>
  </w:num>
  <w:num w:numId="36" w16cid:durableId="8219229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7"/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15:person w15:author="Terri Feist">
    <w15:presenceInfo w15:providerId="AD" w15:userId="S::terri.feist@thalamusgme.com::091955eb-5b28-451b-ade4-05ad36385fa3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activeWritingStyle w:appName="MSWord" w:lang="fr-FR" w:vendorID="64" w:dllVersion="6" w:nlCheck="1" w:checkStyle="0"/>
  <w:activeWritingStyle w:appName="MSWord" w:lang="en-US" w:vendorID="64" w:dllVersion="6" w:nlCheck="1" w:checkStyle="1"/>
  <w:activeWritingStyle w:appName="MSWord" w:lang="en-US" w:vendorID="64" w:dllVersion="0" w:nlCheck="1" w:checkStyle="0"/>
  <w:activeWritingStyle w:appName="MSWord" w:lang="es-ES" w:vendorID="64" w:dllVersion="0" w:nlCheck="1" w:checkStyle="0"/>
  <w:proofState w:spelling="clean" w:grammar="clean"/>
  <w:defaultTabStop w:val="720"/>
  <w:drawingGridHorizontalSpacing w:val="12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U0sDCyNDQ3NrI0MrVQ0lEKTi0uzszPAykwqgUA6ec3biwAAAA="/>
  </w:docVars>
  <w:rsids>
    <w:rsidRoot w:val="00EF2CA1"/>
    <w:rsid w:val="00003790"/>
    <w:rsid w:val="000052DA"/>
    <w:rsid w:val="00007F54"/>
    <w:rsid w:val="00013059"/>
    <w:rsid w:val="00015253"/>
    <w:rsid w:val="0001631D"/>
    <w:rsid w:val="00016693"/>
    <w:rsid w:val="00025780"/>
    <w:rsid w:val="000277A6"/>
    <w:rsid w:val="00027E3B"/>
    <w:rsid w:val="00030AF2"/>
    <w:rsid w:val="00035BE8"/>
    <w:rsid w:val="0003705B"/>
    <w:rsid w:val="00037815"/>
    <w:rsid w:val="00041F39"/>
    <w:rsid w:val="00044383"/>
    <w:rsid w:val="000509D7"/>
    <w:rsid w:val="00052469"/>
    <w:rsid w:val="00052492"/>
    <w:rsid w:val="00052D39"/>
    <w:rsid w:val="0005302A"/>
    <w:rsid w:val="0005319D"/>
    <w:rsid w:val="00054D66"/>
    <w:rsid w:val="000577FF"/>
    <w:rsid w:val="00060235"/>
    <w:rsid w:val="000605B2"/>
    <w:rsid w:val="000633C5"/>
    <w:rsid w:val="000663E5"/>
    <w:rsid w:val="000679F3"/>
    <w:rsid w:val="00072939"/>
    <w:rsid w:val="00072C86"/>
    <w:rsid w:val="00075B82"/>
    <w:rsid w:val="00076843"/>
    <w:rsid w:val="0008169F"/>
    <w:rsid w:val="00082049"/>
    <w:rsid w:val="00084221"/>
    <w:rsid w:val="0008484B"/>
    <w:rsid w:val="00085537"/>
    <w:rsid w:val="0008766D"/>
    <w:rsid w:val="0009000B"/>
    <w:rsid w:val="000907D8"/>
    <w:rsid w:val="00091887"/>
    <w:rsid w:val="00092D7F"/>
    <w:rsid w:val="000A6165"/>
    <w:rsid w:val="000B35E9"/>
    <w:rsid w:val="000B3733"/>
    <w:rsid w:val="000B4146"/>
    <w:rsid w:val="000B7359"/>
    <w:rsid w:val="000C27E9"/>
    <w:rsid w:val="000C3522"/>
    <w:rsid w:val="000C5397"/>
    <w:rsid w:val="000C7D3E"/>
    <w:rsid w:val="000D2D10"/>
    <w:rsid w:val="000D70FA"/>
    <w:rsid w:val="000D78C2"/>
    <w:rsid w:val="000E16A3"/>
    <w:rsid w:val="000E2199"/>
    <w:rsid w:val="000E2665"/>
    <w:rsid w:val="000E313A"/>
    <w:rsid w:val="000E4A81"/>
    <w:rsid w:val="000E67A5"/>
    <w:rsid w:val="000F171D"/>
    <w:rsid w:val="000F1DD1"/>
    <w:rsid w:val="000F1FF1"/>
    <w:rsid w:val="000F36A4"/>
    <w:rsid w:val="000F379C"/>
    <w:rsid w:val="000F6472"/>
    <w:rsid w:val="00101264"/>
    <w:rsid w:val="001059B2"/>
    <w:rsid w:val="00107589"/>
    <w:rsid w:val="00112083"/>
    <w:rsid w:val="00112905"/>
    <w:rsid w:val="001270C5"/>
    <w:rsid w:val="00131712"/>
    <w:rsid w:val="00131B7B"/>
    <w:rsid w:val="00131BB4"/>
    <w:rsid w:val="001323BC"/>
    <w:rsid w:val="00141542"/>
    <w:rsid w:val="001443DC"/>
    <w:rsid w:val="00144560"/>
    <w:rsid w:val="00150B2B"/>
    <w:rsid w:val="001541A3"/>
    <w:rsid w:val="00154777"/>
    <w:rsid w:val="001616EA"/>
    <w:rsid w:val="00166097"/>
    <w:rsid w:val="00175370"/>
    <w:rsid w:val="00180EB6"/>
    <w:rsid w:val="00186FA1"/>
    <w:rsid w:val="00187E80"/>
    <w:rsid w:val="00190056"/>
    <w:rsid w:val="00197C9C"/>
    <w:rsid w:val="001A0E6B"/>
    <w:rsid w:val="001A4853"/>
    <w:rsid w:val="001A491E"/>
    <w:rsid w:val="001B1A45"/>
    <w:rsid w:val="001B543A"/>
    <w:rsid w:val="001C1143"/>
    <w:rsid w:val="001C15B4"/>
    <w:rsid w:val="001C3559"/>
    <w:rsid w:val="001C5363"/>
    <w:rsid w:val="001C62D0"/>
    <w:rsid w:val="001C6E84"/>
    <w:rsid w:val="001D0585"/>
    <w:rsid w:val="001D14C4"/>
    <w:rsid w:val="001D530A"/>
    <w:rsid w:val="001E2546"/>
    <w:rsid w:val="001E44B6"/>
    <w:rsid w:val="001E5C72"/>
    <w:rsid w:val="001E6634"/>
    <w:rsid w:val="001E72FA"/>
    <w:rsid w:val="001F2508"/>
    <w:rsid w:val="001F3909"/>
    <w:rsid w:val="001F3DC9"/>
    <w:rsid w:val="001F58B4"/>
    <w:rsid w:val="00203BB9"/>
    <w:rsid w:val="002044A1"/>
    <w:rsid w:val="0020590C"/>
    <w:rsid w:val="00205F18"/>
    <w:rsid w:val="002067C2"/>
    <w:rsid w:val="00211401"/>
    <w:rsid w:val="00223F4B"/>
    <w:rsid w:val="00230985"/>
    <w:rsid w:val="00232A67"/>
    <w:rsid w:val="00234701"/>
    <w:rsid w:val="0023539E"/>
    <w:rsid w:val="00235F8A"/>
    <w:rsid w:val="00236AE3"/>
    <w:rsid w:val="002404CA"/>
    <w:rsid w:val="00252908"/>
    <w:rsid w:val="0025749F"/>
    <w:rsid w:val="0026162D"/>
    <w:rsid w:val="002729AE"/>
    <w:rsid w:val="002810F3"/>
    <w:rsid w:val="002845B4"/>
    <w:rsid w:val="00285EC8"/>
    <w:rsid w:val="002912EA"/>
    <w:rsid w:val="00292F32"/>
    <w:rsid w:val="00296EDD"/>
    <w:rsid w:val="002979F4"/>
    <w:rsid w:val="00297DD7"/>
    <w:rsid w:val="002A39C5"/>
    <w:rsid w:val="002A3BFD"/>
    <w:rsid w:val="002A3F2B"/>
    <w:rsid w:val="002A48D1"/>
    <w:rsid w:val="002A6CA3"/>
    <w:rsid w:val="002A7FC1"/>
    <w:rsid w:val="002B3EBA"/>
    <w:rsid w:val="002B5212"/>
    <w:rsid w:val="002B669A"/>
    <w:rsid w:val="002C09AE"/>
    <w:rsid w:val="002C0F77"/>
    <w:rsid w:val="002C46AC"/>
    <w:rsid w:val="002C56F9"/>
    <w:rsid w:val="002C58B4"/>
    <w:rsid w:val="002D27DC"/>
    <w:rsid w:val="002D6C5D"/>
    <w:rsid w:val="002D705C"/>
    <w:rsid w:val="002D7185"/>
    <w:rsid w:val="002E124D"/>
    <w:rsid w:val="002E1B13"/>
    <w:rsid w:val="002E2E33"/>
    <w:rsid w:val="002E366D"/>
    <w:rsid w:val="002E7E6F"/>
    <w:rsid w:val="002F106A"/>
    <w:rsid w:val="002F38D6"/>
    <w:rsid w:val="002F63C2"/>
    <w:rsid w:val="002F6449"/>
    <w:rsid w:val="002F6573"/>
    <w:rsid w:val="002F7512"/>
    <w:rsid w:val="00302E24"/>
    <w:rsid w:val="00311991"/>
    <w:rsid w:val="0031424F"/>
    <w:rsid w:val="003170C9"/>
    <w:rsid w:val="0032280E"/>
    <w:rsid w:val="00323402"/>
    <w:rsid w:val="003270DE"/>
    <w:rsid w:val="00330CD8"/>
    <w:rsid w:val="00331978"/>
    <w:rsid w:val="00332417"/>
    <w:rsid w:val="003337B7"/>
    <w:rsid w:val="00334C67"/>
    <w:rsid w:val="00336B60"/>
    <w:rsid w:val="00336D23"/>
    <w:rsid w:val="00340859"/>
    <w:rsid w:val="003410F5"/>
    <w:rsid w:val="00344B12"/>
    <w:rsid w:val="00345704"/>
    <w:rsid w:val="003462D1"/>
    <w:rsid w:val="00352989"/>
    <w:rsid w:val="00353E30"/>
    <w:rsid w:val="00365134"/>
    <w:rsid w:val="00366F8C"/>
    <w:rsid w:val="00367C85"/>
    <w:rsid w:val="00367F47"/>
    <w:rsid w:val="00370A6F"/>
    <w:rsid w:val="00374A61"/>
    <w:rsid w:val="00374E4C"/>
    <w:rsid w:val="00376125"/>
    <w:rsid w:val="003778DB"/>
    <w:rsid w:val="0038213F"/>
    <w:rsid w:val="00385293"/>
    <w:rsid w:val="003853DD"/>
    <w:rsid w:val="0038741B"/>
    <w:rsid w:val="003917A6"/>
    <w:rsid w:val="00392171"/>
    <w:rsid w:val="00392D9B"/>
    <w:rsid w:val="003943A0"/>
    <w:rsid w:val="003A0F59"/>
    <w:rsid w:val="003A1DCD"/>
    <w:rsid w:val="003A596E"/>
    <w:rsid w:val="003A7A6C"/>
    <w:rsid w:val="003B103A"/>
    <w:rsid w:val="003B47C9"/>
    <w:rsid w:val="003C0EF3"/>
    <w:rsid w:val="003C18EB"/>
    <w:rsid w:val="003C289A"/>
    <w:rsid w:val="003C751F"/>
    <w:rsid w:val="003D527D"/>
    <w:rsid w:val="003D59B5"/>
    <w:rsid w:val="003D6775"/>
    <w:rsid w:val="003D74DC"/>
    <w:rsid w:val="003E012B"/>
    <w:rsid w:val="003E0516"/>
    <w:rsid w:val="003E10EA"/>
    <w:rsid w:val="003E75EF"/>
    <w:rsid w:val="003F1E12"/>
    <w:rsid w:val="003F2895"/>
    <w:rsid w:val="003F5C32"/>
    <w:rsid w:val="003F674B"/>
    <w:rsid w:val="00401B9C"/>
    <w:rsid w:val="0040333F"/>
    <w:rsid w:val="0040335E"/>
    <w:rsid w:val="00405BC8"/>
    <w:rsid w:val="00406707"/>
    <w:rsid w:val="004073FC"/>
    <w:rsid w:val="004107EC"/>
    <w:rsid w:val="00410F91"/>
    <w:rsid w:val="00412A09"/>
    <w:rsid w:val="0041397C"/>
    <w:rsid w:val="00413D34"/>
    <w:rsid w:val="00420C4C"/>
    <w:rsid w:val="004215BA"/>
    <w:rsid w:val="0042480B"/>
    <w:rsid w:val="00425212"/>
    <w:rsid w:val="00426886"/>
    <w:rsid w:val="00426BAB"/>
    <w:rsid w:val="0043339D"/>
    <w:rsid w:val="00433C01"/>
    <w:rsid w:val="00435377"/>
    <w:rsid w:val="00435518"/>
    <w:rsid w:val="00445007"/>
    <w:rsid w:val="00445169"/>
    <w:rsid w:val="00446BEB"/>
    <w:rsid w:val="00447641"/>
    <w:rsid w:val="00454B0B"/>
    <w:rsid w:val="00454E62"/>
    <w:rsid w:val="00457FC3"/>
    <w:rsid w:val="00460D06"/>
    <w:rsid w:val="00464D57"/>
    <w:rsid w:val="00464DC5"/>
    <w:rsid w:val="0046537A"/>
    <w:rsid w:val="00471A7A"/>
    <w:rsid w:val="004738C9"/>
    <w:rsid w:val="00473E56"/>
    <w:rsid w:val="0047570E"/>
    <w:rsid w:val="004810B4"/>
    <w:rsid w:val="00490910"/>
    <w:rsid w:val="0049126B"/>
    <w:rsid w:val="004967C0"/>
    <w:rsid w:val="004A2995"/>
    <w:rsid w:val="004A3788"/>
    <w:rsid w:val="004A6181"/>
    <w:rsid w:val="004A75B7"/>
    <w:rsid w:val="004B220D"/>
    <w:rsid w:val="004B22F8"/>
    <w:rsid w:val="004B435A"/>
    <w:rsid w:val="004B4E88"/>
    <w:rsid w:val="004B6490"/>
    <w:rsid w:val="004C230B"/>
    <w:rsid w:val="004C544F"/>
    <w:rsid w:val="004D232F"/>
    <w:rsid w:val="004D30BF"/>
    <w:rsid w:val="004D3E56"/>
    <w:rsid w:val="004D533F"/>
    <w:rsid w:val="004D6C36"/>
    <w:rsid w:val="004E2B1D"/>
    <w:rsid w:val="004E358E"/>
    <w:rsid w:val="004E688C"/>
    <w:rsid w:val="004F1BF3"/>
    <w:rsid w:val="004F5B88"/>
    <w:rsid w:val="004F67E4"/>
    <w:rsid w:val="00503293"/>
    <w:rsid w:val="00503C39"/>
    <w:rsid w:val="0050477C"/>
    <w:rsid w:val="005049E0"/>
    <w:rsid w:val="00505C1A"/>
    <w:rsid w:val="00506DF5"/>
    <w:rsid w:val="00512467"/>
    <w:rsid w:val="005138F2"/>
    <w:rsid w:val="00520C48"/>
    <w:rsid w:val="00524A39"/>
    <w:rsid w:val="00525BD9"/>
    <w:rsid w:val="00532801"/>
    <w:rsid w:val="00535C77"/>
    <w:rsid w:val="00540007"/>
    <w:rsid w:val="00544C83"/>
    <w:rsid w:val="00547392"/>
    <w:rsid w:val="0055210D"/>
    <w:rsid w:val="005522D9"/>
    <w:rsid w:val="005523AD"/>
    <w:rsid w:val="0055438A"/>
    <w:rsid w:val="00554A20"/>
    <w:rsid w:val="005610BA"/>
    <w:rsid w:val="005657A8"/>
    <w:rsid w:val="005664FE"/>
    <w:rsid w:val="0056680A"/>
    <w:rsid w:val="0056694F"/>
    <w:rsid w:val="0056733A"/>
    <w:rsid w:val="0056793B"/>
    <w:rsid w:val="00567BB9"/>
    <w:rsid w:val="00570418"/>
    <w:rsid w:val="00570B1B"/>
    <w:rsid w:val="00581D80"/>
    <w:rsid w:val="00582CD5"/>
    <w:rsid w:val="00584D01"/>
    <w:rsid w:val="00585F05"/>
    <w:rsid w:val="005868A9"/>
    <w:rsid w:val="0058798D"/>
    <w:rsid w:val="00594176"/>
    <w:rsid w:val="0059513E"/>
    <w:rsid w:val="00597D1C"/>
    <w:rsid w:val="005B2EB2"/>
    <w:rsid w:val="005B5513"/>
    <w:rsid w:val="005C0C82"/>
    <w:rsid w:val="005C18E9"/>
    <w:rsid w:val="005C7246"/>
    <w:rsid w:val="005D1022"/>
    <w:rsid w:val="005D2451"/>
    <w:rsid w:val="005D30DA"/>
    <w:rsid w:val="005D3206"/>
    <w:rsid w:val="005D4A7B"/>
    <w:rsid w:val="005E2A73"/>
    <w:rsid w:val="005E3056"/>
    <w:rsid w:val="005E3794"/>
    <w:rsid w:val="005F1972"/>
    <w:rsid w:val="005F2676"/>
    <w:rsid w:val="005F4930"/>
    <w:rsid w:val="005F63C6"/>
    <w:rsid w:val="005F7875"/>
    <w:rsid w:val="00603D20"/>
    <w:rsid w:val="00606CD7"/>
    <w:rsid w:val="00611BF3"/>
    <w:rsid w:val="006145E8"/>
    <w:rsid w:val="00620B3A"/>
    <w:rsid w:val="006215E4"/>
    <w:rsid w:val="006246F5"/>
    <w:rsid w:val="00626B2F"/>
    <w:rsid w:val="00632145"/>
    <w:rsid w:val="006349C6"/>
    <w:rsid w:val="0064227A"/>
    <w:rsid w:val="006448EF"/>
    <w:rsid w:val="00645D67"/>
    <w:rsid w:val="00646012"/>
    <w:rsid w:val="0064697D"/>
    <w:rsid w:val="00652ECF"/>
    <w:rsid w:val="006549F2"/>
    <w:rsid w:val="006551E3"/>
    <w:rsid w:val="006572E4"/>
    <w:rsid w:val="0066116B"/>
    <w:rsid w:val="00661EB8"/>
    <w:rsid w:val="006646A6"/>
    <w:rsid w:val="00671223"/>
    <w:rsid w:val="00672C35"/>
    <w:rsid w:val="006747C8"/>
    <w:rsid w:val="00674CAE"/>
    <w:rsid w:val="00677191"/>
    <w:rsid w:val="00682B9E"/>
    <w:rsid w:val="0069133A"/>
    <w:rsid w:val="00692017"/>
    <w:rsid w:val="00693D59"/>
    <w:rsid w:val="006A11E1"/>
    <w:rsid w:val="006A1A5D"/>
    <w:rsid w:val="006A2E30"/>
    <w:rsid w:val="006A2E9D"/>
    <w:rsid w:val="006A6F75"/>
    <w:rsid w:val="006B0D0C"/>
    <w:rsid w:val="006B23CA"/>
    <w:rsid w:val="006B6028"/>
    <w:rsid w:val="006B7A13"/>
    <w:rsid w:val="006C1582"/>
    <w:rsid w:val="006C212F"/>
    <w:rsid w:val="006C57C8"/>
    <w:rsid w:val="006C6933"/>
    <w:rsid w:val="006D19DE"/>
    <w:rsid w:val="006D31E6"/>
    <w:rsid w:val="006D69DB"/>
    <w:rsid w:val="006E18D1"/>
    <w:rsid w:val="006E54C7"/>
    <w:rsid w:val="006F2231"/>
    <w:rsid w:val="006F3397"/>
    <w:rsid w:val="006F5504"/>
    <w:rsid w:val="006F61E4"/>
    <w:rsid w:val="006F663B"/>
    <w:rsid w:val="006F6D89"/>
    <w:rsid w:val="006F7811"/>
    <w:rsid w:val="006F7C66"/>
    <w:rsid w:val="00700281"/>
    <w:rsid w:val="00702091"/>
    <w:rsid w:val="007046E9"/>
    <w:rsid w:val="007051B6"/>
    <w:rsid w:val="00707E92"/>
    <w:rsid w:val="00710CCC"/>
    <w:rsid w:val="00712E98"/>
    <w:rsid w:val="007140AA"/>
    <w:rsid w:val="00714193"/>
    <w:rsid w:val="007176AE"/>
    <w:rsid w:val="0071771A"/>
    <w:rsid w:val="00720DBB"/>
    <w:rsid w:val="007260E1"/>
    <w:rsid w:val="00730751"/>
    <w:rsid w:val="00731954"/>
    <w:rsid w:val="00731F64"/>
    <w:rsid w:val="007356E7"/>
    <w:rsid w:val="00736363"/>
    <w:rsid w:val="00741FC7"/>
    <w:rsid w:val="00744C30"/>
    <w:rsid w:val="00750ED6"/>
    <w:rsid w:val="007520BE"/>
    <w:rsid w:val="00753F2E"/>
    <w:rsid w:val="00754D2D"/>
    <w:rsid w:val="00755EAC"/>
    <w:rsid w:val="00762F20"/>
    <w:rsid w:val="007670D2"/>
    <w:rsid w:val="00771C34"/>
    <w:rsid w:val="00773054"/>
    <w:rsid w:val="00773C5D"/>
    <w:rsid w:val="0077607C"/>
    <w:rsid w:val="0077643B"/>
    <w:rsid w:val="007764C7"/>
    <w:rsid w:val="00776E21"/>
    <w:rsid w:val="00780D84"/>
    <w:rsid w:val="0078581F"/>
    <w:rsid w:val="0078592E"/>
    <w:rsid w:val="00791215"/>
    <w:rsid w:val="007919D9"/>
    <w:rsid w:val="007932C0"/>
    <w:rsid w:val="007957E9"/>
    <w:rsid w:val="00796002"/>
    <w:rsid w:val="00796FED"/>
    <w:rsid w:val="0079745C"/>
    <w:rsid w:val="00797A9E"/>
    <w:rsid w:val="00797E06"/>
    <w:rsid w:val="007A3314"/>
    <w:rsid w:val="007A5A00"/>
    <w:rsid w:val="007A71E2"/>
    <w:rsid w:val="007B1AD7"/>
    <w:rsid w:val="007B553D"/>
    <w:rsid w:val="007B6A30"/>
    <w:rsid w:val="007C06C2"/>
    <w:rsid w:val="007C1D5B"/>
    <w:rsid w:val="007C3384"/>
    <w:rsid w:val="007C381D"/>
    <w:rsid w:val="007C3FF0"/>
    <w:rsid w:val="007C46C5"/>
    <w:rsid w:val="007C730F"/>
    <w:rsid w:val="007C7BF6"/>
    <w:rsid w:val="007D1478"/>
    <w:rsid w:val="007D28E3"/>
    <w:rsid w:val="007D3868"/>
    <w:rsid w:val="007D6553"/>
    <w:rsid w:val="007D6BC2"/>
    <w:rsid w:val="007D6F9D"/>
    <w:rsid w:val="007D7134"/>
    <w:rsid w:val="007E20E0"/>
    <w:rsid w:val="007E2A2B"/>
    <w:rsid w:val="007E3146"/>
    <w:rsid w:val="007E3874"/>
    <w:rsid w:val="007E5B3B"/>
    <w:rsid w:val="007E6B7D"/>
    <w:rsid w:val="007E7159"/>
    <w:rsid w:val="007F4CA2"/>
    <w:rsid w:val="007F5459"/>
    <w:rsid w:val="007F60E6"/>
    <w:rsid w:val="008064AC"/>
    <w:rsid w:val="00806967"/>
    <w:rsid w:val="00806988"/>
    <w:rsid w:val="00807FA5"/>
    <w:rsid w:val="00810EF5"/>
    <w:rsid w:val="00812244"/>
    <w:rsid w:val="0081317D"/>
    <w:rsid w:val="00824A44"/>
    <w:rsid w:val="00827ABE"/>
    <w:rsid w:val="00835991"/>
    <w:rsid w:val="00836BF3"/>
    <w:rsid w:val="008375AC"/>
    <w:rsid w:val="00837A8A"/>
    <w:rsid w:val="008419AB"/>
    <w:rsid w:val="00843C2E"/>
    <w:rsid w:val="00844037"/>
    <w:rsid w:val="0084403A"/>
    <w:rsid w:val="008473EB"/>
    <w:rsid w:val="00854DAB"/>
    <w:rsid w:val="0085615E"/>
    <w:rsid w:val="00856445"/>
    <w:rsid w:val="00856719"/>
    <w:rsid w:val="008606DC"/>
    <w:rsid w:val="00861185"/>
    <w:rsid w:val="00865577"/>
    <w:rsid w:val="00877DD6"/>
    <w:rsid w:val="0088023E"/>
    <w:rsid w:val="00883A63"/>
    <w:rsid w:val="00883EF8"/>
    <w:rsid w:val="008851B3"/>
    <w:rsid w:val="00885A8E"/>
    <w:rsid w:val="0088694D"/>
    <w:rsid w:val="00887CFC"/>
    <w:rsid w:val="00890DF9"/>
    <w:rsid w:val="00891491"/>
    <w:rsid w:val="00894E2F"/>
    <w:rsid w:val="00895806"/>
    <w:rsid w:val="008A1973"/>
    <w:rsid w:val="008A1ECD"/>
    <w:rsid w:val="008A51CC"/>
    <w:rsid w:val="008A575B"/>
    <w:rsid w:val="008A66BB"/>
    <w:rsid w:val="008A7DAB"/>
    <w:rsid w:val="008B288E"/>
    <w:rsid w:val="008B3C37"/>
    <w:rsid w:val="008C2724"/>
    <w:rsid w:val="008C3F6B"/>
    <w:rsid w:val="008C6404"/>
    <w:rsid w:val="008D01E2"/>
    <w:rsid w:val="008D1BB9"/>
    <w:rsid w:val="008D311B"/>
    <w:rsid w:val="008D48DE"/>
    <w:rsid w:val="008D644D"/>
    <w:rsid w:val="008D784E"/>
    <w:rsid w:val="008E4900"/>
    <w:rsid w:val="008F62BE"/>
    <w:rsid w:val="0090075C"/>
    <w:rsid w:val="0090178F"/>
    <w:rsid w:val="00903908"/>
    <w:rsid w:val="009100F6"/>
    <w:rsid w:val="00913308"/>
    <w:rsid w:val="00922E70"/>
    <w:rsid w:val="00924F70"/>
    <w:rsid w:val="00924F7A"/>
    <w:rsid w:val="009274C8"/>
    <w:rsid w:val="009323C5"/>
    <w:rsid w:val="009340F0"/>
    <w:rsid w:val="009345AE"/>
    <w:rsid w:val="009349E6"/>
    <w:rsid w:val="00934F49"/>
    <w:rsid w:val="00936D55"/>
    <w:rsid w:val="009408CD"/>
    <w:rsid w:val="00940E60"/>
    <w:rsid w:val="0094278A"/>
    <w:rsid w:val="00942BE6"/>
    <w:rsid w:val="009447F6"/>
    <w:rsid w:val="00947477"/>
    <w:rsid w:val="00950399"/>
    <w:rsid w:val="00950E00"/>
    <w:rsid w:val="00956E78"/>
    <w:rsid w:val="00957AD8"/>
    <w:rsid w:val="0096143A"/>
    <w:rsid w:val="009629D3"/>
    <w:rsid w:val="009637E2"/>
    <w:rsid w:val="009654D8"/>
    <w:rsid w:val="00966210"/>
    <w:rsid w:val="00967A9E"/>
    <w:rsid w:val="009731C8"/>
    <w:rsid w:val="00974A26"/>
    <w:rsid w:val="00974D15"/>
    <w:rsid w:val="0097522E"/>
    <w:rsid w:val="00975B78"/>
    <w:rsid w:val="00975CFF"/>
    <w:rsid w:val="00976620"/>
    <w:rsid w:val="00976C4A"/>
    <w:rsid w:val="009818AE"/>
    <w:rsid w:val="00982565"/>
    <w:rsid w:val="00982EB9"/>
    <w:rsid w:val="00983D35"/>
    <w:rsid w:val="00984445"/>
    <w:rsid w:val="00984AB4"/>
    <w:rsid w:val="00987D7E"/>
    <w:rsid w:val="00990CC3"/>
    <w:rsid w:val="00990E9E"/>
    <w:rsid w:val="0099233E"/>
    <w:rsid w:val="00993C00"/>
    <w:rsid w:val="009943D0"/>
    <w:rsid w:val="009966E1"/>
    <w:rsid w:val="009A1E38"/>
    <w:rsid w:val="009A23E8"/>
    <w:rsid w:val="009A4C15"/>
    <w:rsid w:val="009A5244"/>
    <w:rsid w:val="009A6D03"/>
    <w:rsid w:val="009A7D8D"/>
    <w:rsid w:val="009B3312"/>
    <w:rsid w:val="009B4611"/>
    <w:rsid w:val="009B4B7D"/>
    <w:rsid w:val="009C0BB2"/>
    <w:rsid w:val="009C340A"/>
    <w:rsid w:val="009C5B08"/>
    <w:rsid w:val="009D020B"/>
    <w:rsid w:val="009D4174"/>
    <w:rsid w:val="009D55FF"/>
    <w:rsid w:val="009D6F6E"/>
    <w:rsid w:val="009D7E55"/>
    <w:rsid w:val="009E17D7"/>
    <w:rsid w:val="009E1CFC"/>
    <w:rsid w:val="009E2B35"/>
    <w:rsid w:val="009E3A45"/>
    <w:rsid w:val="009E3EB1"/>
    <w:rsid w:val="009E4230"/>
    <w:rsid w:val="009E4886"/>
    <w:rsid w:val="009F0CD2"/>
    <w:rsid w:val="009F11B3"/>
    <w:rsid w:val="009F2C4C"/>
    <w:rsid w:val="009F6A31"/>
    <w:rsid w:val="009F736F"/>
    <w:rsid w:val="00A027F4"/>
    <w:rsid w:val="00A030E4"/>
    <w:rsid w:val="00A06F4E"/>
    <w:rsid w:val="00A07D17"/>
    <w:rsid w:val="00A10089"/>
    <w:rsid w:val="00A1230A"/>
    <w:rsid w:val="00A154CA"/>
    <w:rsid w:val="00A20495"/>
    <w:rsid w:val="00A26C63"/>
    <w:rsid w:val="00A26EDE"/>
    <w:rsid w:val="00A314FE"/>
    <w:rsid w:val="00A3283A"/>
    <w:rsid w:val="00A33B4C"/>
    <w:rsid w:val="00A3417F"/>
    <w:rsid w:val="00A36842"/>
    <w:rsid w:val="00A416F8"/>
    <w:rsid w:val="00A42F12"/>
    <w:rsid w:val="00A4302E"/>
    <w:rsid w:val="00A45868"/>
    <w:rsid w:val="00A4770D"/>
    <w:rsid w:val="00A55FAB"/>
    <w:rsid w:val="00A60DF8"/>
    <w:rsid w:val="00A61A32"/>
    <w:rsid w:val="00A63273"/>
    <w:rsid w:val="00A67435"/>
    <w:rsid w:val="00A67626"/>
    <w:rsid w:val="00A70133"/>
    <w:rsid w:val="00A75E0E"/>
    <w:rsid w:val="00A8093E"/>
    <w:rsid w:val="00A84EEE"/>
    <w:rsid w:val="00A855C8"/>
    <w:rsid w:val="00A8701C"/>
    <w:rsid w:val="00A936F1"/>
    <w:rsid w:val="00A93ABC"/>
    <w:rsid w:val="00A95917"/>
    <w:rsid w:val="00AA0158"/>
    <w:rsid w:val="00AA5C9B"/>
    <w:rsid w:val="00AA74BD"/>
    <w:rsid w:val="00AB041B"/>
    <w:rsid w:val="00AB4947"/>
    <w:rsid w:val="00AB499B"/>
    <w:rsid w:val="00AB4F58"/>
    <w:rsid w:val="00AB7080"/>
    <w:rsid w:val="00AC0DBD"/>
    <w:rsid w:val="00AC1C96"/>
    <w:rsid w:val="00AC1DD4"/>
    <w:rsid w:val="00AC1E2C"/>
    <w:rsid w:val="00AC5191"/>
    <w:rsid w:val="00AC5A7A"/>
    <w:rsid w:val="00AC5C36"/>
    <w:rsid w:val="00AD4A5A"/>
    <w:rsid w:val="00AD4A87"/>
    <w:rsid w:val="00AD4D25"/>
    <w:rsid w:val="00AD4FD7"/>
    <w:rsid w:val="00AD5A3E"/>
    <w:rsid w:val="00AD6C59"/>
    <w:rsid w:val="00AD742D"/>
    <w:rsid w:val="00AD75DD"/>
    <w:rsid w:val="00AE401C"/>
    <w:rsid w:val="00AE45E3"/>
    <w:rsid w:val="00AE52CC"/>
    <w:rsid w:val="00AF2682"/>
    <w:rsid w:val="00AF39EC"/>
    <w:rsid w:val="00AF58B9"/>
    <w:rsid w:val="00AF6C77"/>
    <w:rsid w:val="00B019B3"/>
    <w:rsid w:val="00B06D9F"/>
    <w:rsid w:val="00B10F4D"/>
    <w:rsid w:val="00B1131D"/>
    <w:rsid w:val="00B131CC"/>
    <w:rsid w:val="00B133D3"/>
    <w:rsid w:val="00B13624"/>
    <w:rsid w:val="00B1400E"/>
    <w:rsid w:val="00B15C53"/>
    <w:rsid w:val="00B162C1"/>
    <w:rsid w:val="00B169E4"/>
    <w:rsid w:val="00B260EB"/>
    <w:rsid w:val="00B32098"/>
    <w:rsid w:val="00B33321"/>
    <w:rsid w:val="00B37B20"/>
    <w:rsid w:val="00B40D10"/>
    <w:rsid w:val="00B41D91"/>
    <w:rsid w:val="00B526E1"/>
    <w:rsid w:val="00B53955"/>
    <w:rsid w:val="00B53B30"/>
    <w:rsid w:val="00B617DE"/>
    <w:rsid w:val="00B632DF"/>
    <w:rsid w:val="00B667C5"/>
    <w:rsid w:val="00B6729A"/>
    <w:rsid w:val="00B67E2F"/>
    <w:rsid w:val="00B7211F"/>
    <w:rsid w:val="00B82003"/>
    <w:rsid w:val="00B82701"/>
    <w:rsid w:val="00B83D43"/>
    <w:rsid w:val="00B87201"/>
    <w:rsid w:val="00B90650"/>
    <w:rsid w:val="00B9146C"/>
    <w:rsid w:val="00B94728"/>
    <w:rsid w:val="00B94D1B"/>
    <w:rsid w:val="00B973EF"/>
    <w:rsid w:val="00BA2F79"/>
    <w:rsid w:val="00BA572A"/>
    <w:rsid w:val="00BB04D1"/>
    <w:rsid w:val="00BB0690"/>
    <w:rsid w:val="00BB0CCE"/>
    <w:rsid w:val="00BB359B"/>
    <w:rsid w:val="00BB3BB2"/>
    <w:rsid w:val="00BB4639"/>
    <w:rsid w:val="00BC39C1"/>
    <w:rsid w:val="00BC6A0A"/>
    <w:rsid w:val="00BD117F"/>
    <w:rsid w:val="00BD2FD2"/>
    <w:rsid w:val="00BD3C2E"/>
    <w:rsid w:val="00BD3EFC"/>
    <w:rsid w:val="00BD4B38"/>
    <w:rsid w:val="00BD5FA6"/>
    <w:rsid w:val="00BE081F"/>
    <w:rsid w:val="00BE2ABB"/>
    <w:rsid w:val="00BE305D"/>
    <w:rsid w:val="00BE4EE5"/>
    <w:rsid w:val="00BF0AF2"/>
    <w:rsid w:val="00BF1922"/>
    <w:rsid w:val="00BF5AEE"/>
    <w:rsid w:val="00BF5AF6"/>
    <w:rsid w:val="00C01806"/>
    <w:rsid w:val="00C04251"/>
    <w:rsid w:val="00C0584C"/>
    <w:rsid w:val="00C05C68"/>
    <w:rsid w:val="00C06609"/>
    <w:rsid w:val="00C14997"/>
    <w:rsid w:val="00C15B21"/>
    <w:rsid w:val="00C175C3"/>
    <w:rsid w:val="00C17D7D"/>
    <w:rsid w:val="00C2090F"/>
    <w:rsid w:val="00C23BB5"/>
    <w:rsid w:val="00C23D2E"/>
    <w:rsid w:val="00C2593D"/>
    <w:rsid w:val="00C26033"/>
    <w:rsid w:val="00C265D8"/>
    <w:rsid w:val="00C27842"/>
    <w:rsid w:val="00C32650"/>
    <w:rsid w:val="00C352DE"/>
    <w:rsid w:val="00C35703"/>
    <w:rsid w:val="00C36DAE"/>
    <w:rsid w:val="00C47DA5"/>
    <w:rsid w:val="00C52CA6"/>
    <w:rsid w:val="00C54519"/>
    <w:rsid w:val="00C5489E"/>
    <w:rsid w:val="00C55CE4"/>
    <w:rsid w:val="00C56CE7"/>
    <w:rsid w:val="00C6169F"/>
    <w:rsid w:val="00C62D20"/>
    <w:rsid w:val="00C634C2"/>
    <w:rsid w:val="00C6356D"/>
    <w:rsid w:val="00C66360"/>
    <w:rsid w:val="00C66F7E"/>
    <w:rsid w:val="00C67D18"/>
    <w:rsid w:val="00C74017"/>
    <w:rsid w:val="00C74327"/>
    <w:rsid w:val="00C76BCF"/>
    <w:rsid w:val="00C801AA"/>
    <w:rsid w:val="00C84A28"/>
    <w:rsid w:val="00C85897"/>
    <w:rsid w:val="00C8627D"/>
    <w:rsid w:val="00C86D7B"/>
    <w:rsid w:val="00C979A9"/>
    <w:rsid w:val="00CA1A14"/>
    <w:rsid w:val="00CA21E6"/>
    <w:rsid w:val="00CA3688"/>
    <w:rsid w:val="00CA5B06"/>
    <w:rsid w:val="00CB5244"/>
    <w:rsid w:val="00CB6416"/>
    <w:rsid w:val="00CB77A4"/>
    <w:rsid w:val="00CC02C3"/>
    <w:rsid w:val="00CC03BF"/>
    <w:rsid w:val="00CC146F"/>
    <w:rsid w:val="00CC38A5"/>
    <w:rsid w:val="00CC5D44"/>
    <w:rsid w:val="00CD01DB"/>
    <w:rsid w:val="00CD0551"/>
    <w:rsid w:val="00CD230F"/>
    <w:rsid w:val="00CD5D4F"/>
    <w:rsid w:val="00CD7389"/>
    <w:rsid w:val="00CD7A15"/>
    <w:rsid w:val="00CE20E3"/>
    <w:rsid w:val="00CE4817"/>
    <w:rsid w:val="00CE5AB5"/>
    <w:rsid w:val="00CE7399"/>
    <w:rsid w:val="00CF0A6D"/>
    <w:rsid w:val="00CF10C3"/>
    <w:rsid w:val="00CF53F0"/>
    <w:rsid w:val="00CF64C2"/>
    <w:rsid w:val="00D0441F"/>
    <w:rsid w:val="00D1079D"/>
    <w:rsid w:val="00D1132C"/>
    <w:rsid w:val="00D11ACF"/>
    <w:rsid w:val="00D15941"/>
    <w:rsid w:val="00D24669"/>
    <w:rsid w:val="00D2491C"/>
    <w:rsid w:val="00D24ECE"/>
    <w:rsid w:val="00D25AB0"/>
    <w:rsid w:val="00D27CC9"/>
    <w:rsid w:val="00D302F3"/>
    <w:rsid w:val="00D30579"/>
    <w:rsid w:val="00D3393E"/>
    <w:rsid w:val="00D37B65"/>
    <w:rsid w:val="00D42100"/>
    <w:rsid w:val="00D42BF6"/>
    <w:rsid w:val="00D4422C"/>
    <w:rsid w:val="00D47281"/>
    <w:rsid w:val="00D47ED6"/>
    <w:rsid w:val="00D5318B"/>
    <w:rsid w:val="00D56F89"/>
    <w:rsid w:val="00D57972"/>
    <w:rsid w:val="00D6443F"/>
    <w:rsid w:val="00D6575F"/>
    <w:rsid w:val="00D66698"/>
    <w:rsid w:val="00D738EF"/>
    <w:rsid w:val="00D762C8"/>
    <w:rsid w:val="00D76B18"/>
    <w:rsid w:val="00D805A4"/>
    <w:rsid w:val="00D819D9"/>
    <w:rsid w:val="00D81C34"/>
    <w:rsid w:val="00D8431B"/>
    <w:rsid w:val="00D928B5"/>
    <w:rsid w:val="00D932D6"/>
    <w:rsid w:val="00D9737D"/>
    <w:rsid w:val="00DA01B1"/>
    <w:rsid w:val="00DA0A4E"/>
    <w:rsid w:val="00DA426A"/>
    <w:rsid w:val="00DA451D"/>
    <w:rsid w:val="00DA4912"/>
    <w:rsid w:val="00DA7CCD"/>
    <w:rsid w:val="00DB1F73"/>
    <w:rsid w:val="00DB65A1"/>
    <w:rsid w:val="00DC38A6"/>
    <w:rsid w:val="00DC4B41"/>
    <w:rsid w:val="00DD18A0"/>
    <w:rsid w:val="00DD2967"/>
    <w:rsid w:val="00DD444A"/>
    <w:rsid w:val="00DD4EAD"/>
    <w:rsid w:val="00DD5AE9"/>
    <w:rsid w:val="00DE22A2"/>
    <w:rsid w:val="00DE7B60"/>
    <w:rsid w:val="00DE7C51"/>
    <w:rsid w:val="00DF6ADA"/>
    <w:rsid w:val="00E00F11"/>
    <w:rsid w:val="00E10A2F"/>
    <w:rsid w:val="00E10C10"/>
    <w:rsid w:val="00E115DD"/>
    <w:rsid w:val="00E11F0D"/>
    <w:rsid w:val="00E13F3B"/>
    <w:rsid w:val="00E15F02"/>
    <w:rsid w:val="00E1702C"/>
    <w:rsid w:val="00E17031"/>
    <w:rsid w:val="00E31167"/>
    <w:rsid w:val="00E312A3"/>
    <w:rsid w:val="00E3271A"/>
    <w:rsid w:val="00E33F4A"/>
    <w:rsid w:val="00E35823"/>
    <w:rsid w:val="00E35929"/>
    <w:rsid w:val="00E45521"/>
    <w:rsid w:val="00E45968"/>
    <w:rsid w:val="00E47283"/>
    <w:rsid w:val="00E51A72"/>
    <w:rsid w:val="00E5233B"/>
    <w:rsid w:val="00E57FE2"/>
    <w:rsid w:val="00E62BE4"/>
    <w:rsid w:val="00E630A7"/>
    <w:rsid w:val="00E63C4C"/>
    <w:rsid w:val="00E63E33"/>
    <w:rsid w:val="00E6487C"/>
    <w:rsid w:val="00E67212"/>
    <w:rsid w:val="00E70F0A"/>
    <w:rsid w:val="00E720C2"/>
    <w:rsid w:val="00E7292C"/>
    <w:rsid w:val="00E74281"/>
    <w:rsid w:val="00E74585"/>
    <w:rsid w:val="00E77818"/>
    <w:rsid w:val="00E819C3"/>
    <w:rsid w:val="00E9156F"/>
    <w:rsid w:val="00E949B8"/>
    <w:rsid w:val="00E95443"/>
    <w:rsid w:val="00E97559"/>
    <w:rsid w:val="00E976A3"/>
    <w:rsid w:val="00EA008F"/>
    <w:rsid w:val="00EA26DD"/>
    <w:rsid w:val="00EA47C9"/>
    <w:rsid w:val="00EA58CF"/>
    <w:rsid w:val="00EA65B1"/>
    <w:rsid w:val="00EB1229"/>
    <w:rsid w:val="00EB55F9"/>
    <w:rsid w:val="00EC02E6"/>
    <w:rsid w:val="00EC303A"/>
    <w:rsid w:val="00EC3C0C"/>
    <w:rsid w:val="00EC436A"/>
    <w:rsid w:val="00EC4B22"/>
    <w:rsid w:val="00EC6E65"/>
    <w:rsid w:val="00EC7D37"/>
    <w:rsid w:val="00ED0350"/>
    <w:rsid w:val="00ED2177"/>
    <w:rsid w:val="00ED67D9"/>
    <w:rsid w:val="00EE082F"/>
    <w:rsid w:val="00EF0749"/>
    <w:rsid w:val="00EF2CA1"/>
    <w:rsid w:val="00EF704A"/>
    <w:rsid w:val="00F11999"/>
    <w:rsid w:val="00F12941"/>
    <w:rsid w:val="00F13BE9"/>
    <w:rsid w:val="00F15190"/>
    <w:rsid w:val="00F22D01"/>
    <w:rsid w:val="00F23CB5"/>
    <w:rsid w:val="00F270E5"/>
    <w:rsid w:val="00F323E8"/>
    <w:rsid w:val="00F36BFF"/>
    <w:rsid w:val="00F36E87"/>
    <w:rsid w:val="00F370CA"/>
    <w:rsid w:val="00F374DA"/>
    <w:rsid w:val="00F37606"/>
    <w:rsid w:val="00F37C41"/>
    <w:rsid w:val="00F40208"/>
    <w:rsid w:val="00F4633F"/>
    <w:rsid w:val="00F47BDD"/>
    <w:rsid w:val="00F50DB0"/>
    <w:rsid w:val="00F52E0E"/>
    <w:rsid w:val="00F66BBF"/>
    <w:rsid w:val="00F672DE"/>
    <w:rsid w:val="00F676F1"/>
    <w:rsid w:val="00F72ABE"/>
    <w:rsid w:val="00F72EE5"/>
    <w:rsid w:val="00F748E4"/>
    <w:rsid w:val="00F8482A"/>
    <w:rsid w:val="00F84CED"/>
    <w:rsid w:val="00F85AA0"/>
    <w:rsid w:val="00F867AD"/>
    <w:rsid w:val="00F93AB0"/>
    <w:rsid w:val="00F93E99"/>
    <w:rsid w:val="00F94819"/>
    <w:rsid w:val="00FB0B4F"/>
    <w:rsid w:val="00FB0D2F"/>
    <w:rsid w:val="00FB5EC2"/>
    <w:rsid w:val="00FC00A4"/>
    <w:rsid w:val="00FC198A"/>
    <w:rsid w:val="00FC37D1"/>
    <w:rsid w:val="00FC5303"/>
    <w:rsid w:val="00FC6C36"/>
    <w:rsid w:val="00FD093F"/>
    <w:rsid w:val="00FD1E59"/>
    <w:rsid w:val="00FD1E62"/>
    <w:rsid w:val="00FD2389"/>
    <w:rsid w:val="00FD49A0"/>
    <w:rsid w:val="00FD61FC"/>
    <w:rsid w:val="00FD7B71"/>
    <w:rsid w:val="00FD7CB0"/>
    <w:rsid w:val="00FD7F79"/>
    <w:rsid w:val="00FE10C4"/>
    <w:rsid w:val="00FE3316"/>
    <w:rsid w:val="00FE33FB"/>
    <w:rsid w:val="00FF2C69"/>
    <w:rsid w:val="00FF6421"/>
    <w:rsid w:val="00FF6EB3"/>
    <w:rsid w:val="00FF6FD8"/>
    <w:rsid w:val="00FF71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C5C867"/>
  <w15:docId w15:val="{7D07E09D-8809-4DFC-A501-B8C4968A9A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0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iPriority="0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iPriority="0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iPriority="0" w:unhideWhenUsed="1"/>
    <w:lsdException w:name="List 3" w:semiHidden="1" w:uiPriority="0" w:unhideWhenUsed="1"/>
    <w:lsdException w:name="List 4" w:semiHidden="1" w:uiPriority="0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iPriority="0" w:unhideWhenUsed="1"/>
    <w:lsdException w:name="List Continue 2" w:semiHidden="1" w:uiPriority="0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iPriority="0" w:unhideWhenUsed="1"/>
    <w:lsdException w:name="Body Text 3" w:semiHidden="1" w:uiPriority="0" w:unhideWhenUsed="1"/>
    <w:lsdException w:name="Body Text Indent 2" w:semiHidden="1" w:uiPriority="0" w:unhideWhenUsed="1"/>
    <w:lsdException w:name="Body Text Indent 3" w:semiHidden="1" w:uiPriority="0" w:unhideWhenUsed="1"/>
    <w:lsdException w:name="Block Text" w:semiHidden="1" w:uiPriority="0" w:unhideWhenUsed="1"/>
    <w:lsdException w:name="Hyperlink" w:semiHidden="1" w:uiPriority="0" w:unhideWhenUsed="1"/>
    <w:lsdException w:name="FollowedHyperlink" w:semiHidden="1" w:unhideWhenUsed="1"/>
    <w:lsdException w:name="Strong" w:uiPriority="0" w:qFormat="1"/>
    <w:lsdException w:name="Emphasis" w:uiPriority="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F2CA1"/>
    <w:pPr>
      <w:overflowPunct w:val="0"/>
      <w:autoSpaceDE w:val="0"/>
      <w:autoSpaceDN w:val="0"/>
      <w:adjustRightInd w:val="0"/>
      <w:textAlignment w:val="baseline"/>
    </w:pPr>
    <w:rPr>
      <w:rFonts w:eastAsia="Times New Roman" w:cs="Times New Roman"/>
      <w:szCs w:val="20"/>
    </w:rPr>
  </w:style>
  <w:style w:type="paragraph" w:styleId="Heading1">
    <w:name w:val="heading 1"/>
    <w:aliases w:val="JAIN HEADING 1"/>
    <w:basedOn w:val="Normal"/>
    <w:next w:val="BodyText"/>
    <w:link w:val="Heading1Char"/>
    <w:qFormat/>
    <w:rsid w:val="00EF2CA1"/>
    <w:pPr>
      <w:keepNext/>
      <w:numPr>
        <w:numId w:val="1"/>
      </w:numPr>
      <w:tabs>
        <w:tab w:val="left" w:pos="900"/>
      </w:tabs>
      <w:spacing w:before="240"/>
      <w:jc w:val="both"/>
      <w:outlineLvl w:val="0"/>
    </w:pPr>
    <w:rPr>
      <w:b/>
      <w:caps/>
      <w:color w:val="000000"/>
      <w:sz w:val="18"/>
    </w:rPr>
  </w:style>
  <w:style w:type="paragraph" w:styleId="Heading2">
    <w:name w:val="heading 2"/>
    <w:aliases w:val="JAIN HEADING 2,2,H2,Heading 2 Char1 Char,Heading 2 Char2,h2"/>
    <w:basedOn w:val="Normal"/>
    <w:next w:val="BodyText"/>
    <w:link w:val="Heading2Char"/>
    <w:qFormat/>
    <w:rsid w:val="00EF2CA1"/>
    <w:pPr>
      <w:numPr>
        <w:ilvl w:val="1"/>
        <w:numId w:val="1"/>
      </w:numPr>
      <w:tabs>
        <w:tab w:val="left" w:pos="792"/>
      </w:tabs>
      <w:spacing w:before="120"/>
      <w:jc w:val="both"/>
      <w:outlineLvl w:val="1"/>
    </w:pPr>
    <w:rPr>
      <w:color w:val="000000"/>
      <w:sz w:val="18"/>
    </w:rPr>
  </w:style>
  <w:style w:type="paragraph" w:styleId="Heading3">
    <w:name w:val="heading 3"/>
    <w:aliases w:val="JAIN HEADING 3"/>
    <w:basedOn w:val="Normal"/>
    <w:next w:val="BodyText"/>
    <w:link w:val="Heading3Char"/>
    <w:qFormat/>
    <w:rsid w:val="00EF2CA1"/>
    <w:pPr>
      <w:numPr>
        <w:ilvl w:val="2"/>
        <w:numId w:val="1"/>
      </w:numPr>
      <w:tabs>
        <w:tab w:val="left" w:pos="2160"/>
      </w:tabs>
      <w:spacing w:after="240"/>
      <w:jc w:val="both"/>
      <w:outlineLvl w:val="2"/>
    </w:pPr>
    <w:rPr>
      <w:noProof/>
      <w:color w:val="000000"/>
      <w:sz w:val="18"/>
    </w:rPr>
  </w:style>
  <w:style w:type="paragraph" w:styleId="Heading4">
    <w:name w:val="heading 4"/>
    <w:basedOn w:val="Normal"/>
    <w:next w:val="BodyText"/>
    <w:link w:val="Heading4Char"/>
    <w:qFormat/>
    <w:rsid w:val="00EF2CA1"/>
    <w:pPr>
      <w:numPr>
        <w:ilvl w:val="3"/>
        <w:numId w:val="1"/>
      </w:numPr>
      <w:tabs>
        <w:tab w:val="left" w:pos="2880"/>
      </w:tabs>
      <w:spacing w:after="240"/>
      <w:jc w:val="both"/>
      <w:outlineLvl w:val="3"/>
    </w:pPr>
    <w:rPr>
      <w:noProof/>
      <w:color w:val="000000"/>
      <w:sz w:val="18"/>
    </w:rPr>
  </w:style>
  <w:style w:type="paragraph" w:styleId="Heading5">
    <w:name w:val="heading 5"/>
    <w:aliases w:val="5,H5"/>
    <w:basedOn w:val="Normal"/>
    <w:next w:val="BodyText"/>
    <w:link w:val="Heading5Char"/>
    <w:qFormat/>
    <w:rsid w:val="00EF2CA1"/>
    <w:pPr>
      <w:numPr>
        <w:ilvl w:val="4"/>
        <w:numId w:val="1"/>
      </w:numPr>
      <w:tabs>
        <w:tab w:val="left" w:pos="3600"/>
      </w:tabs>
      <w:spacing w:after="240"/>
      <w:jc w:val="both"/>
      <w:outlineLvl w:val="4"/>
    </w:pPr>
    <w:rPr>
      <w:noProof/>
      <w:color w:val="000000"/>
      <w:sz w:val="18"/>
    </w:rPr>
  </w:style>
  <w:style w:type="paragraph" w:styleId="Heading6">
    <w:name w:val="heading 6"/>
    <w:aliases w:val="6,H6,h6"/>
    <w:basedOn w:val="Normal"/>
    <w:next w:val="BodyText"/>
    <w:link w:val="Heading6Char"/>
    <w:uiPriority w:val="9"/>
    <w:qFormat/>
    <w:rsid w:val="00EF2CA1"/>
    <w:pPr>
      <w:numPr>
        <w:ilvl w:val="5"/>
        <w:numId w:val="1"/>
      </w:numPr>
      <w:tabs>
        <w:tab w:val="left" w:pos="4320"/>
      </w:tabs>
      <w:spacing w:after="240"/>
      <w:jc w:val="both"/>
      <w:outlineLvl w:val="5"/>
    </w:pPr>
    <w:rPr>
      <w:noProof/>
      <w:color w:val="000000"/>
      <w:sz w:val="18"/>
    </w:rPr>
  </w:style>
  <w:style w:type="paragraph" w:styleId="Heading7">
    <w:name w:val="heading 7"/>
    <w:aliases w:val="H7"/>
    <w:basedOn w:val="Normal"/>
    <w:next w:val="BodyText"/>
    <w:link w:val="Heading7Char"/>
    <w:uiPriority w:val="9"/>
    <w:qFormat/>
    <w:rsid w:val="00EF2CA1"/>
    <w:pPr>
      <w:numPr>
        <w:ilvl w:val="6"/>
        <w:numId w:val="1"/>
      </w:numPr>
      <w:tabs>
        <w:tab w:val="left" w:pos="4320"/>
      </w:tabs>
      <w:spacing w:after="240"/>
      <w:jc w:val="both"/>
      <w:outlineLvl w:val="6"/>
    </w:pPr>
    <w:rPr>
      <w:noProof/>
      <w:color w:val="000000"/>
      <w:sz w:val="18"/>
    </w:rPr>
  </w:style>
  <w:style w:type="paragraph" w:styleId="Heading8">
    <w:name w:val="heading 8"/>
    <w:aliases w:val="H8"/>
    <w:basedOn w:val="Normal"/>
    <w:next w:val="BodyText"/>
    <w:link w:val="Heading8Char"/>
    <w:uiPriority w:val="9"/>
    <w:qFormat/>
    <w:rsid w:val="00EF2CA1"/>
    <w:pPr>
      <w:numPr>
        <w:ilvl w:val="7"/>
        <w:numId w:val="1"/>
      </w:numPr>
      <w:tabs>
        <w:tab w:val="left" w:pos="5040"/>
      </w:tabs>
      <w:spacing w:after="240"/>
      <w:jc w:val="both"/>
      <w:outlineLvl w:val="7"/>
    </w:pPr>
    <w:rPr>
      <w:noProof/>
      <w:color w:val="000000"/>
      <w:sz w:val="18"/>
    </w:rPr>
  </w:style>
  <w:style w:type="paragraph" w:styleId="Heading9">
    <w:name w:val="heading 9"/>
    <w:aliases w:val="H9"/>
    <w:basedOn w:val="Normal"/>
    <w:next w:val="BodyText"/>
    <w:link w:val="Heading9Char"/>
    <w:uiPriority w:val="9"/>
    <w:qFormat/>
    <w:rsid w:val="00EF2CA1"/>
    <w:pPr>
      <w:numPr>
        <w:ilvl w:val="8"/>
        <w:numId w:val="1"/>
      </w:numPr>
      <w:tabs>
        <w:tab w:val="left" w:pos="5760"/>
      </w:tabs>
      <w:spacing w:after="240"/>
      <w:jc w:val="both"/>
      <w:outlineLvl w:val="8"/>
    </w:pPr>
    <w:rPr>
      <w:noProof/>
      <w:color w:val="000000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aliases w:val="JAIN HEADING 3 Char"/>
    <w:basedOn w:val="DefaultParagraphFont"/>
    <w:link w:val="Heading3"/>
    <w:rsid w:val="00EF2CA1"/>
    <w:rPr>
      <w:rFonts w:eastAsia="Times New Roman" w:cs="Times New Roman"/>
      <w:noProof/>
      <w:color w:val="000000"/>
      <w:sz w:val="18"/>
      <w:szCs w:val="20"/>
    </w:rPr>
  </w:style>
  <w:style w:type="paragraph" w:customStyle="1" w:styleId="BodyText1">
    <w:name w:val="BodyText_1"/>
    <w:pPr>
      <w:overflowPunct w:val="0"/>
      <w:autoSpaceDE w:val="0"/>
      <w:autoSpaceDN w:val="0"/>
      <w:adjustRightInd w:val="0"/>
      <w:spacing w:before="120"/>
      <w:ind w:firstLine="432"/>
      <w:jc w:val="both"/>
      <w:textAlignment w:val="baseline"/>
    </w:pPr>
    <w:rPr>
      <w:rFonts w:eastAsia="Times New Roman" w:cs="Times New Roman"/>
      <w:noProof/>
      <w:sz w:val="18"/>
      <w:szCs w:val="20"/>
    </w:rPr>
  </w:style>
  <w:style w:type="paragraph" w:customStyle="1" w:styleId="xl34">
    <w:name w:val="xl34"/>
    <w:basedOn w:val="Normal"/>
    <w:rsid w:val="00EF2CA1"/>
    <w:pPr>
      <w:pBdr>
        <w:bottom w:val="single" w:sz="6" w:space="0" w:color="auto"/>
        <w:right w:val="single" w:sz="6" w:space="0" w:color="auto"/>
      </w:pBdr>
      <w:spacing w:before="100" w:after="100"/>
    </w:pPr>
  </w:style>
  <w:style w:type="character" w:customStyle="1" w:styleId="title3">
    <w:name w:val="title3"/>
    <w:rsid w:val="00EF2CA1"/>
    <w:rPr>
      <w:b/>
      <w:bCs/>
      <w:sz w:val="26"/>
      <w:szCs w:val="26"/>
    </w:rPr>
  </w:style>
  <w:style w:type="character" w:customStyle="1" w:styleId="Heading9Char">
    <w:name w:val="Heading 9 Char"/>
    <w:aliases w:val="H9 Char"/>
    <w:basedOn w:val="DefaultParagraphFont"/>
    <w:link w:val="Heading9"/>
    <w:rsid w:val="00EF2CA1"/>
    <w:rPr>
      <w:rFonts w:eastAsia="Times New Roman" w:cs="Times New Roman"/>
      <w:noProof/>
      <w:color w:val="000000"/>
      <w:sz w:val="18"/>
      <w:szCs w:val="20"/>
    </w:rPr>
  </w:style>
  <w:style w:type="paragraph" w:customStyle="1" w:styleId="Basic">
    <w:name w:val="Basic"/>
    <w:basedOn w:val="BGrnd"/>
    <w:rsid w:val="00EF2CA1"/>
    <w:pPr>
      <w:spacing w:after="0"/>
      <w:jc w:val="left"/>
    </w:pPr>
    <w:rPr>
      <w:rFonts w:ascii="Helvetica" w:hAnsi="Helvetica"/>
    </w:rPr>
  </w:style>
  <w:style w:type="paragraph" w:customStyle="1" w:styleId="WPNormal">
    <w:name w:val="WP_Normal"/>
    <w:basedOn w:val="Normal"/>
    <w:rsid w:val="00EF2CA1"/>
    <w:pPr>
      <w:jc w:val="both"/>
    </w:pPr>
    <w:rPr>
      <w:sz w:val="18"/>
    </w:rPr>
  </w:style>
  <w:style w:type="paragraph" w:customStyle="1" w:styleId="FLegal">
    <w:name w:val="FLegal"/>
    <w:basedOn w:val="FinalLegal"/>
    <w:rsid w:val="00EF2CA1"/>
    <w:pPr>
      <w:tabs>
        <w:tab w:val="left" w:pos="360"/>
      </w:tabs>
    </w:pPr>
  </w:style>
  <w:style w:type="character" w:customStyle="1" w:styleId="BodyTextChar">
    <w:name w:val="Body Text Char"/>
    <w:basedOn w:val="DefaultParagraphFont"/>
    <w:link w:val="BodyText"/>
    <w:rsid w:val="00EF2CA1"/>
    <w:rPr>
      <w:rFonts w:eastAsia="Times New Roman" w:cs="Times New Roman"/>
      <w:noProof/>
      <w:sz w:val="18"/>
      <w:szCs w:val="20"/>
    </w:rPr>
  </w:style>
  <w:style w:type="paragraph" w:customStyle="1" w:styleId="xl38">
    <w:name w:val="xl38"/>
    <w:basedOn w:val="Normal"/>
    <w:rsid w:val="00EF2CA1"/>
    <w:pPr>
      <w:pBdr>
        <w:top w:val="single" w:sz="6" w:space="0" w:color="auto"/>
        <w:left w:val="single" w:sz="6" w:space="0" w:color="auto"/>
      </w:pBdr>
      <w:spacing w:before="100" w:after="100"/>
    </w:pPr>
    <w:rPr>
      <w:rFonts w:ascii="Arial" w:hAnsi="Arial"/>
      <w:b/>
    </w:rPr>
  </w:style>
  <w:style w:type="paragraph" w:styleId="FootnoteText">
    <w:name w:val="footnote text"/>
    <w:basedOn w:val="Normal"/>
    <w:link w:val="FootnoteTextChar"/>
    <w:semiHidden/>
    <w:rsid w:val="00EF2CA1"/>
    <w:pPr>
      <w:jc w:val="both"/>
    </w:pPr>
    <w:rPr>
      <w:rFonts w:ascii="Times" w:hAnsi="Times"/>
      <w:noProof/>
      <w:sz w:val="20"/>
    </w:rPr>
  </w:style>
  <w:style w:type="character" w:customStyle="1" w:styleId="Heading6Char">
    <w:name w:val="Heading 6 Char"/>
    <w:aliases w:val="6 Char,H6 Char,h6 Char"/>
    <w:basedOn w:val="DefaultParagraphFont"/>
    <w:link w:val="Heading6"/>
    <w:rsid w:val="00EF2CA1"/>
    <w:rPr>
      <w:rFonts w:eastAsia="Times New Roman" w:cs="Times New Roman"/>
      <w:noProof/>
      <w:color w:val="000000"/>
      <w:sz w:val="18"/>
      <w:szCs w:val="20"/>
    </w:rPr>
  </w:style>
  <w:style w:type="paragraph" w:customStyle="1" w:styleId="BodyTxt1">
    <w:name w:val="Body Txt 1"/>
    <w:basedOn w:val="BodyText"/>
    <w:rsid w:val="00EF2CA1"/>
  </w:style>
  <w:style w:type="character" w:customStyle="1" w:styleId="Heading1Char">
    <w:name w:val="Heading 1 Char"/>
    <w:aliases w:val="JAIN HEADING 1 Char"/>
    <w:basedOn w:val="DefaultParagraphFont"/>
    <w:link w:val="Heading1"/>
    <w:uiPriority w:val="99"/>
    <w:rsid w:val="00EF2CA1"/>
    <w:rPr>
      <w:rFonts w:eastAsia="Times New Roman" w:cs="Times New Roman"/>
      <w:b/>
      <w:caps/>
      <w:color w:val="000000"/>
      <w:sz w:val="18"/>
      <w:szCs w:val="20"/>
    </w:rPr>
  </w:style>
  <w:style w:type="character" w:customStyle="1" w:styleId="Heading2Char">
    <w:name w:val="Heading 2 Char"/>
    <w:aliases w:val="JAIN HEADING 2 Char,2 Char,H2 Char,Heading 2 Char1 Char Char,Heading 2 Char2 Char,h2 Char"/>
    <w:basedOn w:val="DefaultParagraphFont"/>
    <w:link w:val="Heading2"/>
    <w:rsid w:val="00EF2CA1"/>
    <w:rPr>
      <w:rFonts w:eastAsia="Times New Roman" w:cs="Times New Roman"/>
      <w:color w:val="000000"/>
      <w:sz w:val="18"/>
      <w:szCs w:val="20"/>
    </w:rPr>
  </w:style>
  <w:style w:type="paragraph" w:customStyle="1" w:styleId="BodyTxt4">
    <w:name w:val="Body Txt 4"/>
    <w:basedOn w:val="BodyText"/>
    <w:rsid w:val="00EF2CA1"/>
    <w:pPr>
      <w:ind w:left="1296"/>
    </w:pPr>
  </w:style>
  <w:style w:type="paragraph" w:customStyle="1" w:styleId="big">
    <w:name w:val="big"/>
    <w:basedOn w:val="Normal"/>
    <w:rsid w:val="00EF2CA1"/>
    <w:pPr>
      <w:jc w:val="both"/>
    </w:pPr>
    <w:rPr>
      <w:noProof/>
      <w:sz w:val="18"/>
    </w:rPr>
  </w:style>
  <w:style w:type="character" w:customStyle="1" w:styleId="Heading4Char">
    <w:name w:val="Heading 4 Char"/>
    <w:basedOn w:val="DefaultParagraphFont"/>
    <w:link w:val="Heading4"/>
    <w:rsid w:val="00EF2CA1"/>
    <w:rPr>
      <w:rFonts w:eastAsia="Times New Roman" w:cs="Times New Roman"/>
      <w:noProof/>
      <w:color w:val="000000"/>
      <w:sz w:val="18"/>
      <w:szCs w:val="20"/>
    </w:rPr>
  </w:style>
  <w:style w:type="character" w:customStyle="1" w:styleId="Heading5Char">
    <w:name w:val="Heading 5 Char"/>
    <w:aliases w:val="5 Char,H5 Char"/>
    <w:basedOn w:val="DefaultParagraphFont"/>
    <w:link w:val="Heading5"/>
    <w:rsid w:val="00EF2CA1"/>
    <w:rPr>
      <w:rFonts w:eastAsia="Times New Roman" w:cs="Times New Roman"/>
      <w:noProof/>
      <w:color w:val="000000"/>
      <w:sz w:val="18"/>
      <w:szCs w:val="20"/>
    </w:rPr>
  </w:style>
  <w:style w:type="paragraph" w:customStyle="1" w:styleId="xl30">
    <w:name w:val="xl30"/>
    <w:basedOn w:val="Normal"/>
    <w:rsid w:val="00EF2CA1"/>
    <w:pPr>
      <w:pBdr>
        <w:bottom w:val="single" w:sz="6" w:space="0" w:color="auto"/>
      </w:pBdr>
      <w:spacing w:before="100" w:after="100"/>
    </w:pPr>
  </w:style>
  <w:style w:type="character" w:customStyle="1" w:styleId="FootnoteTextChar">
    <w:name w:val="Footnote Text Char"/>
    <w:basedOn w:val="DefaultParagraphFont"/>
    <w:link w:val="FootnoteText"/>
    <w:semiHidden/>
    <w:rsid w:val="00EF2CA1"/>
    <w:rPr>
      <w:rFonts w:ascii="Times" w:eastAsia="Times New Roman" w:hAnsi="Times" w:cs="Times New Roman"/>
      <w:noProof/>
      <w:sz w:val="20"/>
      <w:szCs w:val="20"/>
    </w:rPr>
  </w:style>
  <w:style w:type="paragraph" w:styleId="NormalIndent">
    <w:name w:val="Normal Indent"/>
    <w:basedOn w:val="Normal"/>
    <w:rsid w:val="00EF2CA1"/>
    <w:pPr>
      <w:ind w:left="720"/>
      <w:jc w:val="both"/>
    </w:pPr>
    <w:rPr>
      <w:noProof/>
      <w:sz w:val="18"/>
    </w:rPr>
  </w:style>
  <w:style w:type="character" w:customStyle="1" w:styleId="Heading7Char">
    <w:name w:val="Heading 7 Char"/>
    <w:aliases w:val="H7 Char"/>
    <w:basedOn w:val="DefaultParagraphFont"/>
    <w:link w:val="Heading7"/>
    <w:rsid w:val="00EF2CA1"/>
    <w:rPr>
      <w:rFonts w:eastAsia="Times New Roman" w:cs="Times New Roman"/>
      <w:noProof/>
      <w:color w:val="000000"/>
      <w:sz w:val="18"/>
      <w:szCs w:val="20"/>
    </w:rPr>
  </w:style>
  <w:style w:type="character" w:customStyle="1" w:styleId="BalloonTextChar">
    <w:name w:val="Balloon Text Char"/>
    <w:basedOn w:val="DefaultParagraphFont"/>
    <w:link w:val="BalloonText"/>
    <w:semiHidden/>
    <w:rsid w:val="00EF2CA1"/>
    <w:rPr>
      <w:rFonts w:ascii="Tahoma" w:eastAsia="Times New Roman" w:hAnsi="Tahoma" w:cs="Tahoma"/>
      <w:sz w:val="16"/>
      <w:szCs w:val="16"/>
    </w:rPr>
  </w:style>
  <w:style w:type="paragraph" w:styleId="Title">
    <w:name w:val="Title"/>
    <w:basedOn w:val="Normal"/>
    <w:next w:val="Heading1"/>
    <w:link w:val="TitleChar"/>
    <w:qFormat/>
    <w:rsid w:val="00EF2CA1"/>
    <w:pPr>
      <w:keepNext/>
      <w:keepLines/>
      <w:pageBreakBefore/>
      <w:spacing w:before="120" w:after="120"/>
      <w:jc w:val="center"/>
    </w:pPr>
    <w:rPr>
      <w:b/>
      <w:noProof/>
      <w:sz w:val="32"/>
    </w:rPr>
  </w:style>
  <w:style w:type="character" w:customStyle="1" w:styleId="Heading8Char">
    <w:name w:val="Heading 8 Char"/>
    <w:aliases w:val="H8 Char"/>
    <w:basedOn w:val="DefaultParagraphFont"/>
    <w:link w:val="Heading8"/>
    <w:rsid w:val="00EF2CA1"/>
    <w:rPr>
      <w:rFonts w:eastAsia="Times New Roman" w:cs="Times New Roman"/>
      <w:noProof/>
      <w:color w:val="000000"/>
      <w:sz w:val="18"/>
      <w:szCs w:val="20"/>
    </w:rPr>
  </w:style>
  <w:style w:type="paragraph" w:customStyle="1" w:styleId="xl32">
    <w:name w:val="xl32"/>
    <w:basedOn w:val="Normal"/>
    <w:rsid w:val="00EF2CA1"/>
    <w:pPr>
      <w:pBdr>
        <w:bottom w:val="single" w:sz="6" w:space="0" w:color="auto"/>
        <w:right w:val="single" w:sz="6" w:space="0" w:color="auto"/>
      </w:pBdr>
      <w:spacing w:before="100" w:after="100"/>
    </w:pPr>
  </w:style>
  <w:style w:type="paragraph" w:styleId="BodyText">
    <w:name w:val="Body Text"/>
    <w:basedOn w:val="Normal"/>
    <w:link w:val="BodyTextChar"/>
    <w:rsid w:val="00EF2CA1"/>
    <w:pPr>
      <w:spacing w:before="120"/>
      <w:ind w:firstLine="432"/>
      <w:jc w:val="both"/>
    </w:pPr>
    <w:rPr>
      <w:noProof/>
      <w:sz w:val="18"/>
    </w:rPr>
  </w:style>
  <w:style w:type="paragraph" w:customStyle="1" w:styleId="BodyTxt2">
    <w:name w:val="Body Txt 2"/>
    <w:basedOn w:val="BodyText"/>
    <w:rsid w:val="00EF2CA1"/>
    <w:pPr>
      <w:ind w:left="432"/>
    </w:pPr>
  </w:style>
  <w:style w:type="paragraph" w:customStyle="1" w:styleId="BodyTxt3">
    <w:name w:val="Body Txt 3"/>
    <w:basedOn w:val="BodyText"/>
    <w:rsid w:val="00EF2CA1"/>
    <w:pPr>
      <w:ind w:left="1296"/>
    </w:pPr>
  </w:style>
  <w:style w:type="paragraph" w:styleId="List">
    <w:name w:val="List"/>
    <w:basedOn w:val="Normal"/>
    <w:rsid w:val="00EF2CA1"/>
    <w:pPr>
      <w:keepNext/>
      <w:keepLines/>
      <w:ind w:left="1440" w:hanging="720"/>
      <w:jc w:val="both"/>
    </w:pPr>
    <w:rPr>
      <w:noProof/>
      <w:sz w:val="18"/>
    </w:rPr>
  </w:style>
  <w:style w:type="paragraph" w:customStyle="1" w:styleId="BasicHeading">
    <w:name w:val="Basic Heading"/>
    <w:basedOn w:val="Normal"/>
    <w:rsid w:val="00EF2CA1"/>
    <w:pPr>
      <w:spacing w:before="360" w:after="360"/>
      <w:jc w:val="both"/>
    </w:pPr>
    <w:rPr>
      <w:b/>
      <w:noProof/>
      <w:sz w:val="36"/>
    </w:rPr>
  </w:style>
  <w:style w:type="paragraph" w:styleId="EndnoteText">
    <w:name w:val="endnote text"/>
    <w:basedOn w:val="Normal"/>
    <w:link w:val="EndnoteTextChar"/>
    <w:semiHidden/>
    <w:rsid w:val="00EF2CA1"/>
    <w:pPr>
      <w:jc w:val="both"/>
    </w:pPr>
    <w:rPr>
      <w:noProof/>
      <w:sz w:val="20"/>
    </w:rPr>
  </w:style>
  <w:style w:type="paragraph" w:customStyle="1" w:styleId="Centered">
    <w:name w:val="Centered"/>
    <w:basedOn w:val="Normal"/>
    <w:next w:val="BodyText"/>
    <w:rsid w:val="00EF2CA1"/>
    <w:pPr>
      <w:spacing w:after="240"/>
      <w:jc w:val="center"/>
    </w:pPr>
    <w:rPr>
      <w:b/>
      <w:smallCaps/>
    </w:rPr>
  </w:style>
  <w:style w:type="character" w:customStyle="1" w:styleId="EndnoteTextChar">
    <w:name w:val="Endnote Text Char"/>
    <w:basedOn w:val="DefaultParagraphFont"/>
    <w:link w:val="EndnoteText"/>
    <w:semiHidden/>
    <w:rsid w:val="00EF2CA1"/>
    <w:rPr>
      <w:rFonts w:eastAsia="Times New Roman" w:cs="Times New Roman"/>
      <w:noProof/>
      <w:sz w:val="20"/>
      <w:szCs w:val="20"/>
    </w:rPr>
  </w:style>
  <w:style w:type="paragraph" w:styleId="CommentText">
    <w:name w:val="annotation text"/>
    <w:basedOn w:val="Normal"/>
    <w:link w:val="CommentTextChar"/>
    <w:semiHidden/>
    <w:rsid w:val="00EF2CA1"/>
    <w:pPr>
      <w:jc w:val="both"/>
    </w:pPr>
    <w:rPr>
      <w:noProof/>
      <w:sz w:val="20"/>
    </w:rPr>
  </w:style>
  <w:style w:type="paragraph" w:customStyle="1" w:styleId="MLegal">
    <w:name w:val="MLegal"/>
    <w:basedOn w:val="Normal"/>
    <w:rsid w:val="00EF2CA1"/>
    <w:pPr>
      <w:tabs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ind w:left="720" w:hanging="720"/>
      <w:jc w:val="both"/>
    </w:pPr>
    <w:rPr>
      <w:rFonts w:ascii="Courier" w:hAnsi="Courier"/>
      <w:noProof/>
      <w:sz w:val="18"/>
    </w:rPr>
  </w:style>
  <w:style w:type="paragraph" w:customStyle="1" w:styleId="Table">
    <w:name w:val="Table"/>
    <w:basedOn w:val="Normal"/>
    <w:rsid w:val="00EF2CA1"/>
    <w:pPr>
      <w:jc w:val="both"/>
    </w:pPr>
    <w:rPr>
      <w:noProof/>
      <w:sz w:val="18"/>
    </w:rPr>
  </w:style>
  <w:style w:type="character" w:customStyle="1" w:styleId="CommentTextChar">
    <w:name w:val="Comment Text Char"/>
    <w:basedOn w:val="DefaultParagraphFont"/>
    <w:link w:val="CommentText"/>
    <w:semiHidden/>
    <w:rsid w:val="00EF2CA1"/>
    <w:rPr>
      <w:rFonts w:eastAsia="Times New Roman" w:cs="Times New Roman"/>
      <w:noProof/>
      <w:sz w:val="20"/>
      <w:szCs w:val="20"/>
    </w:rPr>
  </w:style>
  <w:style w:type="paragraph" w:styleId="Footer">
    <w:name w:val="footer"/>
    <w:basedOn w:val="Normal"/>
    <w:link w:val="FooterChar"/>
    <w:rsid w:val="00EF2CA1"/>
    <w:pPr>
      <w:tabs>
        <w:tab w:val="center" w:pos="4320"/>
        <w:tab w:val="right" w:pos="8640"/>
      </w:tabs>
      <w:jc w:val="both"/>
    </w:pPr>
    <w:rPr>
      <w:noProof/>
      <w:sz w:val="18"/>
    </w:rPr>
  </w:style>
  <w:style w:type="paragraph" w:customStyle="1" w:styleId="BGrnd">
    <w:name w:val="BGrnd"/>
    <w:basedOn w:val="Normal"/>
    <w:rsid w:val="00EF2CA1"/>
    <w:pPr>
      <w:tabs>
        <w:tab w:val="left" w:pos="-1440"/>
        <w:tab w:val="left" w:pos="-720"/>
        <w:tab w:val="left" w:pos="720"/>
        <w:tab w:val="left" w:pos="1440"/>
        <w:tab w:val="left" w:leader="dot" w:pos="7940"/>
        <w:tab w:val="right" w:pos="8640"/>
        <w:tab w:val="left" w:pos="10080"/>
        <w:tab w:val="left" w:pos="10800"/>
        <w:tab w:val="left" w:pos="11520"/>
        <w:tab w:val="left" w:pos="12240"/>
        <w:tab w:val="left" w:pos="12960"/>
        <w:tab w:val="left" w:pos="13680"/>
        <w:tab w:val="left" w:pos="14400"/>
        <w:tab w:val="left" w:pos="15120"/>
        <w:tab w:val="left" w:pos="15840"/>
        <w:tab w:val="left" w:pos="16560"/>
        <w:tab w:val="left" w:pos="17280"/>
      </w:tabs>
      <w:spacing w:after="240" w:line="420" w:lineRule="atLeast"/>
      <w:jc w:val="both"/>
    </w:pPr>
    <w:rPr>
      <w:rFonts w:ascii="Palatino" w:hAnsi="Palatino"/>
      <w:noProof/>
      <w:sz w:val="18"/>
    </w:rPr>
  </w:style>
  <w:style w:type="character" w:customStyle="1" w:styleId="FooterChar">
    <w:name w:val="Footer Char"/>
    <w:basedOn w:val="DefaultParagraphFont"/>
    <w:link w:val="Footer"/>
    <w:rsid w:val="00EF2CA1"/>
    <w:rPr>
      <w:rFonts w:eastAsia="Times New Roman" w:cs="Times New Roman"/>
      <w:noProof/>
      <w:sz w:val="18"/>
      <w:szCs w:val="20"/>
    </w:rPr>
  </w:style>
  <w:style w:type="paragraph" w:styleId="BodyText2">
    <w:name w:val="Body Text 2"/>
    <w:basedOn w:val="Normal"/>
    <w:link w:val="BodyText2Char"/>
    <w:rsid w:val="00EF2CA1"/>
    <w:pPr>
      <w:ind w:firstLine="1440"/>
    </w:pPr>
    <w:rPr>
      <w:rFonts w:ascii="Times" w:hAnsi="Times"/>
    </w:rPr>
  </w:style>
  <w:style w:type="paragraph" w:customStyle="1" w:styleId="FinalLegal">
    <w:name w:val="Final Legal"/>
    <w:basedOn w:val="Normal"/>
    <w:rsid w:val="00EF2CA1"/>
    <w:pPr>
      <w:jc w:val="both"/>
    </w:pPr>
    <w:rPr>
      <w:noProof/>
      <w:sz w:val="18"/>
    </w:rPr>
  </w:style>
  <w:style w:type="paragraph" w:styleId="Header">
    <w:name w:val="header"/>
    <w:basedOn w:val="Normal"/>
    <w:link w:val="HeaderChar"/>
    <w:rsid w:val="00EF2CA1"/>
    <w:pPr>
      <w:tabs>
        <w:tab w:val="center" w:pos="4320"/>
        <w:tab w:val="right" w:pos="8640"/>
      </w:tabs>
      <w:jc w:val="both"/>
    </w:pPr>
    <w:rPr>
      <w:rFonts w:ascii="Times" w:hAnsi="Times"/>
      <w:noProof/>
      <w:sz w:val="20"/>
    </w:rPr>
  </w:style>
  <w:style w:type="character" w:customStyle="1" w:styleId="BodyText2Char">
    <w:name w:val="Body Text 2 Char"/>
    <w:basedOn w:val="DefaultParagraphFont"/>
    <w:link w:val="BodyText2"/>
    <w:rsid w:val="00EF2CA1"/>
    <w:rPr>
      <w:rFonts w:ascii="Times" w:eastAsia="Times New Roman" w:hAnsi="Times" w:cs="Times New Roman"/>
      <w:szCs w:val="20"/>
    </w:rPr>
  </w:style>
  <w:style w:type="paragraph" w:customStyle="1" w:styleId="Leg1">
    <w:name w:val="Leg1"/>
    <w:basedOn w:val="Normal"/>
    <w:rsid w:val="00EF2CA1"/>
    <w:pPr>
      <w:tabs>
        <w:tab w:val="left" w:pos="360"/>
      </w:tabs>
      <w:spacing w:line="160" w:lineRule="exact"/>
      <w:jc w:val="both"/>
    </w:pPr>
    <w:rPr>
      <w:noProof/>
      <w:sz w:val="16"/>
    </w:rPr>
  </w:style>
  <w:style w:type="character" w:customStyle="1" w:styleId="HeaderChar">
    <w:name w:val="Header Char"/>
    <w:basedOn w:val="DefaultParagraphFont"/>
    <w:link w:val="Header"/>
    <w:rsid w:val="00EF2CA1"/>
    <w:rPr>
      <w:rFonts w:ascii="Times" w:eastAsia="Times New Roman" w:hAnsi="Times" w:cs="Times New Roman"/>
      <w:noProof/>
      <w:sz w:val="20"/>
      <w:szCs w:val="20"/>
    </w:rPr>
  </w:style>
  <w:style w:type="character" w:styleId="PageNumber">
    <w:name w:val="page number"/>
    <w:basedOn w:val="DefaultParagraphFont"/>
    <w:rsid w:val="00EF2CA1"/>
  </w:style>
  <w:style w:type="character" w:customStyle="1" w:styleId="TitleChar">
    <w:name w:val="Title Char"/>
    <w:basedOn w:val="DefaultParagraphFont"/>
    <w:link w:val="Title"/>
    <w:rsid w:val="00EF2CA1"/>
    <w:rPr>
      <w:rFonts w:eastAsia="Times New Roman" w:cs="Times New Roman"/>
      <w:b/>
      <w:noProof/>
      <w:sz w:val="32"/>
      <w:szCs w:val="20"/>
    </w:rPr>
  </w:style>
  <w:style w:type="paragraph" w:customStyle="1" w:styleId="Legal">
    <w:name w:val="Legal"/>
    <w:basedOn w:val="Normal"/>
    <w:rsid w:val="00EF2CA1"/>
    <w:pPr>
      <w:tabs>
        <w:tab w:val="left" w:pos="440"/>
      </w:tabs>
      <w:spacing w:line="168" w:lineRule="exact"/>
      <w:jc w:val="both"/>
    </w:pPr>
    <w:rPr>
      <w:noProof/>
      <w:sz w:val="18"/>
    </w:rPr>
  </w:style>
  <w:style w:type="paragraph" w:customStyle="1" w:styleId="MAIN">
    <w:name w:val="MAIN"/>
    <w:rsid w:val="00EF2CA1"/>
    <w:pPr>
      <w:overflowPunct w:val="0"/>
      <w:autoSpaceDE w:val="0"/>
      <w:autoSpaceDN w:val="0"/>
      <w:adjustRightInd w:val="0"/>
      <w:textAlignment w:val="baseline"/>
    </w:pPr>
    <w:rPr>
      <w:rFonts w:ascii="Times" w:eastAsia="Times New Roman" w:hAnsi="Times" w:cs="Times New Roman"/>
      <w:noProof/>
      <w:sz w:val="20"/>
      <w:szCs w:val="20"/>
    </w:rPr>
  </w:style>
  <w:style w:type="paragraph" w:customStyle="1" w:styleId="Sublegal">
    <w:name w:val="Sublegal"/>
    <w:basedOn w:val="MLegal"/>
    <w:rsid w:val="00EF2CA1"/>
    <w:pPr>
      <w:tabs>
        <w:tab w:val="clear" w:pos="1440"/>
      </w:tabs>
      <w:ind w:left="1520" w:hanging="800"/>
    </w:pPr>
  </w:style>
  <w:style w:type="paragraph" w:styleId="ListParagraph">
    <w:name w:val="List Paragraph"/>
    <w:basedOn w:val="Normal"/>
    <w:link w:val="ListParagraphChar"/>
    <w:uiPriority w:val="34"/>
    <w:qFormat/>
    <w:rsid w:val="00EF2CA1"/>
    <w:pPr>
      <w:ind w:left="720"/>
      <w:contextualSpacing/>
    </w:pPr>
  </w:style>
  <w:style w:type="paragraph" w:customStyle="1" w:styleId="bodytext10">
    <w:name w:val="body text 1"/>
    <w:basedOn w:val="BodyText"/>
    <w:rsid w:val="00EF2CA1"/>
    <w:pPr>
      <w:tabs>
        <w:tab w:val="left" w:pos="540"/>
      </w:tabs>
      <w:spacing w:before="240"/>
      <w:ind w:firstLine="0"/>
    </w:pPr>
    <w:rPr>
      <w:b/>
      <w:noProof w:val="0"/>
      <w:sz w:val="20"/>
    </w:rPr>
  </w:style>
  <w:style w:type="character" w:styleId="FootnoteReference">
    <w:name w:val="footnote reference"/>
    <w:semiHidden/>
    <w:rsid w:val="00EF2CA1"/>
    <w:rPr>
      <w:vertAlign w:val="superscript"/>
    </w:rPr>
  </w:style>
  <w:style w:type="paragraph" w:customStyle="1" w:styleId="Legal2L5">
    <w:name w:val="Legal2_L5"/>
    <w:basedOn w:val="Legal2L4"/>
    <w:next w:val="Normal"/>
    <w:rsid w:val="00EF2CA1"/>
    <w:pPr>
      <w:tabs>
        <w:tab w:val="clear" w:pos="3600"/>
        <w:tab w:val="left" w:pos="6840"/>
      </w:tabs>
      <w:ind w:left="6840" w:hanging="1080"/>
    </w:pPr>
  </w:style>
  <w:style w:type="paragraph" w:customStyle="1" w:styleId="Heading2Para">
    <w:name w:val="Heading2Para"/>
    <w:basedOn w:val="Normal"/>
    <w:next w:val="BodyText"/>
    <w:rsid w:val="00EF2CA1"/>
    <w:pPr>
      <w:spacing w:after="240"/>
      <w:ind w:firstLine="720"/>
    </w:pPr>
  </w:style>
  <w:style w:type="paragraph" w:customStyle="1" w:styleId="Legal2L4">
    <w:name w:val="Legal2_L4"/>
    <w:basedOn w:val="Legal2L3"/>
    <w:next w:val="Normal"/>
    <w:rsid w:val="00EF2CA1"/>
    <w:pPr>
      <w:tabs>
        <w:tab w:val="clear" w:pos="1800"/>
        <w:tab w:val="left" w:pos="5040"/>
      </w:tabs>
      <w:ind w:left="5040"/>
    </w:pPr>
  </w:style>
  <w:style w:type="paragraph" w:customStyle="1" w:styleId="HTMLHeading4">
    <w:name w:val="HTML Heading 4"/>
    <w:rsid w:val="00EF2CA1"/>
    <w:pPr>
      <w:overflowPunct w:val="0"/>
      <w:autoSpaceDE w:val="0"/>
      <w:autoSpaceDN w:val="0"/>
      <w:adjustRightInd w:val="0"/>
      <w:textAlignment w:val="baseline"/>
    </w:pPr>
    <w:rPr>
      <w:rFonts w:ascii="Arial" w:eastAsia="Times New Roman" w:hAnsi="Arial" w:cs="Times New Roman"/>
      <w:b/>
      <w:szCs w:val="20"/>
    </w:rPr>
  </w:style>
  <w:style w:type="character" w:styleId="CommentReference">
    <w:name w:val="annotation reference"/>
    <w:semiHidden/>
    <w:rsid w:val="00EF2CA1"/>
    <w:rPr>
      <w:sz w:val="16"/>
    </w:rPr>
  </w:style>
  <w:style w:type="paragraph" w:customStyle="1" w:styleId="xl24">
    <w:name w:val="xl24"/>
    <w:basedOn w:val="Normal"/>
    <w:rsid w:val="00EF2CA1"/>
    <w:pPr>
      <w:pBdr>
        <w:left w:val="single" w:sz="6" w:space="0" w:color="auto"/>
      </w:pBdr>
      <w:spacing w:before="100" w:after="100"/>
    </w:pPr>
  </w:style>
  <w:style w:type="paragraph" w:customStyle="1" w:styleId="xl26">
    <w:name w:val="xl26"/>
    <w:basedOn w:val="Normal"/>
    <w:rsid w:val="00EF2CA1"/>
    <w:pPr>
      <w:pBdr>
        <w:right w:val="single" w:sz="6" w:space="0" w:color="auto"/>
      </w:pBdr>
      <w:spacing w:before="100" w:after="100"/>
    </w:pPr>
  </w:style>
  <w:style w:type="paragraph" w:customStyle="1" w:styleId="xl28">
    <w:name w:val="xl28"/>
    <w:basedOn w:val="Normal"/>
    <w:rsid w:val="00EF2CA1"/>
    <w:pPr>
      <w:pBdr>
        <w:right w:val="single" w:sz="6" w:space="0" w:color="auto"/>
      </w:pBdr>
      <w:spacing w:before="100" w:after="100"/>
    </w:pPr>
  </w:style>
  <w:style w:type="character" w:customStyle="1" w:styleId="CommentSubjectChar">
    <w:name w:val="Comment Subject Char"/>
    <w:basedOn w:val="CommentTextChar"/>
    <w:link w:val="CommentSubject"/>
    <w:semiHidden/>
    <w:rsid w:val="00EF2CA1"/>
    <w:rPr>
      <w:rFonts w:eastAsia="Times New Roman" w:cs="Times New Roman"/>
      <w:b/>
      <w:bCs/>
      <w:noProof/>
      <w:sz w:val="20"/>
      <w:szCs w:val="20"/>
    </w:rPr>
  </w:style>
  <w:style w:type="paragraph" w:customStyle="1" w:styleId="xl29">
    <w:name w:val="xl29"/>
    <w:basedOn w:val="Normal"/>
    <w:rsid w:val="00EF2CA1"/>
    <w:pPr>
      <w:pBdr>
        <w:left w:val="single" w:sz="6" w:space="0" w:color="auto"/>
        <w:bottom w:val="single" w:sz="6" w:space="0" w:color="auto"/>
      </w:pBdr>
      <w:spacing w:before="100" w:after="100"/>
    </w:pPr>
  </w:style>
  <w:style w:type="paragraph" w:customStyle="1" w:styleId="xl31">
    <w:name w:val="xl31"/>
    <w:basedOn w:val="Normal"/>
    <w:rsid w:val="00EF2CA1"/>
    <w:pPr>
      <w:pBdr>
        <w:bottom w:val="single" w:sz="6" w:space="0" w:color="auto"/>
      </w:pBdr>
      <w:spacing w:before="100" w:after="100"/>
    </w:pPr>
  </w:style>
  <w:style w:type="paragraph" w:customStyle="1" w:styleId="xl33">
    <w:name w:val="xl33"/>
    <w:basedOn w:val="Normal"/>
    <w:rsid w:val="00EF2CA1"/>
    <w:pPr>
      <w:pBdr>
        <w:top w:val="single" w:sz="6" w:space="0" w:color="auto"/>
      </w:pBdr>
      <w:spacing w:before="100" w:after="100"/>
    </w:pPr>
  </w:style>
  <w:style w:type="paragraph" w:customStyle="1" w:styleId="xl35">
    <w:name w:val="xl35"/>
    <w:basedOn w:val="Normal"/>
    <w:rsid w:val="00EF2CA1"/>
    <w:pPr>
      <w:pBdr>
        <w:top w:val="single" w:sz="6" w:space="0" w:color="auto"/>
        <w:left w:val="single" w:sz="6" w:space="0" w:color="auto"/>
        <w:bottom w:val="single" w:sz="6" w:space="0" w:color="auto"/>
      </w:pBdr>
      <w:spacing w:before="100" w:after="100"/>
    </w:pPr>
  </w:style>
  <w:style w:type="paragraph" w:customStyle="1" w:styleId="xl36">
    <w:name w:val="xl36"/>
    <w:basedOn w:val="Normal"/>
    <w:rsid w:val="00EF2CA1"/>
    <w:pPr>
      <w:pBdr>
        <w:top w:val="single" w:sz="6" w:space="0" w:color="auto"/>
        <w:bottom w:val="single" w:sz="6" w:space="0" w:color="auto"/>
        <w:right w:val="single" w:sz="6" w:space="0" w:color="auto"/>
      </w:pBdr>
      <w:spacing w:before="100" w:after="100"/>
    </w:pPr>
    <w:rPr>
      <w:rFonts w:ascii="Arial" w:hAnsi="Arial"/>
      <w:b/>
    </w:rPr>
  </w:style>
  <w:style w:type="paragraph" w:customStyle="1" w:styleId="xl37">
    <w:name w:val="xl37"/>
    <w:basedOn w:val="Normal"/>
    <w:rsid w:val="00EF2CA1"/>
    <w:pPr>
      <w:pBdr>
        <w:bottom w:val="single" w:sz="6" w:space="0" w:color="auto"/>
      </w:pBdr>
      <w:spacing w:before="100" w:after="100"/>
    </w:pPr>
    <w:rPr>
      <w:rFonts w:ascii="Arial" w:hAnsi="Arial"/>
      <w:b/>
    </w:rPr>
  </w:style>
  <w:style w:type="paragraph" w:customStyle="1" w:styleId="xl39">
    <w:name w:val="xl39"/>
    <w:basedOn w:val="Normal"/>
    <w:rsid w:val="00EF2CA1"/>
    <w:pPr>
      <w:pBdr>
        <w:left w:val="single" w:sz="6" w:space="0" w:color="auto"/>
      </w:pBdr>
      <w:spacing w:before="100" w:after="100"/>
      <w:jc w:val="right"/>
    </w:pPr>
    <w:rPr>
      <w:rFonts w:ascii="Arial" w:hAnsi="Arial"/>
      <w:sz w:val="16"/>
    </w:rPr>
  </w:style>
  <w:style w:type="paragraph" w:customStyle="1" w:styleId="xl40">
    <w:name w:val="xl40"/>
    <w:basedOn w:val="Normal"/>
    <w:rsid w:val="00EF2CA1"/>
    <w:pPr>
      <w:spacing w:before="100" w:after="100"/>
      <w:jc w:val="center"/>
    </w:pPr>
  </w:style>
  <w:style w:type="paragraph" w:customStyle="1" w:styleId="xl41">
    <w:name w:val="xl41"/>
    <w:basedOn w:val="Normal"/>
    <w:rsid w:val="00EF2CA1"/>
    <w:pPr>
      <w:pBdr>
        <w:right w:val="single" w:sz="6" w:space="0" w:color="auto"/>
      </w:pBdr>
      <w:spacing w:before="100" w:after="100"/>
      <w:jc w:val="center"/>
    </w:pPr>
  </w:style>
  <w:style w:type="paragraph" w:customStyle="1" w:styleId="xl25">
    <w:name w:val="xl25"/>
    <w:basedOn w:val="Normal"/>
    <w:rsid w:val="00EF2CA1"/>
    <w:pPr>
      <w:pBdr>
        <w:top w:val="single" w:sz="6" w:space="0" w:color="auto"/>
        <w:right w:val="single" w:sz="6" w:space="0" w:color="auto"/>
      </w:pBdr>
      <w:spacing w:before="100" w:after="100"/>
    </w:pPr>
  </w:style>
  <w:style w:type="paragraph" w:styleId="BodyText3">
    <w:name w:val="Body Text 3"/>
    <w:basedOn w:val="Normal"/>
    <w:link w:val="BodyText3Char"/>
    <w:rsid w:val="00EF2CA1"/>
    <w:pPr>
      <w:widowControl w:val="0"/>
      <w:jc w:val="both"/>
    </w:pPr>
    <w:rPr>
      <w:b/>
      <w:noProof/>
      <w:sz w:val="18"/>
    </w:rPr>
  </w:style>
  <w:style w:type="character" w:customStyle="1" w:styleId="BodyText3Char">
    <w:name w:val="Body Text 3 Char"/>
    <w:basedOn w:val="DefaultParagraphFont"/>
    <w:link w:val="BodyText3"/>
    <w:rsid w:val="00EF2CA1"/>
    <w:rPr>
      <w:rFonts w:eastAsia="Times New Roman" w:cs="Times New Roman"/>
      <w:b/>
      <w:noProof/>
      <w:sz w:val="18"/>
      <w:szCs w:val="20"/>
    </w:rPr>
  </w:style>
  <w:style w:type="paragraph" w:styleId="BlockText">
    <w:name w:val="Block Text"/>
    <w:basedOn w:val="Normal"/>
    <w:rsid w:val="00EF2CA1"/>
    <w:pPr>
      <w:tabs>
        <w:tab w:val="left" w:pos="720"/>
        <w:tab w:val="left" w:pos="2340"/>
        <w:tab w:val="left" w:pos="3060"/>
        <w:tab w:val="left" w:pos="3780"/>
        <w:tab w:val="left" w:pos="4500"/>
        <w:tab w:val="left" w:pos="5220"/>
        <w:tab w:val="left" w:pos="5940"/>
        <w:tab w:val="left" w:pos="6660"/>
        <w:tab w:val="left" w:pos="7340"/>
      </w:tabs>
      <w:ind w:left="720" w:right="440"/>
      <w:jc w:val="both"/>
    </w:pPr>
    <w:rPr>
      <w:noProof/>
      <w:sz w:val="18"/>
    </w:rPr>
  </w:style>
  <w:style w:type="paragraph" w:customStyle="1" w:styleId="Legal2L1">
    <w:name w:val="Legal2_L1"/>
    <w:basedOn w:val="Normal"/>
    <w:next w:val="Normal"/>
    <w:rsid w:val="00EF2CA1"/>
    <w:pPr>
      <w:tabs>
        <w:tab w:val="left" w:pos="720"/>
      </w:tabs>
      <w:spacing w:after="240"/>
      <w:ind w:left="720" w:hanging="720"/>
      <w:jc w:val="both"/>
    </w:pPr>
  </w:style>
  <w:style w:type="paragraph" w:customStyle="1" w:styleId="Legal2L2">
    <w:name w:val="Legal2_L2"/>
    <w:basedOn w:val="Legal2L1"/>
    <w:next w:val="Normal"/>
    <w:rsid w:val="00EF2CA1"/>
    <w:pPr>
      <w:tabs>
        <w:tab w:val="clear" w:pos="720"/>
        <w:tab w:val="left" w:pos="360"/>
        <w:tab w:val="left" w:pos="792"/>
        <w:tab w:val="left" w:pos="1800"/>
      </w:tabs>
      <w:ind w:left="1800" w:hanging="360"/>
    </w:pPr>
  </w:style>
  <w:style w:type="paragraph" w:customStyle="1" w:styleId="Legal2L3">
    <w:name w:val="Legal2_L3"/>
    <w:basedOn w:val="Legal2L2"/>
    <w:next w:val="Normal"/>
    <w:rsid w:val="00EF2CA1"/>
    <w:pPr>
      <w:tabs>
        <w:tab w:val="clear" w:pos="792"/>
        <w:tab w:val="left" w:pos="3600"/>
      </w:tabs>
      <w:ind w:left="3600" w:hanging="720"/>
    </w:pPr>
  </w:style>
  <w:style w:type="paragraph" w:styleId="NormalWeb">
    <w:name w:val="Normal (Web)"/>
    <w:basedOn w:val="Normal"/>
    <w:uiPriority w:val="99"/>
    <w:unhideWhenUsed/>
    <w:rsid w:val="00406707"/>
    <w:pPr>
      <w:overflowPunct/>
      <w:autoSpaceDE/>
      <w:autoSpaceDN/>
      <w:adjustRightInd/>
      <w:spacing w:before="100" w:beforeAutospacing="1" w:after="100" w:afterAutospacing="1"/>
      <w:textAlignment w:val="auto"/>
    </w:pPr>
    <w:rPr>
      <w:szCs w:val="24"/>
    </w:rPr>
  </w:style>
  <w:style w:type="paragraph" w:customStyle="1" w:styleId="Legal2L6">
    <w:name w:val="Legal2_L6"/>
    <w:basedOn w:val="Legal2L5"/>
    <w:next w:val="Normal"/>
    <w:rsid w:val="00EF2CA1"/>
    <w:pPr>
      <w:tabs>
        <w:tab w:val="left" w:pos="8280"/>
      </w:tabs>
      <w:ind w:left="8280"/>
    </w:pPr>
  </w:style>
  <w:style w:type="paragraph" w:customStyle="1" w:styleId="Legal2L7">
    <w:name w:val="Legal2_L7"/>
    <w:basedOn w:val="Legal2L6"/>
    <w:next w:val="Normal"/>
    <w:rsid w:val="00EF2CA1"/>
    <w:pPr>
      <w:tabs>
        <w:tab w:val="clear" w:pos="5040"/>
        <w:tab w:val="left" w:pos="4320"/>
        <w:tab w:val="left" w:pos="10080"/>
      </w:tabs>
      <w:ind w:left="10080" w:hanging="1440"/>
    </w:pPr>
  </w:style>
  <w:style w:type="paragraph" w:customStyle="1" w:styleId="Legal2L8">
    <w:name w:val="Legal2_L8"/>
    <w:basedOn w:val="Legal2L7"/>
    <w:next w:val="Normal"/>
    <w:rsid w:val="00EF2CA1"/>
    <w:pPr>
      <w:tabs>
        <w:tab w:val="left" w:pos="5040"/>
        <w:tab w:val="left" w:pos="11520"/>
      </w:tabs>
      <w:ind w:left="11520"/>
    </w:pPr>
  </w:style>
  <w:style w:type="paragraph" w:customStyle="1" w:styleId="Legal2L9">
    <w:name w:val="Legal2_L9"/>
    <w:basedOn w:val="Legal2L8"/>
    <w:next w:val="Normal"/>
    <w:rsid w:val="00EF2CA1"/>
    <w:pPr>
      <w:tabs>
        <w:tab w:val="left" w:pos="5760"/>
        <w:tab w:val="left" w:pos="12960"/>
      </w:tabs>
      <w:ind w:left="12960"/>
    </w:pPr>
  </w:style>
  <w:style w:type="paragraph" w:styleId="List2">
    <w:name w:val="List 2"/>
    <w:basedOn w:val="Normal"/>
    <w:rsid w:val="00EF2CA1"/>
    <w:pPr>
      <w:ind w:left="720" w:hanging="360"/>
    </w:pPr>
  </w:style>
  <w:style w:type="paragraph" w:styleId="ListContinue">
    <w:name w:val="List Continue"/>
    <w:basedOn w:val="Normal"/>
    <w:rsid w:val="00EF2CA1"/>
    <w:pPr>
      <w:spacing w:after="120"/>
      <w:ind w:left="360"/>
    </w:pPr>
  </w:style>
  <w:style w:type="paragraph" w:styleId="ListContinue2">
    <w:name w:val="List Continue 2"/>
    <w:basedOn w:val="Normal"/>
    <w:rsid w:val="00EF2CA1"/>
    <w:pPr>
      <w:spacing w:after="120"/>
      <w:ind w:left="720"/>
    </w:pPr>
  </w:style>
  <w:style w:type="paragraph" w:styleId="TOC1">
    <w:name w:val="toc 1"/>
    <w:basedOn w:val="Normal"/>
    <w:next w:val="Normal"/>
    <w:semiHidden/>
    <w:rsid w:val="00EF2CA1"/>
    <w:pPr>
      <w:tabs>
        <w:tab w:val="right" w:leader="dot" w:pos="8640"/>
      </w:tabs>
    </w:pPr>
    <w:rPr>
      <w:b/>
      <w:i/>
      <w:sz w:val="16"/>
    </w:rPr>
  </w:style>
  <w:style w:type="paragraph" w:styleId="BodyTextIndent2">
    <w:name w:val="Body Text Indent 2"/>
    <w:basedOn w:val="Normal"/>
    <w:link w:val="BodyTextIndent2Char"/>
    <w:rsid w:val="00EF2CA1"/>
    <w:pPr>
      <w:ind w:left="450"/>
      <w:jc w:val="both"/>
    </w:pPr>
    <w:rPr>
      <w:rFonts w:ascii="Arial" w:hAnsi="Arial"/>
      <w:sz w:val="18"/>
    </w:rPr>
  </w:style>
  <w:style w:type="character" w:customStyle="1" w:styleId="BodyTextIndent2Char">
    <w:name w:val="Body Text Indent 2 Char"/>
    <w:basedOn w:val="DefaultParagraphFont"/>
    <w:link w:val="BodyTextIndent2"/>
    <w:rsid w:val="00EF2CA1"/>
    <w:rPr>
      <w:rFonts w:ascii="Arial" w:eastAsia="Times New Roman" w:hAnsi="Arial" w:cs="Times New Roman"/>
      <w:sz w:val="18"/>
      <w:szCs w:val="20"/>
    </w:rPr>
  </w:style>
  <w:style w:type="paragraph" w:styleId="BodyTextIndent3">
    <w:name w:val="Body Text Indent 3"/>
    <w:basedOn w:val="Normal"/>
    <w:link w:val="BodyTextIndent3Char"/>
    <w:rsid w:val="00EF2CA1"/>
    <w:pPr>
      <w:ind w:left="1440" w:firstLine="720"/>
      <w:jc w:val="both"/>
    </w:pPr>
    <w:rPr>
      <w:color w:val="000000"/>
      <w:sz w:val="20"/>
    </w:rPr>
  </w:style>
  <w:style w:type="character" w:customStyle="1" w:styleId="DeltaViewInsertion">
    <w:name w:val="DeltaView Insertion"/>
    <w:rsid w:val="00EF2CA1"/>
    <w:rPr>
      <w:color w:val="0000FF"/>
      <w:u w:val="double"/>
    </w:rPr>
  </w:style>
  <w:style w:type="character" w:customStyle="1" w:styleId="BodyTextIndent3Char">
    <w:name w:val="Body Text Indent 3 Char"/>
    <w:basedOn w:val="DefaultParagraphFont"/>
    <w:link w:val="BodyTextIndent3"/>
    <w:rsid w:val="00EF2CA1"/>
    <w:rPr>
      <w:rFonts w:eastAsia="Times New Roman" w:cs="Times New Roman"/>
      <w:color w:val="000000"/>
      <w:sz w:val="20"/>
      <w:szCs w:val="20"/>
    </w:rPr>
  </w:style>
  <w:style w:type="paragraph" w:styleId="List3">
    <w:name w:val="List 3"/>
    <w:basedOn w:val="Normal"/>
    <w:rsid w:val="00EF2CA1"/>
    <w:pPr>
      <w:widowControl w:val="0"/>
      <w:ind w:left="1080" w:hanging="360"/>
    </w:pPr>
    <w:rPr>
      <w:rFonts w:ascii="Arial" w:hAnsi="Arial"/>
      <w:sz w:val="20"/>
    </w:rPr>
  </w:style>
  <w:style w:type="paragraph" w:styleId="List4">
    <w:name w:val="List 4"/>
    <w:basedOn w:val="Normal"/>
    <w:rsid w:val="00EF2CA1"/>
    <w:pPr>
      <w:widowControl w:val="0"/>
      <w:ind w:left="1440" w:hanging="360"/>
    </w:pPr>
    <w:rPr>
      <w:rFonts w:ascii="Arial" w:hAnsi="Arial"/>
      <w:sz w:val="20"/>
    </w:rPr>
  </w:style>
  <w:style w:type="paragraph" w:customStyle="1" w:styleId="Style2">
    <w:name w:val="Style2"/>
    <w:basedOn w:val="Normal"/>
    <w:rsid w:val="00EF2CA1"/>
    <w:pPr>
      <w:spacing w:after="60"/>
      <w:ind w:left="360"/>
    </w:pPr>
    <w:rPr>
      <w:sz w:val="20"/>
    </w:rPr>
  </w:style>
  <w:style w:type="character" w:customStyle="1" w:styleId="Document8">
    <w:name w:val="Document 8"/>
    <w:basedOn w:val="DefaultParagraphFont"/>
    <w:rsid w:val="00EF2CA1"/>
  </w:style>
  <w:style w:type="paragraph" w:styleId="HTMLPreformatted">
    <w:name w:val="HTML Preformatted"/>
    <w:basedOn w:val="Normal"/>
    <w:link w:val="HTMLPreformattedChar"/>
    <w:rsid w:val="00EF2C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Arial Unicode MS" w:eastAsia="Arial Unicode MS"/>
      <w:sz w:val="20"/>
    </w:rPr>
  </w:style>
  <w:style w:type="character" w:customStyle="1" w:styleId="HTMLPreformattedChar">
    <w:name w:val="HTML Preformatted Char"/>
    <w:basedOn w:val="DefaultParagraphFont"/>
    <w:link w:val="HTMLPreformatted"/>
    <w:rsid w:val="00EF2CA1"/>
    <w:rPr>
      <w:rFonts w:ascii="Arial Unicode MS" w:eastAsia="Arial Unicode MS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rsid w:val="00EF2CA1"/>
    <w:pPr>
      <w:jc w:val="left"/>
    </w:pPr>
    <w:rPr>
      <w:b/>
      <w:bCs/>
      <w:noProof w:val="0"/>
    </w:rPr>
  </w:style>
  <w:style w:type="paragraph" w:styleId="BalloonText">
    <w:name w:val="Balloon Text"/>
    <w:basedOn w:val="Normal"/>
    <w:link w:val="BalloonTextChar"/>
    <w:semiHidden/>
    <w:rsid w:val="00EF2CA1"/>
    <w:rPr>
      <w:rFonts w:ascii="Tahoma" w:hAnsi="Tahoma" w:cs="Tahoma"/>
      <w:sz w:val="16"/>
      <w:szCs w:val="16"/>
    </w:rPr>
  </w:style>
  <w:style w:type="paragraph" w:customStyle="1" w:styleId="11AgmtArt">
    <w:name w:val="11AgmtArt"/>
    <w:basedOn w:val="Normal"/>
    <w:rsid w:val="00EF2CA1"/>
    <w:pPr>
      <w:numPr>
        <w:numId w:val="4"/>
      </w:numPr>
      <w:overflowPunct/>
      <w:autoSpaceDE/>
      <w:autoSpaceDN/>
      <w:adjustRightInd/>
      <w:spacing w:before="240" w:after="120"/>
      <w:textAlignment w:val="auto"/>
    </w:pPr>
    <w:rPr>
      <w:rFonts w:cs="Arial"/>
      <w:b/>
      <w:sz w:val="22"/>
      <w:szCs w:val="22"/>
      <w:u w:val="single"/>
    </w:rPr>
  </w:style>
  <w:style w:type="paragraph" w:customStyle="1" w:styleId="11AgmtL1">
    <w:name w:val="11AgmtL1"/>
    <w:basedOn w:val="Normal"/>
    <w:rsid w:val="00EF2CA1"/>
    <w:pPr>
      <w:numPr>
        <w:ilvl w:val="1"/>
        <w:numId w:val="4"/>
      </w:numPr>
      <w:overflowPunct/>
      <w:autoSpaceDE/>
      <w:autoSpaceDN/>
      <w:adjustRightInd/>
      <w:spacing w:after="120"/>
      <w:textAlignment w:val="auto"/>
    </w:pPr>
    <w:rPr>
      <w:rFonts w:cs="Arial"/>
      <w:sz w:val="22"/>
      <w:szCs w:val="22"/>
    </w:rPr>
  </w:style>
  <w:style w:type="paragraph" w:customStyle="1" w:styleId="11Agmtl2">
    <w:name w:val="11Agmtl2"/>
    <w:basedOn w:val="11AgmtL1"/>
    <w:rsid w:val="00EF2CA1"/>
    <w:pPr>
      <w:numPr>
        <w:ilvl w:val="2"/>
      </w:numPr>
    </w:pPr>
  </w:style>
  <w:style w:type="paragraph" w:customStyle="1" w:styleId="BodyText21">
    <w:name w:val="BodyText2_1"/>
    <w:pPr>
      <w:overflowPunct w:val="0"/>
      <w:autoSpaceDE w:val="0"/>
      <w:autoSpaceDN w:val="0"/>
      <w:adjustRightInd w:val="0"/>
      <w:ind w:firstLine="1440"/>
      <w:textAlignment w:val="baseline"/>
    </w:pPr>
    <w:rPr>
      <w:rFonts w:ascii="Times" w:eastAsia="Times New Roman" w:hAnsi="Times" w:cs="Times New Roman"/>
      <w:szCs w:val="20"/>
    </w:rPr>
  </w:style>
  <w:style w:type="paragraph" w:customStyle="1" w:styleId="11AgmtL3">
    <w:name w:val="11AgmtL3"/>
    <w:basedOn w:val="Normal"/>
    <w:rsid w:val="00EF2CA1"/>
    <w:pPr>
      <w:numPr>
        <w:ilvl w:val="3"/>
        <w:numId w:val="4"/>
      </w:numPr>
      <w:overflowPunct/>
      <w:autoSpaceDE/>
      <w:autoSpaceDN/>
      <w:adjustRightInd/>
      <w:spacing w:after="120"/>
      <w:textAlignment w:val="auto"/>
    </w:pPr>
    <w:rPr>
      <w:rFonts w:cs="Arial"/>
      <w:sz w:val="22"/>
      <w:szCs w:val="22"/>
    </w:rPr>
  </w:style>
  <w:style w:type="paragraph" w:customStyle="1" w:styleId="11AgmtL4">
    <w:name w:val="11AgmtL4"/>
    <w:basedOn w:val="11AgmtL3"/>
    <w:rsid w:val="00EF2CA1"/>
    <w:pPr>
      <w:numPr>
        <w:ilvl w:val="4"/>
      </w:numPr>
    </w:pPr>
  </w:style>
  <w:style w:type="paragraph" w:customStyle="1" w:styleId="11AgmtL5">
    <w:name w:val="11AgmtL5"/>
    <w:basedOn w:val="11AgmtL4"/>
    <w:rsid w:val="00EF2CA1"/>
    <w:pPr>
      <w:numPr>
        <w:ilvl w:val="5"/>
      </w:numPr>
    </w:pPr>
  </w:style>
  <w:style w:type="character" w:styleId="Strong">
    <w:name w:val="Strong"/>
    <w:qFormat/>
    <w:rsid w:val="00EF2CA1"/>
    <w:rPr>
      <w:b/>
      <w:bCs/>
    </w:rPr>
  </w:style>
  <w:style w:type="paragraph" w:customStyle="1" w:styleId="Normla">
    <w:name w:val="Normla"/>
    <w:basedOn w:val="Normal"/>
    <w:rsid w:val="00EF2CA1"/>
    <w:pPr>
      <w:ind w:left="360" w:hanging="360"/>
    </w:pPr>
    <w:rPr>
      <w:sz w:val="20"/>
    </w:rPr>
  </w:style>
  <w:style w:type="paragraph" w:customStyle="1" w:styleId="Noraml">
    <w:name w:val="Noraml"/>
    <w:basedOn w:val="Normla"/>
    <w:rsid w:val="00EF2CA1"/>
  </w:style>
  <w:style w:type="character" w:styleId="Hyperlink">
    <w:name w:val="Hyperlink"/>
    <w:rsid w:val="00EF2CA1"/>
    <w:rPr>
      <w:color w:val="0000FF"/>
      <w:u w:val="single"/>
    </w:rPr>
  </w:style>
  <w:style w:type="character" w:styleId="Emphasis">
    <w:name w:val="Emphasis"/>
    <w:qFormat/>
    <w:rsid w:val="00EF2CA1"/>
    <w:rPr>
      <w:b/>
      <w:bCs/>
      <w:i w:val="0"/>
      <w:iCs w:val="0"/>
    </w:rPr>
  </w:style>
  <w:style w:type="character" w:customStyle="1" w:styleId="DeltaViewDeletion">
    <w:name w:val="DeltaView Deletion"/>
    <w:rsid w:val="00EF2CA1"/>
    <w:rPr>
      <w:strike/>
      <w:color w:val="FF0000"/>
    </w:rPr>
  </w:style>
  <w:style w:type="character" w:customStyle="1" w:styleId="DocID">
    <w:name w:val="DocID"/>
    <w:basedOn w:val="DefaultParagraphFont"/>
    <w:rsid w:val="008E4900"/>
    <w:rPr>
      <w:rFonts w:ascii="Times New Roman" w:hAnsi="Times New Roman" w:cs="Times New Roman"/>
      <w:b w:val="0"/>
      <w:i w:val="0"/>
      <w:vanish w:val="0"/>
      <w:color w:val="000000"/>
      <w:sz w:val="16"/>
      <w:szCs w:val="28"/>
      <w:u w:val="none"/>
    </w:rPr>
  </w:style>
  <w:style w:type="paragraph" w:styleId="Revision">
    <w:name w:val="Revision"/>
    <w:hidden/>
    <w:uiPriority w:val="99"/>
    <w:semiHidden/>
    <w:rsid w:val="008E4900"/>
    <w:rPr>
      <w:rFonts w:eastAsia="Times New Roman" w:cs="Times New Roman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EB55F9"/>
    <w:rPr>
      <w:color w:val="800080" w:themeColor="followedHyperlink"/>
      <w:u w:val="single"/>
    </w:rPr>
  </w:style>
  <w:style w:type="table" w:styleId="TableGrid">
    <w:name w:val="Table Grid"/>
    <w:basedOn w:val="TableNormal"/>
    <w:uiPriority w:val="39"/>
    <w:rsid w:val="00352989"/>
    <w:rPr>
      <w:rFonts w:ascii="Calibri" w:eastAsia="Calibri" w:hAnsi="Calibri" w:cs="Times New Roman"/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UnresolvedMention">
    <w:name w:val="Unresolved Mention"/>
    <w:basedOn w:val="DefaultParagraphFont"/>
    <w:uiPriority w:val="99"/>
    <w:semiHidden/>
    <w:unhideWhenUsed/>
    <w:rsid w:val="00C52CA6"/>
    <w:rPr>
      <w:color w:val="605E5C"/>
      <w:shd w:val="clear" w:color="auto" w:fill="E1DFDD"/>
    </w:rPr>
  </w:style>
  <w:style w:type="character" w:customStyle="1" w:styleId="ListParagraphChar">
    <w:name w:val="List Paragraph Char"/>
    <w:basedOn w:val="DefaultParagraphFont"/>
    <w:link w:val="ListParagraph"/>
    <w:uiPriority w:val="34"/>
    <w:locked/>
    <w:rsid w:val="00956E78"/>
    <w:rPr>
      <w:rFonts w:eastAsia="Times New Roman" w:cs="Times New Roman"/>
      <w:szCs w:val="20"/>
    </w:rPr>
  </w:style>
  <w:style w:type="character" w:customStyle="1" w:styleId="ui-provider">
    <w:name w:val="ui-provider"/>
    <w:basedOn w:val="DefaultParagraphFont"/>
    <w:rsid w:val="00E63E33"/>
  </w:style>
  <w:style w:type="table" w:customStyle="1" w:styleId="TableGrid1">
    <w:name w:val="Table Grid1"/>
    <w:basedOn w:val="TableNormal"/>
    <w:next w:val="TableGrid"/>
    <w:uiPriority w:val="39"/>
    <w:rsid w:val="00C23D2E"/>
    <w:rPr>
      <w:rFonts w:ascii="Calibri" w:hAnsi="Calibri"/>
      <w:kern w:val="2"/>
      <w:sz w:val="22"/>
      <w14:ligatures w14:val="standardContextual"/>
    </w:rPr>
    <w:tblPr>
      <w:tblInd w:w="0" w:type="nil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0705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062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548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87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6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991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855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559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12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41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530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236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styles" Target="styles.xml"/><Relationship Id="rId13" Type="http://schemas.openxmlformats.org/officeDocument/2006/relationships/comments" Target="comments.xml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numbering" Target="numbering.xml"/><Relationship Id="rId12" Type="http://schemas.openxmlformats.org/officeDocument/2006/relationships/endnotes" Target="endnotes.xml"/><Relationship Id="rId17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microsoft.com/office/2018/08/relationships/commentsExtensible" Target="commentsExtensible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customXml" Target="../customXml/item6.xml"/><Relationship Id="rId11" Type="http://schemas.openxmlformats.org/officeDocument/2006/relationships/footnotes" Target="footnotes.xml"/><Relationship Id="rId5" Type="http://schemas.openxmlformats.org/officeDocument/2006/relationships/customXml" Target="../customXml/item5.xml"/><Relationship Id="rId15" Type="http://schemas.microsoft.com/office/2016/09/relationships/commentsIds" Target="commentsIds.xml"/><Relationship Id="rId10" Type="http://schemas.openxmlformats.org/officeDocument/2006/relationships/webSettings" Target="webSettings.xml"/><Relationship Id="rId19" Type="http://schemas.microsoft.com/office/2011/relationships/people" Target="people.xml"/><Relationship Id="rId4" Type="http://schemas.openxmlformats.org/officeDocument/2006/relationships/customXml" Target="../customXml/item4.xml"/><Relationship Id="rId9" Type="http://schemas.openxmlformats.org/officeDocument/2006/relationships/settings" Target="settings.xml"/><Relationship Id="rId14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_rels/item5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5.xml"/></Relationships>
</file>

<file path=customXml/_rels/item6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6.xml"/></Relationships>
</file>

<file path=customXml/item1.xml>��< ? x m l   v e r s i o n = " 1 . 0 "   e n c o d i n g = " u t f - 1 6 " ? > < p r o p e r t i e s   x m l n s = " h t t p : / / w w w . i m a n a g e . c o m / w o r k / x m l s c h e m a " >  
     < d o c u m e n t i d > W O R K S I T E ! 1 1 2 1 3 9 1 1 . 3 < / d o c u m e n t i d >  
     < s e n d e r i d > S R U G N E T T A < / s e n d e r i d >  
     < s e n d e r e m a i l > S R U G N E T T A @ C O N S T A N G Y . C O M < / s e n d e r e m a i l >  
     < l a s t m o d i f i e d > 2 0 2 4 - 0 5 - 2 4 T 1 0 : 5 1 : 0 0 . 0 0 0 0 0 0 0 - 0 4 : 0 0 < / l a s t m o d i f i e d >  
     < d a t a b a s e > W O R K S I T E < / d a t a b a s e >  
 < / p r o p e r t i e s > 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90D8C290F0AB104CAFEA5D920B1C6800" ma:contentTypeVersion="15" ma:contentTypeDescription="Create a new document." ma:contentTypeScope="" ma:versionID="97a5ab212cd666288619e336359a84d6">
  <xsd:schema xmlns:xsd="http://www.w3.org/2001/XMLSchema" xmlns:xs="http://www.w3.org/2001/XMLSchema" xmlns:p="http://schemas.microsoft.com/office/2006/metadata/properties" xmlns:ns2="5917dcf1-1381-4ae0-8731-5d9cf5680148" xmlns:ns3="bf322738-0380-43eb-85ff-11598bbef7b8" targetNamespace="http://schemas.microsoft.com/office/2006/metadata/properties" ma:root="true" ma:fieldsID="0977ad9f2316a360b6f50c83326063ec" ns2:_="" ns3:_="">
    <xsd:import namespace="5917dcf1-1381-4ae0-8731-5d9cf5680148"/>
    <xsd:import namespace="bf322738-0380-43eb-85ff-11598bbef7b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917dcf1-1381-4ae0-8731-5d9cf568014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2f4a44e0-c135-4a02-9d47-b25b2bfb15c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9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20" nillable="true" ma:displayName="MediaLengthInSeconds" ma:hidden="true" ma:internalName="MediaLengthInSeconds" ma:readOnly="true">
      <xsd:simpleType>
        <xsd:restriction base="dms:Unknown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f322738-0380-43eb-85ff-11598bbef7b8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3c590173-4036-45ac-8495-838cd1e96142}" ma:internalName="TaxCatchAll" ma:showField="CatchAllData" ma:web="bf322738-0380-43eb-85ff-11598bbef7b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��< ? x m l   v e r s i o n = " 1 . 0 "   e n c o d i n g = " u t f - 1 6 " ? > < p r o p e r t i e s   x m l n s = " h t t p : / / w w w . i m a n a g e . c o m / w o r k / x m l s c h e m a " >  
     < d o c u m e n t i d > W O R K S I T E ! 1 1 3 2 0 8 6 0 . 1 < / d o c u m e n t i d >  
     < s e n d e r i d > A K U E T T E L < / s e n d e r i d >  
     < s e n d e r e m a i l > A K U E T T E L @ C O N S T A N G Y . C O M < / s e n d e r e m a i l >  
     < l a s t m o d i f i e d > 2 0 2 4 - 0 6 - 1 2 T 1 5 : 0 8 : 0 0 . 0 0 0 0 0 0 0 - 0 4 : 0 0 < / l a s t m o d i f i e d >  
     < d a t a b a s e > W O R K S I T E < / d a t a b a s e >  
 < / p r o p e r t i e s > 
</file>

<file path=customXml/item5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917dcf1-1381-4ae0-8731-5d9cf5680148">
      <Terms xmlns="http://schemas.microsoft.com/office/infopath/2007/PartnerControls"/>
    </lcf76f155ced4ddcb4097134ff3c332f>
    <TaxCatchAll xmlns="bf322738-0380-43eb-85ff-11598bbef7b8" xsi:nil="true"/>
    <SharedWithUsers xmlns="bf322738-0380-43eb-85ff-11598bbef7b8">
      <UserInfo>
        <DisplayName>Kevin Lindbergh</DisplayName>
        <AccountId>65</AccountId>
        <AccountType/>
      </UserInfo>
    </SharedWithUsers>
  </documentManagement>
</p:properties>
</file>

<file path=customXml/item6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BF9233D-AE3F-4D51-A89A-CF467842AC2B}">
  <ds:schemaRefs>
    <ds:schemaRef ds:uri="http://www.imanage.com/work/xmlschema"/>
  </ds:schemaRefs>
</ds:datastoreItem>
</file>

<file path=customXml/itemProps2.xml><?xml version="1.0" encoding="utf-8"?>
<ds:datastoreItem xmlns:ds="http://schemas.openxmlformats.org/officeDocument/2006/customXml" ds:itemID="{47CBE865-D327-47B9-B625-28C66293197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917dcf1-1381-4ae0-8731-5d9cf5680148"/>
    <ds:schemaRef ds:uri="bf322738-0380-43eb-85ff-11598bbef7b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F5597E0-2A92-49DC-8200-8B1396C4A0FE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6BC864C-EB97-42C1-84B9-42468BED8B79}">
  <ds:schemaRefs>
    <ds:schemaRef ds:uri="http://www.imanage.com/work/xmlschema"/>
  </ds:schemaRefs>
</ds:datastoreItem>
</file>

<file path=customXml/itemProps5.xml><?xml version="1.0" encoding="utf-8"?>
<ds:datastoreItem xmlns:ds="http://schemas.openxmlformats.org/officeDocument/2006/customXml" ds:itemID="{83E64865-5D71-44DD-AB6D-A706BEE8F2AA}">
  <ds:schemaRefs>
    <ds:schemaRef ds:uri="http://schemas.microsoft.com/office/2006/metadata/properties"/>
    <ds:schemaRef ds:uri="http://schemas.microsoft.com/office/infopath/2007/PartnerControls"/>
    <ds:schemaRef ds:uri="5917dcf1-1381-4ae0-8731-5d9cf5680148"/>
    <ds:schemaRef ds:uri="bf322738-0380-43eb-85ff-11598bbef7b8"/>
  </ds:schemaRefs>
</ds:datastoreItem>
</file>

<file path=customXml/itemProps6.xml><?xml version="1.0" encoding="utf-8"?>
<ds:datastoreItem xmlns:ds="http://schemas.openxmlformats.org/officeDocument/2006/customXml" ds:itemID="{9CECCE3E-59AF-4A0E-BA09-00E3B257F7D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2</Pages>
  <Words>381</Words>
  <Characters>2178</Characters>
  <Application>Microsoft Office Word</Application>
  <DocSecurity>0</DocSecurity>
  <PresentationFormat/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aaS Template review  (00342856.DOCX;1)</vt:lpstr>
    </vt:vector>
  </TitlesOfParts>
  <Company>Key Corp</Company>
  <LinksUpToDate>false</LinksUpToDate>
  <CharactersWithSpaces>2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aS Template review  (00342856.DOCX;1)</dc:title>
  <dc:subject>00342856 v1 CONFIDENT /font=8</dc:subject>
  <dc:creator>VASSILI TOULINE</dc:creator>
  <cp:lastModifiedBy>Terri Feist</cp:lastModifiedBy>
  <cp:revision>9</cp:revision>
  <cp:lastPrinted>2019-05-06T23:29:00Z</cp:lastPrinted>
  <dcterms:created xsi:type="dcterms:W3CDTF">2025-03-21T17:40:00Z</dcterms:created>
  <dcterms:modified xsi:type="dcterms:W3CDTF">2025-06-05T01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DocHome">
    <vt:i4>1386076721</vt:i4>
  </property>
  <property fmtid="{D5CDD505-2E9C-101B-9397-08002B2CF9AE}" pid="3" name="ContentTypeId">
    <vt:lpwstr>0x01010090D8C290F0AB104CAFEA5D920B1C6800</vt:lpwstr>
  </property>
  <property fmtid="{D5CDD505-2E9C-101B-9397-08002B2CF9AE}" pid="4" name="MediaServiceImageTags">
    <vt:lpwstr/>
  </property>
  <property fmtid="{D5CDD505-2E9C-101B-9397-08002B2CF9AE}" pid="5" name="iManageFooter">
    <vt:lpwstr>11320860v1</vt:lpwstr>
  </property>
</Properties>
</file>